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D6CF3" w:rsidRPr="003E65B2" w:rsidP="1ADE62B2" w14:paraId="17485068" w14:textId="589EE35E">
      <w:pPr>
        <w:pStyle w:val="BodyText"/>
        <w:spacing w:line="240" w:lineRule="auto"/>
        <w:jc w:val="right"/>
        <w:rPr>
          <w:rFonts w:ascii="Times New Roman" w:hAnsi="Times New Roman" w:cs="Times New Roman"/>
          <w:b/>
        </w:rPr>
      </w:pPr>
      <w:r w:rsidRPr="003E65B2">
        <w:rPr>
          <w:rFonts w:ascii="Times New Roman" w:hAnsi="Times New Roman" w:cs="Times New Roman"/>
          <w:noProof/>
        </w:rPr>
        <mc:AlternateContent>
          <mc:Choice Requires="wps">
            <w:drawing>
              <wp:inline distT="45720" distB="45720" distL="114300" distR="114300">
                <wp:extent cx="2332355" cy="561975"/>
                <wp:effectExtent l="0" t="0" r="10795" b="28575"/>
                <wp:docPr id="802153765" name="Text Box 80215376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32355" cy="561975"/>
                        </a:xfrm>
                        <a:prstGeom prst="rect">
                          <a:avLst/>
                        </a:prstGeom>
                        <a:solidFill>
                          <a:srgbClr val="FFFFFF"/>
                        </a:solidFill>
                        <a:ln w="9525">
                          <a:solidFill>
                            <a:srgbClr val="000000"/>
                          </a:solidFill>
                          <a:miter lim="800000"/>
                          <a:headEnd/>
                          <a:tailEnd/>
                        </a:ln>
                      </wps:spPr>
                      <wps:txbx>
                        <w:txbxContent>
                          <w:p w:rsidR="003D6CF3" w:rsidRPr="002D287F" w:rsidP="002D287F" w14:textId="77777777">
                            <w:pPr>
                              <w:spacing w:after="120"/>
                              <w:rPr>
                                <w:sz w:val="18"/>
                                <w:szCs w:val="18"/>
                              </w:rPr>
                            </w:pPr>
                            <w:r w:rsidRPr="002D287F">
                              <w:rPr>
                                <w:sz w:val="18"/>
                                <w:szCs w:val="18"/>
                              </w:rPr>
                              <w:t>OMB CONTROL NUMBER: 1670-</w:t>
                            </w:r>
                            <w:r w:rsidR="00FD2ACC">
                              <w:rPr>
                                <w:sz w:val="18"/>
                                <w:szCs w:val="18"/>
                              </w:rPr>
                              <w:t>XXXX</w:t>
                            </w:r>
                          </w:p>
                          <w:p w:rsidR="003D6CF3" w:rsidRPr="002D287F" w:rsidP="003D6CF3" w14:textId="77777777">
                            <w:pPr>
                              <w:rPr>
                                <w:sz w:val="18"/>
                                <w:szCs w:val="18"/>
                              </w:rPr>
                            </w:pPr>
                            <w:r w:rsidRPr="002D287F">
                              <w:rPr>
                                <w:sz w:val="18"/>
                                <w:szCs w:val="18"/>
                              </w:rPr>
                              <w:t xml:space="preserve">OMB EXPIRATION DATE: </w:t>
                            </w:r>
                            <w:r w:rsidR="005608DB">
                              <w:rPr>
                                <w:sz w:val="18"/>
                                <w:szCs w:val="18"/>
                              </w:rPr>
                              <w:t>0</w:t>
                            </w:r>
                            <w:r w:rsidR="002E2634">
                              <w:rPr>
                                <w:sz w:val="18"/>
                                <w:szCs w:val="18"/>
                              </w:rPr>
                              <w:t>0</w:t>
                            </w:r>
                            <w:r w:rsidRPr="002D287F">
                              <w:rPr>
                                <w:sz w:val="18"/>
                                <w:szCs w:val="18"/>
                              </w:rPr>
                              <w:t>/</w:t>
                            </w:r>
                            <w:r w:rsidR="002E2634">
                              <w:rPr>
                                <w:sz w:val="18"/>
                                <w:szCs w:val="18"/>
                              </w:rPr>
                              <w:t>00</w:t>
                            </w:r>
                            <w:r w:rsidRPr="002D287F">
                              <w:rPr>
                                <w:sz w:val="18"/>
                                <w:szCs w:val="18"/>
                              </w:rPr>
                              <w:t>/</w:t>
                            </w:r>
                            <w:r w:rsidR="005608DB">
                              <w:rPr>
                                <w:sz w:val="18"/>
                                <w:szCs w:val="18"/>
                              </w:rPr>
                              <w:t>20</w:t>
                            </w:r>
                            <w:r w:rsidR="00FD2ACC">
                              <w:rPr>
                                <w:sz w:val="18"/>
                                <w:szCs w:val="18"/>
                              </w:rPr>
                              <w:t>XX</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802153765" o:spid="_x0000_i1025" type="#_x0000_t202" style="width:183.65pt;height:44.25pt;mso-left-percent:-10001;mso-position-horizontal-relative:char;mso-position-vertical-relative:line;mso-top-percent:-10001;mso-wrap-style:square;visibility:visible;v-text-anchor:top">
                <v:textbox>
                  <w:txbxContent>
                    <w:p w:rsidR="003D6CF3" w:rsidRPr="002D287F" w:rsidP="002D287F" w14:paraId="3D2C6189" w14:textId="77777777">
                      <w:pPr>
                        <w:spacing w:after="120"/>
                        <w:rPr>
                          <w:sz w:val="18"/>
                          <w:szCs w:val="18"/>
                        </w:rPr>
                      </w:pPr>
                      <w:r w:rsidRPr="002D287F">
                        <w:rPr>
                          <w:sz w:val="18"/>
                          <w:szCs w:val="18"/>
                        </w:rPr>
                        <w:t>OMB CONTROL NUMBER: 1670-</w:t>
                      </w:r>
                      <w:r w:rsidR="00FD2ACC">
                        <w:rPr>
                          <w:sz w:val="18"/>
                          <w:szCs w:val="18"/>
                        </w:rPr>
                        <w:t>XXXX</w:t>
                      </w:r>
                    </w:p>
                    <w:p w:rsidR="003D6CF3" w:rsidRPr="002D287F" w:rsidP="003D6CF3" w14:paraId="6AA69ED5" w14:textId="77777777">
                      <w:pPr>
                        <w:rPr>
                          <w:sz w:val="18"/>
                          <w:szCs w:val="18"/>
                        </w:rPr>
                      </w:pPr>
                      <w:r w:rsidRPr="002D287F">
                        <w:rPr>
                          <w:sz w:val="18"/>
                          <w:szCs w:val="18"/>
                        </w:rPr>
                        <w:t xml:space="preserve">OMB EXPIRATION DATE: </w:t>
                      </w:r>
                      <w:r w:rsidR="005608DB">
                        <w:rPr>
                          <w:sz w:val="18"/>
                          <w:szCs w:val="18"/>
                        </w:rPr>
                        <w:t>0</w:t>
                      </w:r>
                      <w:r w:rsidR="002E2634">
                        <w:rPr>
                          <w:sz w:val="18"/>
                          <w:szCs w:val="18"/>
                        </w:rPr>
                        <w:t>0</w:t>
                      </w:r>
                      <w:r w:rsidRPr="002D287F">
                        <w:rPr>
                          <w:sz w:val="18"/>
                          <w:szCs w:val="18"/>
                        </w:rPr>
                        <w:t>/</w:t>
                      </w:r>
                      <w:r w:rsidR="002E2634">
                        <w:rPr>
                          <w:sz w:val="18"/>
                          <w:szCs w:val="18"/>
                        </w:rPr>
                        <w:t>00</w:t>
                      </w:r>
                      <w:r w:rsidRPr="002D287F">
                        <w:rPr>
                          <w:sz w:val="18"/>
                          <w:szCs w:val="18"/>
                        </w:rPr>
                        <w:t>/</w:t>
                      </w:r>
                      <w:r w:rsidR="005608DB">
                        <w:rPr>
                          <w:sz w:val="18"/>
                          <w:szCs w:val="18"/>
                        </w:rPr>
                        <w:t>20</w:t>
                      </w:r>
                      <w:r w:rsidR="00FD2ACC">
                        <w:rPr>
                          <w:sz w:val="18"/>
                          <w:szCs w:val="18"/>
                        </w:rPr>
                        <w:t>XX</w:t>
                      </w:r>
                    </w:p>
                  </w:txbxContent>
                </v:textbox>
                <w10:wrap type="none"/>
                <w10:anchorlock/>
              </v:shape>
            </w:pict>
          </mc:Fallback>
        </mc:AlternateContent>
      </w:r>
    </w:p>
    <w:p w:rsidR="008C2F58" w:rsidRPr="003E65B2" w:rsidP="00C728F1" w14:paraId="336B1964" w14:textId="77777777">
      <w:pPr>
        <w:spacing w:after="0"/>
        <w:jc w:val="center"/>
        <w:rPr>
          <w:rFonts w:ascii="Times New Roman" w:hAnsi="Times New Roman"/>
          <w:b/>
          <w:bCs/>
          <w:szCs w:val="24"/>
        </w:rPr>
      </w:pPr>
    </w:p>
    <w:p w:rsidR="0021271C" w:rsidRPr="00431D3D" w:rsidP="316B3515" w14:paraId="2898A350" w14:textId="4CE297FF">
      <w:pPr>
        <w:jc w:val="center"/>
        <w:rPr>
          <w:rFonts w:ascii="Times New Roman" w:hAnsi="Times New Roman"/>
          <w:b/>
          <w:bCs/>
        </w:rPr>
      </w:pPr>
      <w:r w:rsidRPr="00431D3D">
        <w:rPr>
          <w:rFonts w:ascii="Times New Roman" w:hAnsi="Times New Roman"/>
          <w:b/>
          <w:bCs/>
        </w:rPr>
        <w:t xml:space="preserve">CISA </w:t>
      </w:r>
      <w:r w:rsidRPr="00431D3D" w:rsidR="00871789">
        <w:rPr>
          <w:rFonts w:ascii="Times New Roman" w:hAnsi="Times New Roman"/>
          <w:b/>
          <w:bCs/>
        </w:rPr>
        <w:t xml:space="preserve">SED </w:t>
      </w:r>
      <w:r w:rsidRPr="00431D3D" w:rsidR="00807E18">
        <w:rPr>
          <w:rFonts w:ascii="Times New Roman" w:hAnsi="Times New Roman"/>
          <w:b/>
          <w:bCs/>
        </w:rPr>
        <w:t>Evaluation</w:t>
      </w:r>
      <w:r w:rsidRPr="00431D3D" w:rsidR="00341E3D">
        <w:rPr>
          <w:rFonts w:ascii="Times New Roman" w:hAnsi="Times New Roman"/>
          <w:b/>
          <w:bCs/>
        </w:rPr>
        <w:t xml:space="preserve"> </w:t>
      </w:r>
      <w:r w:rsidRPr="00431D3D" w:rsidR="000E73DF">
        <w:rPr>
          <w:rFonts w:ascii="Times New Roman" w:hAnsi="Times New Roman"/>
          <w:b/>
          <w:bCs/>
        </w:rPr>
        <w:t xml:space="preserve">In-depth </w:t>
      </w:r>
      <w:r w:rsidRPr="00431D3D" w:rsidR="00242DAF">
        <w:rPr>
          <w:rFonts w:ascii="Times New Roman" w:hAnsi="Times New Roman"/>
          <w:b/>
          <w:bCs/>
        </w:rPr>
        <w:t>Interview Guide</w:t>
      </w:r>
    </w:p>
    <w:p w:rsidR="00333827" w:rsidP="00043956" w14:paraId="76F971A2" w14:textId="77777777">
      <w:pPr>
        <w:pStyle w:val="paragraph"/>
        <w:spacing w:before="0" w:beforeAutospacing="0" w:after="0" w:afterAutospacing="0"/>
        <w:textAlignment w:val="baseline"/>
        <w:rPr>
          <w:rStyle w:val="normaltextrun"/>
          <w:rFonts w:eastAsiaTheme="minorEastAsia"/>
        </w:rPr>
      </w:pPr>
      <w:r w:rsidRPr="00333827">
        <w:rPr>
          <w:rStyle w:val="normaltextrun"/>
          <w:rFonts w:eastAsiaTheme="minorEastAsia"/>
        </w:rPr>
        <w:t xml:space="preserve">THIS CONSENT FORM MUST BE READ IN ITS ENTIRETY TO THE RESPONDENT BEFORE PROCEEDING WITH INTERVIEW. </w:t>
      </w:r>
    </w:p>
    <w:p w:rsidR="00333827" w:rsidP="00043956" w14:paraId="5E6251C0" w14:textId="77777777">
      <w:pPr>
        <w:pStyle w:val="paragraph"/>
        <w:spacing w:before="0" w:beforeAutospacing="0" w:after="0" w:afterAutospacing="0"/>
        <w:textAlignment w:val="baseline"/>
        <w:rPr>
          <w:rStyle w:val="normaltextrun"/>
          <w:rFonts w:eastAsiaTheme="minorEastAsia"/>
        </w:rPr>
      </w:pPr>
    </w:p>
    <w:p w:rsidR="00043956" w:rsidP="00043956" w14:paraId="189F7CA5" w14:textId="5A893FD2">
      <w:pPr>
        <w:pStyle w:val="paragraph"/>
        <w:spacing w:before="0" w:beforeAutospacing="0" w:after="0" w:afterAutospacing="0"/>
        <w:textAlignment w:val="baseline"/>
        <w:rPr>
          <w:rStyle w:val="normaltextrun"/>
          <w:rFonts w:eastAsiaTheme="minorEastAsia"/>
        </w:rPr>
      </w:pPr>
      <w:r>
        <w:rPr>
          <w:rStyle w:val="normaltextrun"/>
          <w:rFonts w:eastAsiaTheme="minorEastAsia"/>
        </w:rPr>
        <w:t xml:space="preserve">Hello. Thank you so much for taking the time today to talk with us. As we mentioned when we emailed or spoke with you previously, the Cybersecurity and Infrastructure Security Agency (CISA) partnered with Team </w:t>
      </w:r>
      <w:r>
        <w:rPr>
          <w:rStyle w:val="spellingerror"/>
        </w:rPr>
        <w:t>Guidehouse</w:t>
      </w:r>
      <w:r>
        <w:rPr>
          <w:rStyle w:val="normaltextrun"/>
          <w:rFonts w:eastAsiaTheme="minorEastAsia"/>
        </w:rPr>
        <w:t xml:space="preserve"> to conduct an evaluation to learn more about stakeholder engagements and satisfaction with CISA’s convening activities, products, and services. By convening activities, we mean CISA’s guidance and expertise, as well as councils, working groups, roundtables, and other types of collaborative activities. When we refer to products and services, we mean things like publications, emails, and webinars. While we will be asking questions about </w:t>
      </w:r>
      <w:r>
        <w:rPr>
          <w:rStyle w:val="normaltextrun"/>
          <w:rFonts w:eastAsiaTheme="minorEastAsia"/>
          <w:i/>
          <w:iCs/>
        </w:rPr>
        <w:t>your organization’s</w:t>
      </w:r>
      <w:r>
        <w:rPr>
          <w:rStyle w:val="normaltextrun"/>
          <w:rFonts w:eastAsiaTheme="minorEastAsia"/>
        </w:rPr>
        <w:t xml:space="preserve"> experiences with CISA, we are also interested in your </w:t>
      </w:r>
      <w:r>
        <w:rPr>
          <w:rStyle w:val="normaltextrun"/>
          <w:rFonts w:eastAsiaTheme="minorEastAsia"/>
          <w:i/>
          <w:iCs/>
        </w:rPr>
        <w:t xml:space="preserve">individual </w:t>
      </w:r>
      <w:r>
        <w:rPr>
          <w:rStyle w:val="normaltextrun"/>
          <w:rFonts w:eastAsiaTheme="minorEastAsia"/>
        </w:rPr>
        <w:t>perspective as a member of that organization.   </w:t>
      </w:r>
    </w:p>
    <w:p w:rsidR="00043956" w:rsidP="00043956" w14:paraId="2E786C34" w14:textId="44089741">
      <w:pPr>
        <w:pStyle w:val="paragraph"/>
        <w:spacing w:before="0" w:beforeAutospacing="0" w:after="0" w:afterAutospacing="0"/>
        <w:textAlignment w:val="baseline"/>
        <w:rPr>
          <w:rFonts w:ascii="Segoe UI" w:hAnsi="Segoe UI" w:cs="Segoe UI"/>
          <w:sz w:val="18"/>
          <w:szCs w:val="18"/>
        </w:rPr>
      </w:pPr>
      <w:r>
        <w:rPr>
          <w:rStyle w:val="eop"/>
        </w:rPr>
        <w:t> </w:t>
      </w:r>
    </w:p>
    <w:p w:rsidR="00043956" w:rsidP="00043956" w14:paraId="5CDBD39E" w14:textId="77777777">
      <w:pPr>
        <w:pStyle w:val="paragraph"/>
        <w:spacing w:before="0" w:beforeAutospacing="0" w:after="0" w:afterAutospacing="0"/>
        <w:textAlignment w:val="baseline"/>
        <w:rPr>
          <w:rStyle w:val="eop"/>
        </w:rPr>
      </w:pPr>
      <w:r>
        <w:rPr>
          <w:rStyle w:val="normaltextrun"/>
          <w:rFonts w:eastAsiaTheme="minorEastAsia"/>
        </w:rPr>
        <w:t xml:space="preserve">Just as with our recent web-based survey, your participation in this interview is voluntary. We want to assure you that what you say is confidential and that identified responses will not be released beyond the study team. Also, please know that no specific names, of either individuals or organizations, will be identified in our reports.  If we include quotes in our reports, they will not be attached to a person’s name or organization. Additionally, this is not an assessment of you or your agency; it is intended to help inform CISA’s activities, </w:t>
      </w:r>
      <w:r>
        <w:rPr>
          <w:rStyle w:val="normaltextrun"/>
          <w:rFonts w:eastAsiaTheme="minorEastAsia"/>
        </w:rPr>
        <w:t>products</w:t>
      </w:r>
      <w:r>
        <w:rPr>
          <w:rStyle w:val="normaltextrun"/>
          <w:rFonts w:eastAsiaTheme="minorEastAsia"/>
        </w:rPr>
        <w:t xml:space="preserve"> and services. You can choose not to answer any questions you do not want to answer, and you can decide not to participate at any time without consequence.</w:t>
      </w:r>
      <w:r>
        <w:rPr>
          <w:rStyle w:val="eop"/>
        </w:rPr>
        <w:t> </w:t>
      </w:r>
    </w:p>
    <w:p w:rsidR="00043956" w:rsidP="00043956" w14:paraId="20794F16" w14:textId="77777777">
      <w:pPr>
        <w:pStyle w:val="paragraph"/>
        <w:spacing w:before="0" w:beforeAutospacing="0" w:after="0" w:afterAutospacing="0"/>
        <w:textAlignment w:val="baseline"/>
        <w:rPr>
          <w:rFonts w:ascii="Segoe UI" w:hAnsi="Segoe UI" w:cs="Segoe UI"/>
          <w:sz w:val="18"/>
          <w:szCs w:val="18"/>
        </w:rPr>
      </w:pPr>
    </w:p>
    <w:p w:rsidR="00043956" w:rsidP="00043956" w14:paraId="4F7FD595" w14:textId="77777777">
      <w:pPr>
        <w:pStyle w:val="paragraph"/>
        <w:spacing w:before="0" w:beforeAutospacing="0" w:after="0" w:afterAutospacing="0"/>
        <w:textAlignment w:val="baseline"/>
        <w:rPr>
          <w:rStyle w:val="normaltextrun"/>
          <w:rFonts w:eastAsiaTheme="minorEastAsia"/>
        </w:rPr>
      </w:pPr>
      <w:r>
        <w:rPr>
          <w:rStyle w:val="normaltextrun"/>
          <w:rFonts w:eastAsiaTheme="minorEastAsia"/>
        </w:rPr>
        <w:t>Today’s call will last up to an hour. We may follow up with you or others afterwards if we have remaining questions after reviewing our notes. [I would like to record today’s discussion just to make sure we accurately record everything you said. No one outside the study team will have access to the recording. </w:t>
      </w:r>
    </w:p>
    <w:p w:rsidR="00043956" w:rsidP="00043956" w14:paraId="78522E3C" w14:textId="68DBB371">
      <w:pPr>
        <w:pStyle w:val="paragraph"/>
        <w:spacing w:before="0" w:beforeAutospacing="0" w:after="0" w:afterAutospacing="0"/>
        <w:textAlignment w:val="baseline"/>
        <w:rPr>
          <w:rStyle w:val="eop"/>
        </w:rPr>
      </w:pPr>
      <w:r>
        <w:rPr>
          <w:rStyle w:val="eop"/>
        </w:rPr>
        <w:t> </w:t>
      </w:r>
    </w:p>
    <w:p w:rsidR="00333827" w:rsidRPr="00333827" w:rsidP="00043956" w14:paraId="07F9AB1F" w14:textId="47D023A0">
      <w:pPr>
        <w:pStyle w:val="paragraph"/>
        <w:spacing w:before="0" w:beforeAutospacing="0" w:after="0" w:afterAutospacing="0"/>
        <w:textAlignment w:val="baseline"/>
        <w:rPr>
          <w:rStyle w:val="normaltextrun"/>
          <w:rFonts w:eastAsiaTheme="minorEastAsia"/>
        </w:rPr>
      </w:pPr>
      <w:r w:rsidRPr="00333827">
        <w:rPr>
          <w:rStyle w:val="normaltextrun"/>
          <w:rFonts w:eastAsiaTheme="minorEastAsia"/>
        </w:rPr>
        <w:t>Do I have your permission to record the discussion?  Yes/</w:t>
      </w:r>
      <w:r w:rsidRPr="00333827">
        <w:rPr>
          <w:rStyle w:val="normaltextrun"/>
          <w:rFonts w:eastAsiaTheme="minorEastAsia"/>
        </w:rPr>
        <w:t>No  --</w:t>
      </w:r>
      <w:r w:rsidRPr="00333827">
        <w:rPr>
          <w:rStyle w:val="normaltextrun"/>
          <w:rFonts w:eastAsiaTheme="minorEastAsia"/>
        </w:rPr>
        <w:t xml:space="preserve">  IF NO: No problem, we will just take notes. INTERVIEWER: DO NOT PRESS RECORD AND JUST TAKE NOTES</w:t>
      </w:r>
    </w:p>
    <w:p w:rsidR="00043956" w:rsidRPr="00431D3D" w:rsidP="00043956" w14:paraId="03C4ABD6" w14:textId="7631A5AB">
      <w:pPr>
        <w:pStyle w:val="paragraph"/>
        <w:spacing w:before="0" w:beforeAutospacing="0" w:after="0" w:afterAutospacing="0"/>
        <w:textAlignment w:val="baseline"/>
        <w:rPr>
          <w:rFonts w:ascii="Segoe UI" w:hAnsi="Segoe UI" w:cs="Segoe UI"/>
          <w:sz w:val="18"/>
          <w:szCs w:val="18"/>
        </w:rPr>
      </w:pPr>
      <w:r w:rsidRPr="00431D3D">
        <w:rPr>
          <w:rStyle w:val="normaltextrun"/>
          <w:rFonts w:eastAsiaTheme="minorEastAsia"/>
        </w:rPr>
        <w:t> </w:t>
      </w:r>
      <w:r w:rsidRPr="00431D3D">
        <w:rPr>
          <w:rStyle w:val="eop"/>
        </w:rPr>
        <w:t> </w:t>
      </w:r>
    </w:p>
    <w:p w:rsidR="00043956" w:rsidRPr="00431D3D" w:rsidP="00043956" w14:paraId="2B00E3EB" w14:textId="0108A7B4">
      <w:pPr>
        <w:pStyle w:val="paragraph"/>
        <w:spacing w:before="0" w:beforeAutospacing="0" w:after="0" w:afterAutospacing="0"/>
        <w:textAlignment w:val="baseline"/>
        <w:rPr>
          <w:rStyle w:val="eop"/>
        </w:rPr>
      </w:pPr>
      <w:r w:rsidRPr="00431D3D">
        <w:rPr>
          <w:rStyle w:val="normaltextrun"/>
          <w:rFonts w:eastAsiaTheme="minorEastAsia"/>
        </w:rPr>
        <w:t>Do I have your consent to continue?  WAIT FOR RESPONSE. </w:t>
      </w:r>
      <w:r w:rsidRPr="00333827" w:rsidR="00333827">
        <w:rPr>
          <w:rStyle w:val="normaltextrun"/>
          <w:rFonts w:eastAsiaTheme="minorEastAsia"/>
        </w:rPr>
        <w:t xml:space="preserve">IF NO: THANK RESPONDENT AND END INTERVIEW. </w:t>
      </w:r>
      <w:r w:rsidRPr="00431D3D">
        <w:rPr>
          <w:rStyle w:val="normaltextrun"/>
          <w:rFonts w:eastAsiaTheme="minorEastAsia"/>
        </w:rPr>
        <w:t xml:space="preserve"> </w:t>
      </w:r>
    </w:p>
    <w:p w:rsidR="00043956" w:rsidRPr="00431D3D" w:rsidP="00043956" w14:paraId="3A9493C1" w14:textId="77777777">
      <w:pPr>
        <w:pStyle w:val="paragraph"/>
        <w:spacing w:before="0" w:beforeAutospacing="0" w:after="0" w:afterAutospacing="0"/>
        <w:textAlignment w:val="baseline"/>
        <w:rPr>
          <w:rFonts w:ascii="Segoe UI" w:hAnsi="Segoe UI" w:cs="Segoe UI"/>
          <w:sz w:val="18"/>
          <w:szCs w:val="18"/>
        </w:rPr>
      </w:pPr>
    </w:p>
    <w:p w:rsidR="00043956" w:rsidP="00043956" w14:paraId="5C348A88" w14:textId="77777777">
      <w:pPr>
        <w:pStyle w:val="paragraph"/>
        <w:spacing w:before="0" w:beforeAutospacing="0" w:after="0" w:afterAutospacing="0"/>
        <w:textAlignment w:val="baseline"/>
        <w:rPr>
          <w:rFonts w:ascii="Segoe UI" w:hAnsi="Segoe UI" w:cs="Segoe UI"/>
          <w:sz w:val="18"/>
          <w:szCs w:val="18"/>
        </w:rPr>
      </w:pPr>
      <w:r w:rsidRPr="00431D3D">
        <w:rPr>
          <w:rStyle w:val="normaltextrun"/>
          <w:rFonts w:eastAsiaTheme="minorEastAsia"/>
        </w:rPr>
        <w:t>IF YES: Do you have any questions before we get started?</w:t>
      </w:r>
    </w:p>
    <w:p w:rsidR="0021271C" w:rsidRPr="003E65B2" w:rsidP="0021271C" w14:paraId="4168317F" w14:textId="0A16F178">
      <w:pPr>
        <w:spacing w:line="240" w:lineRule="auto"/>
        <w:rPr>
          <w:rFonts w:ascii="Times New Roman" w:eastAsia="Calibri" w:hAnsi="Times New Roman"/>
        </w:rPr>
      </w:pPr>
      <w:r w:rsidRPr="003E65B2">
        <w:rPr>
          <w:rFonts w:ascii="Times New Roman" w:eastAsia="Calibri" w:hAnsi="Times New Roman"/>
        </w:rPr>
        <w:t xml:space="preserve"> </w:t>
      </w:r>
    </w:p>
    <w:p w:rsidR="00486A5C" w:rsidRPr="003E65B2" w:rsidP="00E65110" w14:paraId="475069B6" w14:textId="77777777">
      <w:pPr>
        <w:pBdr>
          <w:top w:val="single" w:sz="4" w:space="1" w:color="auto"/>
          <w:left w:val="single" w:sz="4" w:space="4" w:color="auto"/>
          <w:bottom w:val="single" w:sz="4" w:space="1" w:color="auto"/>
          <w:right w:val="single" w:sz="4" w:space="4" w:color="auto"/>
        </w:pBdr>
        <w:spacing w:after="120"/>
        <w:rPr>
          <w:rFonts w:ascii="Times New Roman" w:hAnsi="Times New Roman"/>
          <w:b/>
          <w:bCs/>
          <w:sz w:val="18"/>
          <w:szCs w:val="18"/>
        </w:rPr>
      </w:pPr>
      <w:r w:rsidRPr="003E65B2">
        <w:rPr>
          <w:rFonts w:ascii="Times New Roman" w:hAnsi="Times New Roman"/>
          <w:b/>
          <w:bCs/>
          <w:sz w:val="18"/>
          <w:szCs w:val="18"/>
        </w:rPr>
        <w:t>Paperwork Reduction Act</w:t>
      </w:r>
    </w:p>
    <w:p w:rsidR="00E65110" w:rsidRPr="00E65110" w:rsidP="00E65110" w14:paraId="29D9694E" w14:textId="798F2FC5">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sz w:val="20"/>
        </w:rPr>
      </w:pPr>
      <w:r w:rsidRPr="003E65B2">
        <w:rPr>
          <w:rFonts w:ascii="Times New Roman" w:hAnsi="Times New Roman"/>
          <w:sz w:val="18"/>
          <w:szCs w:val="18"/>
        </w:rPr>
        <w:t xml:space="preserve">The public reporting burden to complete this information collection is estimated at </w:t>
      </w:r>
      <w:r w:rsidR="002E2634">
        <w:rPr>
          <w:rFonts w:ascii="Times New Roman" w:hAnsi="Times New Roman"/>
          <w:sz w:val="18"/>
          <w:szCs w:val="18"/>
        </w:rPr>
        <w:t>60 minutes</w:t>
      </w:r>
      <w:r w:rsidRPr="003E65B2">
        <w:rPr>
          <w:rFonts w:ascii="Times New Roman" w:hAnsi="Times New Roman"/>
          <w:sz w:val="18"/>
          <w:szCs w:val="18"/>
        </w:rPr>
        <w:t xml:space="preserve"> per response, including the time for reviewing instructions, searching existing data sources, </w:t>
      </w:r>
      <w:r w:rsidRPr="003E65B2">
        <w:rPr>
          <w:rFonts w:ascii="Times New Roman" w:hAnsi="Times New Roman"/>
          <w:sz w:val="18"/>
          <w:szCs w:val="18"/>
        </w:rPr>
        <w:t>gathering</w:t>
      </w:r>
      <w:r w:rsidRPr="003E65B2">
        <w:rPr>
          <w:rFonts w:ascii="Times New Roman" w:hAnsi="Times New Roman"/>
          <w:sz w:val="18"/>
          <w:szCs w:val="18"/>
        </w:rPr>
        <w:t xml:space="preserve"> and maintaining the data needed, and the completing and reviewing the collected information.  The collection of information is voluntary.  An agency may not conduct or sponsor, and a person is not required to respond to a collection of information unless it displays a currently valid OMB control number and expiration date.  Send comments regarding this burden estimate or any other aspect of this collection of information, including suggestions for reducing this burden to DHS’s Office of the Chief Procurement Officer, Office of Acquisition Policy and Legislation, 7</w:t>
      </w:r>
      <w:r w:rsidRPr="003E65B2">
        <w:rPr>
          <w:rFonts w:ascii="Times New Roman" w:hAnsi="Times New Roman"/>
          <w:sz w:val="18"/>
          <w:szCs w:val="18"/>
          <w:vertAlign w:val="superscript"/>
        </w:rPr>
        <w:t>th</w:t>
      </w:r>
      <w:r w:rsidRPr="003E65B2">
        <w:rPr>
          <w:rFonts w:ascii="Times New Roman" w:hAnsi="Times New Roman"/>
          <w:sz w:val="18"/>
          <w:szCs w:val="18"/>
        </w:rPr>
        <w:t xml:space="preserve"> and D Street, Washington, D.C. ATTN: PRA [</w:t>
      </w:r>
      <w:r w:rsidRPr="003E65B2">
        <w:rPr>
          <w:rFonts w:ascii="Times New Roman" w:hAnsi="Times New Roman"/>
          <w:i/>
          <w:iCs/>
          <w:sz w:val="18"/>
          <w:szCs w:val="18"/>
        </w:rPr>
        <w:t>OMB Control No</w:t>
      </w:r>
      <w:r w:rsidRPr="00FD2ACC">
        <w:rPr>
          <w:rFonts w:ascii="Times New Roman" w:hAnsi="Times New Roman"/>
          <w:i/>
          <w:iCs/>
          <w:sz w:val="18"/>
          <w:szCs w:val="18"/>
        </w:rPr>
        <w:t>. 1601-</w:t>
      </w:r>
      <w:r w:rsidRPr="00FD2ACC" w:rsidR="00FD2ACC">
        <w:rPr>
          <w:rFonts w:ascii="Times New Roman" w:hAnsi="Times New Roman"/>
          <w:i/>
          <w:iCs/>
          <w:sz w:val="18"/>
          <w:szCs w:val="18"/>
        </w:rPr>
        <w:t>XXXX</w:t>
      </w:r>
      <w:r w:rsidRPr="003E65B2">
        <w:rPr>
          <w:rFonts w:ascii="Times New Roman" w:hAnsi="Times New Roman"/>
          <w:sz w:val="18"/>
          <w:szCs w:val="18"/>
        </w:rPr>
        <w:t xml:space="preserve">].  </w:t>
      </w:r>
      <w:r w:rsidRPr="003E65B2">
        <w:rPr>
          <w:rFonts w:ascii="Times New Roman" w:hAnsi="Times New Roman"/>
          <w:b/>
          <w:sz w:val="20"/>
        </w:rPr>
        <w:t xml:space="preserve">   </w:t>
      </w:r>
    </w:p>
    <w:p w:rsidR="003E262F" w:rsidRPr="003E262F" w:rsidP="003E262F" w14:paraId="406DAD11" w14:textId="052888BD">
      <w:pPr>
        <w:spacing w:after="160" w:line="259" w:lineRule="auto"/>
        <w:rPr>
          <w:rFonts w:ascii="Times New Roman" w:hAnsi="Times New Roman"/>
          <w:b/>
          <w:bCs/>
          <w:szCs w:val="24"/>
        </w:rPr>
      </w:pPr>
    </w:p>
    <w:p w:rsidR="0021271C" w:rsidRPr="003E65B2" w:rsidP="00814BFE" w14:paraId="553FBA84" w14:textId="127FD2ED">
      <w:pPr>
        <w:pStyle w:val="TableTextLeft"/>
        <w:textboxTightWrap w:val="allLines"/>
        <w:rPr>
          <w:rFonts w:ascii="Times New Roman" w:hAnsi="Times New Roman"/>
          <w:b/>
          <w:bCs/>
          <w:sz w:val="24"/>
          <w:szCs w:val="24"/>
        </w:rPr>
      </w:pPr>
      <w:r w:rsidRPr="003E65B2">
        <w:rPr>
          <w:rFonts w:ascii="Times New Roman" w:hAnsi="Times New Roman"/>
          <w:b/>
          <w:bCs/>
          <w:i/>
          <w:iCs/>
          <w:sz w:val="24"/>
          <w:szCs w:val="24"/>
        </w:rPr>
        <w:t>Introductions</w:t>
      </w:r>
      <w:r w:rsidRPr="003E65B2">
        <w:rPr>
          <w:rFonts w:ascii="Times New Roman" w:hAnsi="Times New Roman"/>
          <w:b/>
          <w:bCs/>
          <w:sz w:val="24"/>
          <w:szCs w:val="24"/>
        </w:rPr>
        <w:t xml:space="preserve">/ </w:t>
      </w:r>
      <w:r w:rsidRPr="003E65B2" w:rsidR="00BF7719">
        <w:rPr>
          <w:rFonts w:ascii="Times New Roman" w:hAnsi="Times New Roman"/>
          <w:b/>
          <w:bCs/>
          <w:sz w:val="24"/>
          <w:szCs w:val="24"/>
        </w:rPr>
        <w:t>(</w:t>
      </w:r>
      <w:r w:rsidRPr="003E65B2">
        <w:rPr>
          <w:rFonts w:ascii="Times New Roman" w:hAnsi="Times New Roman"/>
          <w:b/>
          <w:bCs/>
          <w:sz w:val="24"/>
          <w:szCs w:val="24"/>
        </w:rPr>
        <w:t>Who is on the call and</w:t>
      </w:r>
      <w:r w:rsidRPr="003E65B2" w:rsidR="00BF7719">
        <w:rPr>
          <w:rFonts w:ascii="Times New Roman" w:hAnsi="Times New Roman"/>
          <w:b/>
          <w:bCs/>
          <w:sz w:val="24"/>
          <w:szCs w:val="24"/>
        </w:rPr>
        <w:t>)</w:t>
      </w:r>
      <w:r w:rsidRPr="003E65B2">
        <w:rPr>
          <w:rFonts w:ascii="Times New Roman" w:hAnsi="Times New Roman"/>
          <w:b/>
          <w:bCs/>
          <w:sz w:val="24"/>
          <w:szCs w:val="24"/>
        </w:rPr>
        <w:t xml:space="preserve"> what </w:t>
      </w:r>
      <w:r w:rsidRPr="003E65B2" w:rsidR="00BF7719">
        <w:rPr>
          <w:rFonts w:ascii="Times New Roman" w:hAnsi="Times New Roman"/>
          <w:b/>
          <w:bCs/>
          <w:sz w:val="24"/>
          <w:szCs w:val="24"/>
        </w:rPr>
        <w:t>is/</w:t>
      </w:r>
      <w:r w:rsidRPr="003E65B2">
        <w:rPr>
          <w:rFonts w:ascii="Times New Roman" w:hAnsi="Times New Roman"/>
          <w:b/>
          <w:bCs/>
          <w:sz w:val="24"/>
          <w:szCs w:val="24"/>
        </w:rPr>
        <w:t xml:space="preserve">are your </w:t>
      </w:r>
      <w:r w:rsidRPr="003E65B2" w:rsidR="00A05D8C">
        <w:rPr>
          <w:rFonts w:ascii="Times New Roman" w:hAnsi="Times New Roman"/>
          <w:b/>
          <w:bCs/>
          <w:sz w:val="24"/>
          <w:szCs w:val="24"/>
        </w:rPr>
        <w:t>title</w:t>
      </w:r>
      <w:r w:rsidRPr="003E65B2" w:rsidR="00801229">
        <w:rPr>
          <w:rFonts w:ascii="Times New Roman" w:hAnsi="Times New Roman"/>
          <w:b/>
          <w:bCs/>
          <w:sz w:val="24"/>
          <w:szCs w:val="24"/>
        </w:rPr>
        <w:t>(</w:t>
      </w:r>
      <w:r w:rsidRPr="003E65B2" w:rsidR="00A05D8C">
        <w:rPr>
          <w:rFonts w:ascii="Times New Roman" w:hAnsi="Times New Roman"/>
          <w:b/>
          <w:bCs/>
          <w:sz w:val="24"/>
          <w:szCs w:val="24"/>
        </w:rPr>
        <w:t>s</w:t>
      </w:r>
      <w:r w:rsidRPr="003E65B2" w:rsidR="00801229">
        <w:rPr>
          <w:rFonts w:ascii="Times New Roman" w:hAnsi="Times New Roman"/>
          <w:b/>
          <w:bCs/>
          <w:sz w:val="24"/>
          <w:szCs w:val="24"/>
        </w:rPr>
        <w:t>)</w:t>
      </w:r>
      <w:r w:rsidRPr="003E65B2" w:rsidR="00A05D8C">
        <w:rPr>
          <w:rFonts w:ascii="Times New Roman" w:hAnsi="Times New Roman"/>
          <w:b/>
          <w:bCs/>
          <w:sz w:val="24"/>
          <w:szCs w:val="24"/>
        </w:rPr>
        <w:t xml:space="preserve"> and </w:t>
      </w:r>
      <w:r w:rsidRPr="003E65B2">
        <w:rPr>
          <w:rFonts w:ascii="Times New Roman" w:hAnsi="Times New Roman"/>
          <w:b/>
          <w:bCs/>
          <w:sz w:val="24"/>
          <w:szCs w:val="24"/>
        </w:rPr>
        <w:t>primary responsibilities</w:t>
      </w:r>
      <w:r w:rsidRPr="003E65B2" w:rsidR="00844269">
        <w:rPr>
          <w:rFonts w:ascii="Times New Roman" w:hAnsi="Times New Roman"/>
          <w:b/>
          <w:bCs/>
          <w:sz w:val="24"/>
          <w:szCs w:val="24"/>
        </w:rPr>
        <w:t xml:space="preserve"> at</w:t>
      </w:r>
      <w:r w:rsidR="00BC58C9">
        <w:rPr>
          <w:rFonts w:ascii="Times New Roman" w:hAnsi="Times New Roman"/>
          <w:b/>
          <w:bCs/>
          <w:sz w:val="24"/>
          <w:szCs w:val="24"/>
        </w:rPr>
        <w:t xml:space="preserve"> your organization</w:t>
      </w:r>
      <w:r w:rsidRPr="003E65B2">
        <w:rPr>
          <w:rFonts w:ascii="Times New Roman" w:hAnsi="Times New Roman"/>
          <w:b/>
          <w:bCs/>
          <w:sz w:val="24"/>
          <w:szCs w:val="24"/>
        </w:rPr>
        <w:t>?</w:t>
      </w:r>
    </w:p>
    <w:p w:rsidR="0076369C" w:rsidRPr="003E65B2" w:rsidP="0076369C" w14:paraId="35237685" w14:textId="77777777">
      <w:pPr>
        <w:pStyle w:val="TableTextLeft"/>
        <w:textboxTightWrap w:val="allLines"/>
        <w:ind w:left="720"/>
        <w:rPr>
          <w:rFonts w:ascii="Times New Roman" w:hAnsi="Times New Roman"/>
          <w:sz w:val="24"/>
          <w:szCs w:val="24"/>
        </w:rPr>
      </w:pPr>
    </w:p>
    <w:p w:rsidR="005F35B7" w:rsidRPr="003E65B2" w:rsidP="005F35B7" w14:paraId="7D4453F7" w14:textId="61D54FC0">
      <w:pPr>
        <w:pStyle w:val="TableTextLeft"/>
        <w:textboxTightWrap w:val="allLines"/>
        <w:numPr>
          <w:ilvl w:val="1"/>
          <w:numId w:val="2"/>
        </w:numPr>
        <w:rPr>
          <w:rFonts w:ascii="Times New Roman" w:hAnsi="Times New Roman"/>
          <w:sz w:val="24"/>
          <w:szCs w:val="24"/>
        </w:rPr>
      </w:pPr>
      <w:r w:rsidRPr="003E65B2">
        <w:rPr>
          <w:rFonts w:ascii="Times New Roman" w:hAnsi="Times New Roman"/>
          <w:sz w:val="24"/>
          <w:szCs w:val="24"/>
        </w:rPr>
        <w:t xml:space="preserve">Please tell me about your knowledge and </w:t>
      </w:r>
      <w:r w:rsidR="00FB7672">
        <w:rPr>
          <w:rFonts w:ascii="Times New Roman" w:hAnsi="Times New Roman"/>
          <w:sz w:val="24"/>
          <w:szCs w:val="24"/>
        </w:rPr>
        <w:t xml:space="preserve">general </w:t>
      </w:r>
      <w:r w:rsidRPr="003E65B2">
        <w:rPr>
          <w:rFonts w:ascii="Times New Roman" w:hAnsi="Times New Roman"/>
          <w:sz w:val="24"/>
          <w:szCs w:val="24"/>
        </w:rPr>
        <w:t xml:space="preserve">experience with </w:t>
      </w:r>
      <w:r w:rsidR="00B10327">
        <w:rPr>
          <w:rFonts w:ascii="Times New Roman" w:hAnsi="Times New Roman"/>
          <w:sz w:val="24"/>
          <w:szCs w:val="24"/>
        </w:rPr>
        <w:t xml:space="preserve">cyber and physical </w:t>
      </w:r>
      <w:r w:rsidRPr="003E65B2">
        <w:rPr>
          <w:rFonts w:ascii="Times New Roman" w:hAnsi="Times New Roman"/>
          <w:sz w:val="24"/>
          <w:szCs w:val="24"/>
        </w:rPr>
        <w:t xml:space="preserve">security threats at (ORGANIZATION NAME)? </w:t>
      </w:r>
    </w:p>
    <w:p w:rsidR="005F35B7" w:rsidP="005F35B7" w14:paraId="41561B93" w14:textId="48BE51E1">
      <w:pPr>
        <w:pStyle w:val="TableTextLeft"/>
        <w:textboxTightWrap w:val="allLines"/>
        <w:numPr>
          <w:ilvl w:val="1"/>
          <w:numId w:val="2"/>
        </w:numPr>
        <w:rPr>
          <w:rFonts w:ascii="Times New Roman" w:hAnsi="Times New Roman"/>
          <w:sz w:val="24"/>
          <w:szCs w:val="24"/>
        </w:rPr>
      </w:pPr>
      <w:r w:rsidRPr="003E65B2">
        <w:rPr>
          <w:rFonts w:ascii="Times New Roman" w:hAnsi="Times New Roman"/>
          <w:sz w:val="24"/>
          <w:szCs w:val="24"/>
        </w:rPr>
        <w:t>How long have you been at (ORGANIZATION NAME)?  How long have you been in this position?</w:t>
      </w:r>
    </w:p>
    <w:p w:rsidR="002B2B7E" w:rsidP="002B2B7E" w14:paraId="2432292D" w14:textId="77777777">
      <w:pPr>
        <w:pStyle w:val="TableTextLeft"/>
        <w:textboxTightWrap w:val="allLines"/>
        <w:ind w:left="720"/>
        <w:rPr>
          <w:rFonts w:ascii="Times New Roman" w:hAnsi="Times New Roman"/>
          <w:b/>
          <w:bCs/>
          <w:sz w:val="24"/>
          <w:szCs w:val="24"/>
        </w:rPr>
      </w:pPr>
    </w:p>
    <w:p w:rsidR="00AB32A4" w:rsidP="00AB32A4" w14:paraId="4DB319B5" w14:textId="499E005A">
      <w:pPr>
        <w:rPr>
          <w:rFonts w:ascii="Times New Roman" w:hAnsi="Times New Roman"/>
          <w:b/>
          <w:bCs/>
          <w:szCs w:val="24"/>
        </w:rPr>
      </w:pPr>
      <w:r>
        <w:rPr>
          <w:rFonts w:ascii="Times New Roman" w:hAnsi="Times New Roman"/>
          <w:b/>
          <w:bCs/>
          <w:szCs w:val="24"/>
        </w:rPr>
        <w:t>To begin,</w:t>
      </w:r>
      <w:r>
        <w:rPr>
          <w:rFonts w:ascii="Times New Roman" w:hAnsi="Times New Roman"/>
          <w:b/>
          <w:bCs/>
          <w:szCs w:val="24"/>
        </w:rPr>
        <w:t xml:space="preserve"> I’d like to ask some questions about your organization specifically</w:t>
      </w:r>
      <w:r w:rsidR="005F7D9D">
        <w:rPr>
          <w:rFonts w:ascii="Times New Roman" w:hAnsi="Times New Roman"/>
          <w:b/>
          <w:bCs/>
          <w:szCs w:val="24"/>
        </w:rPr>
        <w:t>.</w:t>
      </w:r>
    </w:p>
    <w:p w:rsidR="000A4699" w:rsidRPr="00F05C92" w:rsidP="00AB32A4" w14:paraId="6CB73DAC" w14:textId="6115A9E1">
      <w:pPr>
        <w:pStyle w:val="ListParagraph"/>
        <w:numPr>
          <w:ilvl w:val="0"/>
          <w:numId w:val="19"/>
        </w:numPr>
        <w:spacing w:after="0"/>
        <w:rPr>
          <w:rFonts w:ascii="Times New Roman" w:hAnsi="Times New Roman"/>
          <w:b/>
          <w:bCs/>
          <w:szCs w:val="24"/>
        </w:rPr>
      </w:pPr>
      <w:r w:rsidRPr="00F05C92">
        <w:rPr>
          <w:rFonts w:ascii="Times New Roman" w:hAnsi="Times New Roman"/>
          <w:b/>
          <w:bCs/>
          <w:szCs w:val="24"/>
        </w:rPr>
        <w:t>How long has your organization been a member of the</w:t>
      </w:r>
      <w:r w:rsidRPr="00F05C92" w:rsidR="00E808FD">
        <w:rPr>
          <w:rFonts w:ascii="Times New Roman" w:hAnsi="Times New Roman"/>
          <w:b/>
          <w:bCs/>
          <w:szCs w:val="24"/>
        </w:rPr>
        <w:t xml:space="preserve"> (</w:t>
      </w:r>
      <w:r w:rsidR="00647504">
        <w:rPr>
          <w:rFonts w:ascii="Times New Roman" w:hAnsi="Times New Roman"/>
          <w:b/>
          <w:bCs/>
          <w:szCs w:val="24"/>
        </w:rPr>
        <w:t>CM, CF, Nuclear</w:t>
      </w:r>
      <w:r w:rsidRPr="00F05C92" w:rsidR="00E808FD">
        <w:rPr>
          <w:rFonts w:ascii="Times New Roman" w:hAnsi="Times New Roman"/>
          <w:b/>
          <w:bCs/>
          <w:szCs w:val="24"/>
        </w:rPr>
        <w:t>)</w:t>
      </w:r>
      <w:r w:rsidRPr="00F05C92">
        <w:rPr>
          <w:rFonts w:ascii="Times New Roman" w:hAnsi="Times New Roman"/>
          <w:b/>
          <w:bCs/>
          <w:szCs w:val="24"/>
        </w:rPr>
        <w:t xml:space="preserve"> sector council?</w:t>
      </w:r>
      <w:r w:rsidR="00FB7672">
        <w:rPr>
          <w:rFonts w:ascii="Times New Roman" w:hAnsi="Times New Roman"/>
          <w:b/>
          <w:bCs/>
          <w:szCs w:val="24"/>
        </w:rPr>
        <w:t xml:space="preserve">  If you don’t know precisely, your best estimate is fine.</w:t>
      </w:r>
    </w:p>
    <w:p w:rsidR="003636C1" w:rsidP="00AB32A4" w14:paraId="30710F64" w14:textId="75592E23">
      <w:pPr>
        <w:pStyle w:val="ListParagraph"/>
        <w:numPr>
          <w:ilvl w:val="1"/>
          <w:numId w:val="19"/>
        </w:numPr>
        <w:spacing w:after="0"/>
        <w:rPr>
          <w:rFonts w:ascii="Times New Roman" w:hAnsi="Times New Roman"/>
          <w:szCs w:val="24"/>
        </w:rPr>
      </w:pPr>
      <w:r>
        <w:rPr>
          <w:rFonts w:ascii="Times New Roman" w:hAnsi="Times New Roman"/>
          <w:szCs w:val="24"/>
        </w:rPr>
        <w:t xml:space="preserve">Do you know how your organization came to become a member of </w:t>
      </w:r>
      <w:r w:rsidR="00934220">
        <w:rPr>
          <w:rFonts w:ascii="Times New Roman" w:hAnsi="Times New Roman"/>
          <w:szCs w:val="24"/>
        </w:rPr>
        <w:t>CISA’s (critical manufacturing/commercial facilities/nuclear) sector?</w:t>
      </w:r>
    </w:p>
    <w:p w:rsidR="00E808FD" w:rsidRPr="003E65B2" w:rsidP="0004647D" w14:paraId="1C99C124" w14:textId="3AA6EA23">
      <w:pPr>
        <w:pStyle w:val="ListParagraph"/>
        <w:numPr>
          <w:ilvl w:val="1"/>
          <w:numId w:val="19"/>
        </w:numPr>
        <w:spacing w:before="120" w:after="0"/>
        <w:rPr>
          <w:rFonts w:ascii="Times New Roman" w:hAnsi="Times New Roman"/>
          <w:szCs w:val="24"/>
        </w:rPr>
      </w:pPr>
      <w:r>
        <w:rPr>
          <w:rFonts w:ascii="Times New Roman" w:hAnsi="Times New Roman"/>
          <w:szCs w:val="24"/>
        </w:rPr>
        <w:t>And was your organization ever part of another sector council previously? If so, which ones?</w:t>
      </w:r>
    </w:p>
    <w:p w:rsidR="00C55A85" w:rsidP="00AB32A4" w14:paraId="499EDE85" w14:textId="77777777">
      <w:pPr>
        <w:pStyle w:val="ListParagraph"/>
        <w:numPr>
          <w:ilvl w:val="0"/>
          <w:numId w:val="19"/>
        </w:numPr>
        <w:spacing w:after="0"/>
        <w:rPr>
          <w:rFonts w:ascii="Times New Roman" w:hAnsi="Times New Roman"/>
          <w:b/>
          <w:bCs/>
          <w:szCs w:val="24"/>
        </w:rPr>
      </w:pPr>
      <w:r>
        <w:rPr>
          <w:rFonts w:ascii="Times New Roman" w:hAnsi="Times New Roman"/>
          <w:b/>
          <w:bCs/>
          <w:szCs w:val="24"/>
        </w:rPr>
        <w:t xml:space="preserve">Are you the point of contact with CISA for your organization?  </w:t>
      </w:r>
    </w:p>
    <w:p w:rsidR="000236E7" w:rsidP="007C34F1" w14:paraId="0E8B246A" w14:textId="20AB7380">
      <w:pPr>
        <w:pStyle w:val="ListParagraph"/>
        <w:numPr>
          <w:ilvl w:val="1"/>
          <w:numId w:val="19"/>
        </w:numPr>
        <w:spacing w:after="0"/>
        <w:rPr>
          <w:rFonts w:ascii="Times New Roman" w:hAnsi="Times New Roman"/>
          <w:b/>
          <w:bCs/>
          <w:szCs w:val="24"/>
        </w:rPr>
      </w:pPr>
      <w:r w:rsidRPr="004A0253">
        <w:rPr>
          <w:rFonts w:ascii="Times New Roman" w:hAnsi="Times New Roman"/>
          <w:szCs w:val="24"/>
        </w:rPr>
        <w:t>IF YES</w:t>
      </w:r>
      <w:r>
        <w:rPr>
          <w:rFonts w:ascii="Times New Roman" w:hAnsi="Times New Roman"/>
          <w:b/>
          <w:bCs/>
          <w:szCs w:val="24"/>
        </w:rPr>
        <w:t xml:space="preserve">: </w:t>
      </w:r>
      <w:r w:rsidRPr="00F05C92">
        <w:rPr>
          <w:rFonts w:ascii="Times New Roman" w:hAnsi="Times New Roman"/>
          <w:b/>
          <w:bCs/>
          <w:szCs w:val="24"/>
        </w:rPr>
        <w:t>How long have you been a point of contact with CISA for your organization?</w:t>
      </w:r>
      <w:r w:rsidR="00F05C92">
        <w:rPr>
          <w:rFonts w:ascii="Times New Roman" w:hAnsi="Times New Roman"/>
          <w:b/>
          <w:bCs/>
          <w:szCs w:val="24"/>
        </w:rPr>
        <w:t xml:space="preserve"> </w:t>
      </w:r>
    </w:p>
    <w:p w:rsidR="00402A5A" w:rsidP="00402A5A" w14:paraId="26118800" w14:textId="77777777">
      <w:pPr>
        <w:pStyle w:val="ListParagraph"/>
        <w:spacing w:after="0"/>
        <w:ind w:left="1440" w:firstLine="0"/>
        <w:rPr>
          <w:rFonts w:ascii="Times New Roman" w:hAnsi="Times New Roman"/>
          <w:szCs w:val="24"/>
        </w:rPr>
      </w:pPr>
    </w:p>
    <w:p w:rsidR="00A27008" w:rsidRPr="003E65B2" w:rsidP="0004647D" w14:paraId="7345C564" w14:textId="4D805795">
      <w:pPr>
        <w:spacing w:after="120"/>
        <w:rPr>
          <w:rFonts w:ascii="Times New Roman" w:hAnsi="Times New Roman"/>
          <w:b/>
          <w:bCs/>
          <w:szCs w:val="24"/>
        </w:rPr>
      </w:pPr>
      <w:r>
        <w:rPr>
          <w:rFonts w:ascii="Times New Roman" w:hAnsi="Times New Roman"/>
          <w:b/>
          <w:bCs/>
          <w:szCs w:val="24"/>
        </w:rPr>
        <w:t xml:space="preserve">Now we’re going to talk about </w:t>
      </w:r>
      <w:r w:rsidRPr="00157B40">
        <w:rPr>
          <w:rFonts w:ascii="Times New Roman" w:hAnsi="Times New Roman"/>
          <w:b/>
          <w:bCs/>
          <w:szCs w:val="24"/>
        </w:rPr>
        <w:t>CISA</w:t>
      </w:r>
      <w:r w:rsidR="00157B40">
        <w:rPr>
          <w:rFonts w:ascii="Times New Roman" w:hAnsi="Times New Roman"/>
          <w:b/>
          <w:bCs/>
          <w:szCs w:val="24"/>
        </w:rPr>
        <w:t xml:space="preserve">’s Convening </w:t>
      </w:r>
      <w:r w:rsidRPr="00157B40">
        <w:rPr>
          <w:rFonts w:ascii="Times New Roman" w:hAnsi="Times New Roman"/>
          <w:b/>
          <w:bCs/>
          <w:szCs w:val="24"/>
        </w:rPr>
        <w:t>Activities, Products and Services</w:t>
      </w:r>
      <w:r>
        <w:rPr>
          <w:rFonts w:ascii="Times New Roman" w:hAnsi="Times New Roman"/>
          <w:b/>
          <w:bCs/>
          <w:szCs w:val="24"/>
        </w:rPr>
        <w:t xml:space="preserve">. </w:t>
      </w:r>
    </w:p>
    <w:p w:rsidR="003F5DB1" w:rsidRPr="00395AED" w:rsidP="00395AED" w14:paraId="1DB220E5" w14:textId="15732625">
      <w:pPr>
        <w:pStyle w:val="TableTextLeft"/>
        <w:textboxTightWrap w:val="allLines"/>
        <w:numPr>
          <w:ilvl w:val="0"/>
          <w:numId w:val="2"/>
        </w:numPr>
        <w:rPr>
          <w:rFonts w:ascii="Times New Roman" w:hAnsi="Times New Roman"/>
          <w:b/>
          <w:bCs/>
          <w:sz w:val="24"/>
          <w:szCs w:val="24"/>
        </w:rPr>
      </w:pPr>
      <w:r>
        <w:rPr>
          <w:rFonts w:ascii="Times New Roman" w:hAnsi="Times New Roman"/>
          <w:b/>
          <w:bCs/>
          <w:sz w:val="24"/>
          <w:szCs w:val="24"/>
        </w:rPr>
        <w:t>First,</w:t>
      </w:r>
      <w:r w:rsidRPr="003E65B2" w:rsidR="00380140">
        <w:rPr>
          <w:rFonts w:ascii="Times New Roman" w:hAnsi="Times New Roman"/>
          <w:b/>
          <w:bCs/>
          <w:sz w:val="24"/>
          <w:szCs w:val="24"/>
        </w:rPr>
        <w:t xml:space="preserve"> let’s talk about some of the </w:t>
      </w:r>
      <w:r w:rsidRPr="003E65B2" w:rsidR="00796B11">
        <w:rPr>
          <w:rFonts w:ascii="Times New Roman" w:hAnsi="Times New Roman"/>
          <w:b/>
          <w:bCs/>
          <w:sz w:val="24"/>
          <w:szCs w:val="24"/>
        </w:rPr>
        <w:t>methods of collaboration with CISA</w:t>
      </w:r>
      <w:r w:rsidR="00632D45">
        <w:rPr>
          <w:rFonts w:ascii="Times New Roman" w:hAnsi="Times New Roman"/>
          <w:b/>
          <w:bCs/>
          <w:sz w:val="24"/>
          <w:szCs w:val="24"/>
        </w:rPr>
        <w:t xml:space="preserve">, or </w:t>
      </w:r>
      <w:r w:rsidR="002E54BF">
        <w:rPr>
          <w:rFonts w:ascii="Times New Roman" w:hAnsi="Times New Roman"/>
          <w:b/>
          <w:bCs/>
          <w:sz w:val="24"/>
          <w:szCs w:val="24"/>
        </w:rPr>
        <w:t>convening</w:t>
      </w:r>
      <w:r w:rsidR="00632D45">
        <w:rPr>
          <w:rFonts w:ascii="Times New Roman" w:hAnsi="Times New Roman"/>
          <w:b/>
          <w:bCs/>
          <w:sz w:val="24"/>
          <w:szCs w:val="24"/>
        </w:rPr>
        <w:t xml:space="preserve"> activities,</w:t>
      </w:r>
      <w:r w:rsidRPr="003E65B2" w:rsidR="00796B11">
        <w:rPr>
          <w:rFonts w:ascii="Times New Roman" w:hAnsi="Times New Roman"/>
          <w:b/>
          <w:bCs/>
          <w:sz w:val="24"/>
          <w:szCs w:val="24"/>
        </w:rPr>
        <w:t xml:space="preserve"> as well as products and services they provide. </w:t>
      </w:r>
      <w:r w:rsidR="00E048D7">
        <w:rPr>
          <w:rFonts w:ascii="Times New Roman" w:hAnsi="Times New Roman"/>
          <w:b/>
          <w:bCs/>
          <w:sz w:val="24"/>
          <w:szCs w:val="24"/>
        </w:rPr>
        <w:t>In the</w:t>
      </w:r>
      <w:r w:rsidRPr="003E65B2" w:rsidR="00796B11">
        <w:rPr>
          <w:rFonts w:ascii="Times New Roman" w:hAnsi="Times New Roman"/>
          <w:b/>
          <w:bCs/>
          <w:sz w:val="24"/>
          <w:szCs w:val="24"/>
        </w:rPr>
        <w:t xml:space="preserve"> survey, you described </w:t>
      </w:r>
      <w:r w:rsidR="00056E82">
        <w:rPr>
          <w:rFonts w:ascii="Times New Roman" w:hAnsi="Times New Roman"/>
          <w:b/>
          <w:bCs/>
          <w:sz w:val="24"/>
          <w:szCs w:val="24"/>
        </w:rPr>
        <w:t xml:space="preserve">(several) </w:t>
      </w:r>
      <w:r w:rsidR="00655AEE">
        <w:rPr>
          <w:rFonts w:ascii="Times New Roman" w:hAnsi="Times New Roman"/>
          <w:b/>
          <w:bCs/>
          <w:sz w:val="24"/>
          <w:szCs w:val="24"/>
        </w:rPr>
        <w:t>convening activitie</w:t>
      </w:r>
      <w:r w:rsidR="0060695D">
        <w:rPr>
          <w:rFonts w:ascii="Times New Roman" w:hAnsi="Times New Roman"/>
          <w:b/>
          <w:bCs/>
          <w:sz w:val="24"/>
          <w:szCs w:val="24"/>
        </w:rPr>
        <w:t>s/</w:t>
      </w:r>
      <w:r w:rsidRPr="003E65B2" w:rsidR="004A7727">
        <w:rPr>
          <w:rFonts w:ascii="Times New Roman" w:hAnsi="Times New Roman"/>
          <w:b/>
          <w:bCs/>
          <w:sz w:val="24"/>
          <w:szCs w:val="24"/>
        </w:rPr>
        <w:t>product</w:t>
      </w:r>
      <w:r w:rsidR="004A7727">
        <w:rPr>
          <w:rFonts w:ascii="Times New Roman" w:hAnsi="Times New Roman"/>
          <w:b/>
          <w:bCs/>
          <w:sz w:val="24"/>
          <w:szCs w:val="24"/>
        </w:rPr>
        <w:t>(s)</w:t>
      </w:r>
      <w:r w:rsidRPr="003E65B2" w:rsidR="004A7727">
        <w:rPr>
          <w:rFonts w:ascii="Times New Roman" w:hAnsi="Times New Roman"/>
          <w:b/>
          <w:bCs/>
          <w:sz w:val="24"/>
          <w:szCs w:val="24"/>
        </w:rPr>
        <w:t>/service</w:t>
      </w:r>
      <w:r w:rsidR="004A7727">
        <w:rPr>
          <w:rFonts w:ascii="Times New Roman" w:hAnsi="Times New Roman"/>
          <w:b/>
          <w:bCs/>
          <w:sz w:val="24"/>
          <w:szCs w:val="24"/>
        </w:rPr>
        <w:t>(s</w:t>
      </w:r>
      <w:r w:rsidR="00727B97">
        <w:rPr>
          <w:rFonts w:ascii="Times New Roman" w:hAnsi="Times New Roman"/>
          <w:b/>
          <w:bCs/>
          <w:sz w:val="24"/>
          <w:szCs w:val="24"/>
        </w:rPr>
        <w:t>)</w:t>
      </w:r>
      <w:r w:rsidRPr="003E65B2" w:rsidR="00796B11">
        <w:rPr>
          <w:rFonts w:ascii="Times New Roman" w:hAnsi="Times New Roman"/>
          <w:b/>
          <w:bCs/>
          <w:sz w:val="24"/>
          <w:szCs w:val="24"/>
        </w:rPr>
        <w:t xml:space="preserve"> </w:t>
      </w:r>
      <w:r w:rsidRPr="003E65B2" w:rsidR="00A6015A">
        <w:rPr>
          <w:rFonts w:ascii="Times New Roman" w:hAnsi="Times New Roman"/>
          <w:b/>
          <w:bCs/>
          <w:sz w:val="24"/>
          <w:szCs w:val="24"/>
        </w:rPr>
        <w:t>as “extremely</w:t>
      </w:r>
      <w:r w:rsidR="00E048D7">
        <w:rPr>
          <w:rFonts w:ascii="Times New Roman" w:hAnsi="Times New Roman"/>
          <w:b/>
          <w:bCs/>
          <w:sz w:val="24"/>
          <w:szCs w:val="24"/>
        </w:rPr>
        <w:t xml:space="preserve"> or very</w:t>
      </w:r>
      <w:r w:rsidRPr="003E65B2" w:rsidR="00A6015A">
        <w:rPr>
          <w:rFonts w:ascii="Times New Roman" w:hAnsi="Times New Roman"/>
          <w:b/>
          <w:bCs/>
          <w:sz w:val="24"/>
          <w:szCs w:val="24"/>
        </w:rPr>
        <w:t xml:space="preserve"> helpful”</w:t>
      </w:r>
      <w:r w:rsidRPr="003E65B2" w:rsidR="006706F7">
        <w:rPr>
          <w:rFonts w:ascii="Times New Roman" w:hAnsi="Times New Roman"/>
          <w:b/>
          <w:bCs/>
          <w:sz w:val="24"/>
          <w:szCs w:val="24"/>
        </w:rPr>
        <w:t>.</w:t>
      </w:r>
      <w:r w:rsidRPr="003E65B2" w:rsidR="00CA5B5B">
        <w:rPr>
          <w:rFonts w:ascii="Times New Roman" w:hAnsi="Times New Roman"/>
          <w:b/>
          <w:bCs/>
          <w:sz w:val="24"/>
          <w:szCs w:val="24"/>
        </w:rPr>
        <w:t xml:space="preserve"> </w:t>
      </w:r>
      <w:r w:rsidR="004A7727">
        <w:rPr>
          <w:rFonts w:ascii="Times New Roman" w:hAnsi="Times New Roman"/>
          <w:b/>
          <w:bCs/>
          <w:sz w:val="24"/>
          <w:szCs w:val="24"/>
        </w:rPr>
        <w:t>Specifically, [</w:t>
      </w:r>
      <w:r w:rsidR="00D5550D">
        <w:rPr>
          <w:rFonts w:ascii="Times New Roman" w:hAnsi="Times New Roman"/>
          <w:b/>
          <w:bCs/>
          <w:sz w:val="24"/>
          <w:szCs w:val="24"/>
        </w:rPr>
        <w:t>LIST FROM SURVEY].</w:t>
      </w:r>
    </w:p>
    <w:p w:rsidR="00CA5B5B" w:rsidP="006706F7" w14:paraId="430CE5C5" w14:textId="0A61571E">
      <w:pPr>
        <w:pStyle w:val="TableTextLeft"/>
        <w:textboxTightWrap w:val="allLines"/>
        <w:numPr>
          <w:ilvl w:val="1"/>
          <w:numId w:val="2"/>
        </w:numPr>
        <w:rPr>
          <w:rFonts w:ascii="Times New Roman" w:hAnsi="Times New Roman"/>
          <w:sz w:val="24"/>
          <w:szCs w:val="24"/>
        </w:rPr>
      </w:pPr>
      <w:r>
        <w:rPr>
          <w:rFonts w:ascii="Times New Roman" w:hAnsi="Times New Roman"/>
          <w:sz w:val="24"/>
          <w:szCs w:val="24"/>
        </w:rPr>
        <w:t>FOR EACH SECTOR</w:t>
      </w:r>
      <w:r w:rsidR="00277F16">
        <w:rPr>
          <w:rFonts w:ascii="Times New Roman" w:hAnsi="Times New Roman"/>
          <w:sz w:val="24"/>
          <w:szCs w:val="24"/>
        </w:rPr>
        <w:t>-</w:t>
      </w:r>
      <w:r>
        <w:rPr>
          <w:rFonts w:ascii="Times New Roman" w:hAnsi="Times New Roman"/>
          <w:sz w:val="24"/>
          <w:szCs w:val="24"/>
        </w:rPr>
        <w:t xml:space="preserve">SPECIFIC </w:t>
      </w:r>
      <w:r w:rsidR="00DB0B4E">
        <w:rPr>
          <w:rFonts w:ascii="Times New Roman" w:hAnsi="Times New Roman"/>
          <w:sz w:val="24"/>
          <w:szCs w:val="24"/>
        </w:rPr>
        <w:t>CONVENING</w:t>
      </w:r>
      <w:r w:rsidR="000E58D2">
        <w:rPr>
          <w:rFonts w:ascii="Times New Roman" w:hAnsi="Times New Roman"/>
          <w:sz w:val="24"/>
          <w:szCs w:val="24"/>
        </w:rPr>
        <w:t>/</w:t>
      </w:r>
      <w:r>
        <w:rPr>
          <w:rFonts w:ascii="Times New Roman" w:hAnsi="Times New Roman"/>
          <w:sz w:val="24"/>
          <w:szCs w:val="24"/>
        </w:rPr>
        <w:t>PRODUCT/SERVICE</w:t>
      </w:r>
      <w:r w:rsidR="000E58D2">
        <w:rPr>
          <w:rFonts w:ascii="Times New Roman" w:hAnsi="Times New Roman"/>
          <w:sz w:val="24"/>
          <w:szCs w:val="24"/>
        </w:rPr>
        <w:t>/</w:t>
      </w:r>
      <w:r>
        <w:rPr>
          <w:rFonts w:ascii="Times New Roman" w:hAnsi="Times New Roman"/>
          <w:sz w:val="24"/>
          <w:szCs w:val="24"/>
        </w:rPr>
        <w:t xml:space="preserve">: </w:t>
      </w:r>
      <w:r w:rsidR="00FA25AD">
        <w:rPr>
          <w:rFonts w:ascii="Times New Roman" w:hAnsi="Times New Roman"/>
          <w:sz w:val="24"/>
          <w:szCs w:val="24"/>
        </w:rPr>
        <w:t>How have</w:t>
      </w:r>
      <w:r w:rsidR="00CA583E">
        <w:rPr>
          <w:rFonts w:ascii="Times New Roman" w:hAnsi="Times New Roman"/>
          <w:sz w:val="24"/>
          <w:szCs w:val="24"/>
        </w:rPr>
        <w:t>/has</w:t>
      </w:r>
      <w:r w:rsidR="00FA25AD">
        <w:rPr>
          <w:rFonts w:ascii="Times New Roman" w:hAnsi="Times New Roman"/>
          <w:sz w:val="24"/>
          <w:szCs w:val="24"/>
        </w:rPr>
        <w:t xml:space="preserve"> </w:t>
      </w:r>
      <w:r w:rsidR="00277F16">
        <w:rPr>
          <w:rFonts w:ascii="Times New Roman" w:hAnsi="Times New Roman"/>
          <w:sz w:val="24"/>
          <w:szCs w:val="24"/>
        </w:rPr>
        <w:t>[</w:t>
      </w:r>
      <w:r w:rsidR="000B17CC">
        <w:rPr>
          <w:rFonts w:ascii="Times New Roman" w:hAnsi="Times New Roman"/>
          <w:sz w:val="24"/>
          <w:szCs w:val="24"/>
        </w:rPr>
        <w:t>CONVENING/</w:t>
      </w:r>
      <w:r w:rsidR="00277F16">
        <w:rPr>
          <w:rFonts w:ascii="Times New Roman" w:hAnsi="Times New Roman"/>
          <w:sz w:val="24"/>
          <w:szCs w:val="24"/>
        </w:rPr>
        <w:t>PRODUCT/SERVICE]</w:t>
      </w:r>
      <w:r w:rsidR="00FA25AD">
        <w:rPr>
          <w:rFonts w:ascii="Times New Roman" w:hAnsi="Times New Roman"/>
          <w:sz w:val="24"/>
          <w:szCs w:val="24"/>
        </w:rPr>
        <w:t xml:space="preserve"> been beneficial to your organization</w:t>
      </w:r>
      <w:r w:rsidRPr="003E65B2" w:rsidR="002D3974">
        <w:rPr>
          <w:rFonts w:ascii="Times New Roman" w:hAnsi="Times New Roman"/>
          <w:sz w:val="24"/>
          <w:szCs w:val="24"/>
        </w:rPr>
        <w:t>?</w:t>
      </w:r>
    </w:p>
    <w:p w:rsidR="006055A2" w:rsidP="006055A2" w14:paraId="0BF22CAE" w14:textId="104FECA2">
      <w:pPr>
        <w:pStyle w:val="TableTextLeft"/>
        <w:textboxTightWrap w:val="allLines"/>
        <w:numPr>
          <w:ilvl w:val="2"/>
          <w:numId w:val="2"/>
        </w:numPr>
        <w:rPr>
          <w:rFonts w:ascii="Times New Roman" w:hAnsi="Times New Roman"/>
          <w:sz w:val="24"/>
          <w:szCs w:val="24"/>
        </w:rPr>
      </w:pPr>
      <w:r>
        <w:rPr>
          <w:rFonts w:ascii="Times New Roman" w:hAnsi="Times New Roman"/>
          <w:sz w:val="24"/>
          <w:szCs w:val="24"/>
        </w:rPr>
        <w:t xml:space="preserve">Has your organization </w:t>
      </w:r>
      <w:r w:rsidR="0013183B">
        <w:rPr>
          <w:rFonts w:ascii="Times New Roman" w:hAnsi="Times New Roman"/>
          <w:sz w:val="24"/>
          <w:szCs w:val="24"/>
        </w:rPr>
        <w:t xml:space="preserve">made any specific decisions or taken any </w:t>
      </w:r>
      <w:r w:rsidR="00DB0B4E">
        <w:rPr>
          <w:rFonts w:ascii="Times New Roman" w:hAnsi="Times New Roman"/>
          <w:sz w:val="24"/>
          <w:szCs w:val="24"/>
        </w:rPr>
        <w:t xml:space="preserve">specific </w:t>
      </w:r>
      <w:r w:rsidR="007666F3">
        <w:rPr>
          <w:rFonts w:ascii="Times New Roman" w:hAnsi="Times New Roman"/>
          <w:sz w:val="24"/>
          <w:szCs w:val="24"/>
        </w:rPr>
        <w:t>action</w:t>
      </w:r>
      <w:r w:rsidR="00A26E0E">
        <w:rPr>
          <w:rFonts w:ascii="Times New Roman" w:hAnsi="Times New Roman"/>
          <w:sz w:val="24"/>
          <w:szCs w:val="24"/>
        </w:rPr>
        <w:t xml:space="preserve"> to improve risk reduction</w:t>
      </w:r>
      <w:r w:rsidR="007666F3">
        <w:rPr>
          <w:rFonts w:ascii="Times New Roman" w:hAnsi="Times New Roman"/>
          <w:sz w:val="24"/>
          <w:szCs w:val="24"/>
        </w:rPr>
        <w:t xml:space="preserve"> </w:t>
      </w:r>
      <w:r w:rsidR="007666F3">
        <w:rPr>
          <w:rFonts w:ascii="Times New Roman" w:hAnsi="Times New Roman"/>
          <w:sz w:val="24"/>
          <w:szCs w:val="24"/>
        </w:rPr>
        <w:t>as a result of</w:t>
      </w:r>
      <w:r w:rsidR="007666F3">
        <w:rPr>
          <w:rFonts w:ascii="Times New Roman" w:hAnsi="Times New Roman"/>
          <w:sz w:val="24"/>
          <w:szCs w:val="24"/>
        </w:rPr>
        <w:t xml:space="preserve"> this [</w:t>
      </w:r>
      <w:r w:rsidR="005F3593">
        <w:rPr>
          <w:rFonts w:ascii="Times New Roman" w:hAnsi="Times New Roman"/>
          <w:sz w:val="24"/>
          <w:szCs w:val="24"/>
        </w:rPr>
        <w:t>convening/</w:t>
      </w:r>
      <w:r w:rsidR="007666F3">
        <w:rPr>
          <w:rFonts w:ascii="Times New Roman" w:hAnsi="Times New Roman"/>
          <w:sz w:val="24"/>
          <w:szCs w:val="24"/>
        </w:rPr>
        <w:t xml:space="preserve">product/service]? IF YES: </w:t>
      </w:r>
      <w:r w:rsidR="00E22DF3">
        <w:rPr>
          <w:rFonts w:ascii="Times New Roman" w:hAnsi="Times New Roman"/>
          <w:sz w:val="24"/>
          <w:szCs w:val="24"/>
        </w:rPr>
        <w:t>Can you tell me about that</w:t>
      </w:r>
      <w:r w:rsidR="007104DB">
        <w:rPr>
          <w:rFonts w:ascii="Times New Roman" w:hAnsi="Times New Roman"/>
          <w:sz w:val="24"/>
          <w:szCs w:val="24"/>
        </w:rPr>
        <w:t>?</w:t>
      </w:r>
      <w:r w:rsidR="00E663B5">
        <w:rPr>
          <w:rFonts w:ascii="Times New Roman" w:hAnsi="Times New Roman"/>
          <w:sz w:val="24"/>
          <w:szCs w:val="24"/>
        </w:rPr>
        <w:t xml:space="preserve"> </w:t>
      </w:r>
    </w:p>
    <w:p w:rsidR="0042569D" w:rsidRPr="003E65B2" w:rsidP="0042569D" w14:paraId="544B2FEB" w14:textId="6C6E5686">
      <w:pPr>
        <w:pStyle w:val="TableTextLeft"/>
        <w:textboxTightWrap w:val="allLines"/>
        <w:numPr>
          <w:ilvl w:val="2"/>
          <w:numId w:val="2"/>
        </w:numPr>
        <w:rPr>
          <w:rFonts w:ascii="Times New Roman" w:hAnsi="Times New Roman"/>
          <w:sz w:val="24"/>
          <w:szCs w:val="24"/>
        </w:rPr>
      </w:pPr>
      <w:r>
        <w:rPr>
          <w:rFonts w:ascii="Times New Roman" w:hAnsi="Times New Roman"/>
          <w:sz w:val="24"/>
          <w:szCs w:val="24"/>
        </w:rPr>
        <w:t xml:space="preserve">Is there anything you would change or anything you believe would improve </w:t>
      </w:r>
      <w:r w:rsidR="00DB0B4E">
        <w:rPr>
          <w:rFonts w:ascii="Times New Roman" w:hAnsi="Times New Roman"/>
          <w:sz w:val="24"/>
          <w:szCs w:val="24"/>
        </w:rPr>
        <w:t xml:space="preserve">the process or structure of </w:t>
      </w:r>
      <w:r>
        <w:rPr>
          <w:rFonts w:ascii="Times New Roman" w:hAnsi="Times New Roman"/>
          <w:sz w:val="24"/>
          <w:szCs w:val="24"/>
        </w:rPr>
        <w:t>[</w:t>
      </w:r>
      <w:r w:rsidR="00DB0B4E">
        <w:rPr>
          <w:rFonts w:ascii="Times New Roman" w:hAnsi="Times New Roman"/>
          <w:sz w:val="24"/>
          <w:szCs w:val="24"/>
        </w:rPr>
        <w:t>CONVENING</w:t>
      </w:r>
      <w:r w:rsidR="003D4E3E">
        <w:rPr>
          <w:rFonts w:ascii="Times New Roman" w:hAnsi="Times New Roman"/>
          <w:sz w:val="24"/>
          <w:szCs w:val="24"/>
        </w:rPr>
        <w:t>/</w:t>
      </w:r>
      <w:r w:rsidRPr="005F3593" w:rsidR="005F3593">
        <w:rPr>
          <w:rFonts w:ascii="Times New Roman" w:hAnsi="Times New Roman"/>
          <w:sz w:val="24"/>
          <w:szCs w:val="24"/>
        </w:rPr>
        <w:t xml:space="preserve"> </w:t>
      </w:r>
      <w:r>
        <w:rPr>
          <w:rFonts w:ascii="Times New Roman" w:hAnsi="Times New Roman"/>
          <w:sz w:val="24"/>
          <w:szCs w:val="24"/>
        </w:rPr>
        <w:t>PRODUCT/SERVICE]?</w:t>
      </w:r>
    </w:p>
    <w:p w:rsidR="0042569D" w:rsidRPr="003E65B2" w:rsidP="00277F16" w14:paraId="3B853910" w14:textId="77777777">
      <w:pPr>
        <w:pStyle w:val="TableTextLeft"/>
        <w:textboxTightWrap w:val="allLines"/>
        <w:ind w:left="2160"/>
        <w:rPr>
          <w:rFonts w:ascii="Times New Roman" w:hAnsi="Times New Roman"/>
          <w:sz w:val="24"/>
          <w:szCs w:val="24"/>
        </w:rPr>
      </w:pPr>
    </w:p>
    <w:p w:rsidR="00B846F7" w:rsidP="006706F7" w14:paraId="73A41FF9" w14:textId="208702A5">
      <w:pPr>
        <w:pStyle w:val="TableTextLeft"/>
        <w:textboxTightWrap w:val="allLines"/>
        <w:numPr>
          <w:ilvl w:val="1"/>
          <w:numId w:val="2"/>
        </w:numPr>
        <w:rPr>
          <w:rFonts w:ascii="Times New Roman" w:hAnsi="Times New Roman"/>
          <w:sz w:val="24"/>
          <w:szCs w:val="24"/>
        </w:rPr>
      </w:pPr>
      <w:r>
        <w:rPr>
          <w:rFonts w:ascii="Times New Roman" w:hAnsi="Times New Roman"/>
          <w:sz w:val="24"/>
          <w:szCs w:val="24"/>
        </w:rPr>
        <w:t xml:space="preserve">Which of these </w:t>
      </w:r>
      <w:r w:rsidR="00DB0B4E">
        <w:rPr>
          <w:rFonts w:ascii="Times New Roman" w:hAnsi="Times New Roman"/>
          <w:sz w:val="24"/>
          <w:szCs w:val="24"/>
        </w:rPr>
        <w:t>convenings</w:t>
      </w:r>
      <w:r w:rsidR="001E1DEE">
        <w:rPr>
          <w:rFonts w:ascii="Times New Roman" w:hAnsi="Times New Roman"/>
          <w:sz w:val="24"/>
          <w:szCs w:val="24"/>
        </w:rPr>
        <w:t>, products or services</w:t>
      </w:r>
      <w:r w:rsidR="00DB0B4E">
        <w:rPr>
          <w:rFonts w:ascii="Times New Roman" w:hAnsi="Times New Roman"/>
          <w:sz w:val="24"/>
          <w:szCs w:val="24"/>
        </w:rPr>
        <w:t xml:space="preserve"> </w:t>
      </w:r>
      <w:r>
        <w:rPr>
          <w:rFonts w:ascii="Times New Roman" w:hAnsi="Times New Roman"/>
          <w:sz w:val="24"/>
          <w:szCs w:val="24"/>
        </w:rPr>
        <w:t>ha</w:t>
      </w:r>
      <w:r w:rsidR="00DB0B4E">
        <w:rPr>
          <w:rFonts w:ascii="Times New Roman" w:hAnsi="Times New Roman"/>
          <w:sz w:val="24"/>
          <w:szCs w:val="24"/>
        </w:rPr>
        <w:t>s</w:t>
      </w:r>
      <w:r>
        <w:rPr>
          <w:rFonts w:ascii="Times New Roman" w:hAnsi="Times New Roman"/>
          <w:sz w:val="24"/>
          <w:szCs w:val="24"/>
        </w:rPr>
        <w:t xml:space="preserve"> been </w:t>
      </w:r>
      <w:r w:rsidRPr="006C66C7">
        <w:rPr>
          <w:rFonts w:ascii="Times New Roman" w:hAnsi="Times New Roman"/>
          <w:i/>
          <w:iCs/>
          <w:sz w:val="24"/>
          <w:szCs w:val="24"/>
        </w:rPr>
        <w:t>most</w:t>
      </w:r>
      <w:r>
        <w:rPr>
          <w:rFonts w:ascii="Times New Roman" w:hAnsi="Times New Roman"/>
          <w:sz w:val="24"/>
          <w:szCs w:val="24"/>
        </w:rPr>
        <w:t xml:space="preserve"> helpful</w:t>
      </w:r>
      <w:r w:rsidR="00834D1A">
        <w:rPr>
          <w:rFonts w:ascii="Times New Roman" w:hAnsi="Times New Roman"/>
          <w:sz w:val="24"/>
          <w:szCs w:val="24"/>
        </w:rPr>
        <w:t xml:space="preserve"> and why</w:t>
      </w:r>
      <w:r>
        <w:rPr>
          <w:rFonts w:ascii="Times New Roman" w:hAnsi="Times New Roman"/>
          <w:sz w:val="24"/>
          <w:szCs w:val="24"/>
        </w:rPr>
        <w:t xml:space="preserve">? </w:t>
      </w:r>
    </w:p>
    <w:p w:rsidR="00276901" w:rsidP="00B133F2" w14:paraId="46B0A6DC" w14:textId="16BDF274">
      <w:pPr>
        <w:pStyle w:val="TableTextLeft"/>
        <w:textboxTightWrap w:val="allLines"/>
        <w:ind w:left="2160"/>
        <w:rPr>
          <w:rFonts w:ascii="Times New Roman" w:hAnsi="Times New Roman"/>
          <w:sz w:val="24"/>
          <w:szCs w:val="24"/>
        </w:rPr>
      </w:pPr>
    </w:p>
    <w:p w:rsidR="00EC7022" w:rsidRPr="003E65B2" w:rsidP="00EC7022" w14:paraId="1DB1A66E" w14:textId="555DCD0F">
      <w:pPr>
        <w:pStyle w:val="TableTextLeft"/>
        <w:textboxTightWrap w:val="allLines"/>
        <w:numPr>
          <w:ilvl w:val="0"/>
          <w:numId w:val="2"/>
        </w:numPr>
        <w:rPr>
          <w:rFonts w:ascii="Times New Roman" w:hAnsi="Times New Roman"/>
          <w:b/>
          <w:bCs/>
          <w:sz w:val="24"/>
          <w:szCs w:val="24"/>
        </w:rPr>
      </w:pPr>
      <w:r w:rsidRPr="00C41E1E">
        <w:rPr>
          <w:rFonts w:ascii="Times New Roman" w:hAnsi="Times New Roman"/>
          <w:sz w:val="24"/>
          <w:szCs w:val="24"/>
        </w:rPr>
        <w:t>IF APPLICABLE:</w:t>
      </w:r>
      <w:r>
        <w:rPr>
          <w:rFonts w:ascii="Times New Roman" w:hAnsi="Times New Roman"/>
          <w:b/>
          <w:bCs/>
          <w:sz w:val="24"/>
          <w:szCs w:val="24"/>
        </w:rPr>
        <w:t xml:space="preserve"> </w:t>
      </w:r>
      <w:r w:rsidRPr="003E65B2">
        <w:rPr>
          <w:rFonts w:ascii="Times New Roman" w:hAnsi="Times New Roman"/>
          <w:b/>
          <w:bCs/>
          <w:sz w:val="24"/>
          <w:szCs w:val="24"/>
        </w:rPr>
        <w:t xml:space="preserve">Okay, Let’s move on to </w:t>
      </w:r>
      <w:r w:rsidR="005C5982">
        <w:rPr>
          <w:rFonts w:ascii="Times New Roman" w:hAnsi="Times New Roman"/>
          <w:b/>
          <w:bCs/>
          <w:sz w:val="24"/>
          <w:szCs w:val="24"/>
        </w:rPr>
        <w:t>something</w:t>
      </w:r>
      <w:r w:rsidRPr="003E65B2">
        <w:rPr>
          <w:rFonts w:ascii="Times New Roman" w:hAnsi="Times New Roman"/>
          <w:b/>
          <w:bCs/>
          <w:sz w:val="24"/>
          <w:szCs w:val="24"/>
        </w:rPr>
        <w:t xml:space="preserve"> that you may not have found as helpful. In the survey, you described (</w:t>
      </w:r>
      <w:r w:rsidR="001E1DEE">
        <w:rPr>
          <w:rFonts w:ascii="Times New Roman" w:hAnsi="Times New Roman"/>
          <w:b/>
          <w:bCs/>
          <w:sz w:val="24"/>
          <w:szCs w:val="24"/>
        </w:rPr>
        <w:t>CONVENING/</w:t>
      </w:r>
      <w:r w:rsidRPr="003E65B2" w:rsidR="009E729D">
        <w:rPr>
          <w:rFonts w:ascii="Times New Roman" w:hAnsi="Times New Roman"/>
          <w:b/>
          <w:bCs/>
          <w:sz w:val="24"/>
          <w:szCs w:val="24"/>
        </w:rPr>
        <w:t>PRODUCT/SERVICE) as “Not at all helpful”</w:t>
      </w:r>
      <w:r w:rsidRPr="003E65B2" w:rsidR="00F4458C">
        <w:rPr>
          <w:rFonts w:ascii="Times New Roman" w:hAnsi="Times New Roman"/>
          <w:b/>
          <w:bCs/>
          <w:sz w:val="24"/>
          <w:szCs w:val="24"/>
        </w:rPr>
        <w:t xml:space="preserve"> (</w:t>
      </w:r>
      <w:r w:rsidRPr="00B12C81" w:rsidR="00F4458C">
        <w:rPr>
          <w:rFonts w:ascii="Times New Roman" w:hAnsi="Times New Roman"/>
          <w:b/>
          <w:bCs/>
          <w:i/>
          <w:iCs/>
          <w:sz w:val="24"/>
          <w:szCs w:val="24"/>
        </w:rPr>
        <w:t>if no entries for not at all helpful, ask about the lowest rated service</w:t>
      </w:r>
      <w:r w:rsidRPr="003E65B2" w:rsidR="00F4458C">
        <w:rPr>
          <w:rFonts w:ascii="Times New Roman" w:hAnsi="Times New Roman"/>
          <w:b/>
          <w:bCs/>
          <w:sz w:val="24"/>
          <w:szCs w:val="24"/>
        </w:rPr>
        <w:t>). Why do you feel that this service or product is not helpful?</w:t>
      </w:r>
    </w:p>
    <w:p w:rsidR="003A25F6" w:rsidP="00F6764A" w14:paraId="77A250AF" w14:textId="5294A368">
      <w:pPr>
        <w:pStyle w:val="TableTextLeft"/>
        <w:textboxTightWrap w:val="allLines"/>
        <w:numPr>
          <w:ilvl w:val="1"/>
          <w:numId w:val="2"/>
        </w:numPr>
        <w:rPr>
          <w:rFonts w:ascii="Times New Roman" w:hAnsi="Times New Roman"/>
          <w:sz w:val="24"/>
          <w:szCs w:val="24"/>
        </w:rPr>
      </w:pPr>
      <w:r>
        <w:rPr>
          <w:rFonts w:ascii="Times New Roman" w:hAnsi="Times New Roman"/>
          <w:sz w:val="24"/>
          <w:szCs w:val="24"/>
        </w:rPr>
        <w:t>How can it be changed to make it more beneficial to your organization</w:t>
      </w:r>
      <w:r>
        <w:rPr>
          <w:rFonts w:ascii="Times New Roman" w:hAnsi="Times New Roman"/>
          <w:sz w:val="24"/>
          <w:szCs w:val="24"/>
        </w:rPr>
        <w:t>?</w:t>
      </w:r>
    </w:p>
    <w:p w:rsidR="00183AD0" w:rsidP="00F6764A" w14:paraId="58885EF2" w14:textId="21AF4B01">
      <w:pPr>
        <w:pStyle w:val="TableTextLeft"/>
        <w:textboxTightWrap w:val="allLines"/>
        <w:numPr>
          <w:ilvl w:val="1"/>
          <w:numId w:val="2"/>
        </w:numPr>
        <w:rPr>
          <w:rFonts w:ascii="Times New Roman" w:hAnsi="Times New Roman"/>
          <w:sz w:val="24"/>
          <w:szCs w:val="24"/>
        </w:rPr>
      </w:pPr>
      <w:r>
        <w:rPr>
          <w:rFonts w:ascii="Times New Roman" w:hAnsi="Times New Roman"/>
          <w:sz w:val="24"/>
          <w:szCs w:val="24"/>
        </w:rPr>
        <w:t xml:space="preserve">Have you </w:t>
      </w:r>
      <w:r w:rsidR="005B5FE5">
        <w:rPr>
          <w:rFonts w:ascii="Times New Roman" w:hAnsi="Times New Roman"/>
          <w:sz w:val="24"/>
          <w:szCs w:val="24"/>
        </w:rPr>
        <w:t xml:space="preserve">talked to </w:t>
      </w:r>
      <w:r>
        <w:rPr>
          <w:rFonts w:ascii="Times New Roman" w:hAnsi="Times New Roman"/>
          <w:sz w:val="24"/>
          <w:szCs w:val="24"/>
        </w:rPr>
        <w:t>your CISA contact</w:t>
      </w:r>
      <w:r w:rsidR="005B5FE5">
        <w:rPr>
          <w:rFonts w:ascii="Times New Roman" w:hAnsi="Times New Roman"/>
          <w:sz w:val="24"/>
          <w:szCs w:val="24"/>
        </w:rPr>
        <w:t xml:space="preserve">s about </w:t>
      </w:r>
      <w:r w:rsidR="00585087">
        <w:rPr>
          <w:rFonts w:ascii="Times New Roman" w:hAnsi="Times New Roman"/>
          <w:sz w:val="24"/>
          <w:szCs w:val="24"/>
        </w:rPr>
        <w:t>making this change</w:t>
      </w:r>
      <w:r w:rsidR="005B5FE5">
        <w:rPr>
          <w:rFonts w:ascii="Times New Roman" w:hAnsi="Times New Roman"/>
          <w:sz w:val="24"/>
          <w:szCs w:val="24"/>
        </w:rPr>
        <w:t>?</w:t>
      </w:r>
    </w:p>
    <w:p w:rsidR="005B5FE5" w:rsidP="005B5FE5" w14:paraId="1A0F3FB9" w14:textId="5DF4CC99">
      <w:pPr>
        <w:pStyle w:val="TableTextLeft"/>
        <w:textboxTightWrap w:val="allLines"/>
        <w:numPr>
          <w:ilvl w:val="2"/>
          <w:numId w:val="2"/>
        </w:numPr>
        <w:rPr>
          <w:rFonts w:ascii="Times New Roman" w:hAnsi="Times New Roman"/>
          <w:sz w:val="24"/>
          <w:szCs w:val="24"/>
        </w:rPr>
      </w:pPr>
      <w:r>
        <w:rPr>
          <w:rFonts w:ascii="Times New Roman" w:hAnsi="Times New Roman"/>
          <w:sz w:val="24"/>
          <w:szCs w:val="24"/>
        </w:rPr>
        <w:t>IF YES: How did they respond?</w:t>
      </w:r>
    </w:p>
    <w:p w:rsidR="005B5FE5" w:rsidP="005B5FE5" w14:paraId="7F0E2302" w14:textId="5C909943">
      <w:pPr>
        <w:pStyle w:val="TableTextLeft"/>
        <w:textboxTightWrap w:val="allLines"/>
        <w:numPr>
          <w:ilvl w:val="2"/>
          <w:numId w:val="2"/>
        </w:numPr>
        <w:rPr>
          <w:rFonts w:ascii="Times New Roman" w:hAnsi="Times New Roman"/>
          <w:sz w:val="24"/>
          <w:szCs w:val="24"/>
        </w:rPr>
      </w:pPr>
      <w:r>
        <w:rPr>
          <w:rFonts w:ascii="Times New Roman" w:hAnsi="Times New Roman"/>
          <w:sz w:val="24"/>
          <w:szCs w:val="24"/>
        </w:rPr>
        <w:t xml:space="preserve">IF NO: </w:t>
      </w:r>
      <w:r w:rsidR="0060567C">
        <w:rPr>
          <w:rFonts w:ascii="Times New Roman" w:hAnsi="Times New Roman"/>
          <w:sz w:val="24"/>
          <w:szCs w:val="24"/>
        </w:rPr>
        <w:t>Why</w:t>
      </w:r>
      <w:r w:rsidR="004A4858">
        <w:rPr>
          <w:rFonts w:ascii="Times New Roman" w:hAnsi="Times New Roman"/>
          <w:sz w:val="24"/>
          <w:szCs w:val="24"/>
        </w:rPr>
        <w:t xml:space="preserve"> </w:t>
      </w:r>
      <w:r w:rsidR="00346A8F">
        <w:rPr>
          <w:rFonts w:ascii="Times New Roman" w:hAnsi="Times New Roman"/>
          <w:sz w:val="24"/>
          <w:szCs w:val="24"/>
        </w:rPr>
        <w:t>did you not talk about it</w:t>
      </w:r>
      <w:r w:rsidR="003D73A2">
        <w:rPr>
          <w:rFonts w:ascii="Times New Roman" w:hAnsi="Times New Roman"/>
          <w:sz w:val="24"/>
          <w:szCs w:val="24"/>
        </w:rPr>
        <w:t xml:space="preserve"> with your CISA contacts</w:t>
      </w:r>
      <w:r w:rsidR="004A4858">
        <w:rPr>
          <w:rFonts w:ascii="Times New Roman" w:hAnsi="Times New Roman"/>
          <w:sz w:val="24"/>
          <w:szCs w:val="24"/>
        </w:rPr>
        <w:t xml:space="preserve">? </w:t>
      </w:r>
      <w:r>
        <w:rPr>
          <w:rFonts w:ascii="Times New Roman" w:hAnsi="Times New Roman"/>
          <w:sz w:val="24"/>
          <w:szCs w:val="24"/>
        </w:rPr>
        <w:t>Do you think they would be open to this feedback?</w:t>
      </w:r>
    </w:p>
    <w:p w:rsidR="0004647D" w:rsidP="0004647D" w14:paraId="75D05389" w14:textId="77777777">
      <w:pPr>
        <w:pStyle w:val="TableTextLeft"/>
        <w:textboxTightWrap w:val="allLines"/>
        <w:ind w:left="2160"/>
        <w:rPr>
          <w:rFonts w:ascii="Times New Roman" w:hAnsi="Times New Roman"/>
          <w:sz w:val="24"/>
          <w:szCs w:val="24"/>
        </w:rPr>
      </w:pPr>
    </w:p>
    <w:p w:rsidR="0004647D" w:rsidP="0004647D" w14:paraId="2EE7116B" w14:textId="08EDDECE">
      <w:pPr>
        <w:pStyle w:val="TableTextLeft"/>
        <w:textboxTightWrap w:val="allLines"/>
        <w:rPr>
          <w:rFonts w:ascii="Times New Roman" w:hAnsi="Times New Roman"/>
          <w:sz w:val="24"/>
          <w:szCs w:val="24"/>
        </w:rPr>
      </w:pPr>
      <w:r>
        <w:rPr>
          <w:rFonts w:ascii="Times New Roman" w:hAnsi="Times New Roman"/>
          <w:sz w:val="24"/>
          <w:szCs w:val="24"/>
        </w:rPr>
        <w:t xml:space="preserve">IF </w:t>
      </w:r>
      <w:r w:rsidR="009367E6">
        <w:rPr>
          <w:rFonts w:ascii="Times New Roman" w:hAnsi="Times New Roman"/>
          <w:sz w:val="24"/>
          <w:szCs w:val="24"/>
        </w:rPr>
        <w:t>THERE’S TIME AND</w:t>
      </w:r>
      <w:r w:rsidR="002C0C17">
        <w:rPr>
          <w:rFonts w:ascii="Times New Roman" w:hAnsi="Times New Roman"/>
          <w:sz w:val="24"/>
          <w:szCs w:val="24"/>
        </w:rPr>
        <w:t xml:space="preserve"> </w:t>
      </w:r>
      <w:r>
        <w:rPr>
          <w:rFonts w:ascii="Times New Roman" w:hAnsi="Times New Roman"/>
          <w:sz w:val="24"/>
          <w:szCs w:val="24"/>
        </w:rPr>
        <w:t>MORE THAN ONE PRODUCT/SERVICE IS POORLY RATED, REPEAT</w:t>
      </w:r>
      <w:r w:rsidR="003F6308">
        <w:rPr>
          <w:rFonts w:ascii="Times New Roman" w:hAnsi="Times New Roman"/>
          <w:sz w:val="24"/>
          <w:szCs w:val="24"/>
        </w:rPr>
        <w:t xml:space="preserve"> QUESTIONS</w:t>
      </w:r>
    </w:p>
    <w:p w:rsidR="003912F6" w:rsidP="008F7BC2" w14:paraId="406334E3" w14:textId="5CDD1757">
      <w:pPr>
        <w:pStyle w:val="TableTextLeft"/>
        <w:textboxTightWrap w:val="allLines"/>
        <w:numPr>
          <w:ilvl w:val="0"/>
          <w:numId w:val="20"/>
        </w:numPr>
        <w:rPr>
          <w:rFonts w:ascii="Times New Roman" w:hAnsi="Times New Roman"/>
          <w:b/>
          <w:bCs/>
          <w:sz w:val="24"/>
          <w:szCs w:val="24"/>
        </w:rPr>
      </w:pPr>
      <w:r>
        <w:rPr>
          <w:rFonts w:ascii="Times New Roman" w:hAnsi="Times New Roman"/>
          <w:sz w:val="24"/>
          <w:szCs w:val="24"/>
        </w:rPr>
        <w:t xml:space="preserve">IF ANY ITEMS ARE MARKED AS ‘NOT USED’: </w:t>
      </w:r>
      <w:r w:rsidRPr="00910ED7" w:rsidR="00910ED7">
        <w:rPr>
          <w:rFonts w:ascii="Times New Roman" w:hAnsi="Times New Roman"/>
          <w:b/>
          <w:bCs/>
          <w:sz w:val="24"/>
          <w:szCs w:val="24"/>
        </w:rPr>
        <w:t>In the survey, you entered ‘not used’ for (</w:t>
      </w:r>
      <w:r w:rsidR="00781A3A">
        <w:rPr>
          <w:rFonts w:ascii="Times New Roman" w:hAnsi="Times New Roman"/>
          <w:b/>
          <w:bCs/>
          <w:sz w:val="24"/>
          <w:szCs w:val="24"/>
        </w:rPr>
        <w:t>CONVENING(S)/</w:t>
      </w:r>
      <w:r w:rsidRPr="00910ED7" w:rsidR="00910ED7">
        <w:rPr>
          <w:rFonts w:ascii="Times New Roman" w:hAnsi="Times New Roman"/>
          <w:b/>
          <w:bCs/>
          <w:sz w:val="24"/>
          <w:szCs w:val="24"/>
        </w:rPr>
        <w:t>PRODUCT(S)/SERVICE(S))</w:t>
      </w:r>
      <w:r w:rsidR="00910ED7">
        <w:rPr>
          <w:rFonts w:ascii="Times New Roman" w:hAnsi="Times New Roman"/>
          <w:b/>
          <w:bCs/>
          <w:sz w:val="24"/>
          <w:szCs w:val="24"/>
        </w:rPr>
        <w:t xml:space="preserve">. Why have you not used (this/these) </w:t>
      </w:r>
      <w:r w:rsidR="00600CAB">
        <w:rPr>
          <w:rFonts w:ascii="Times New Roman" w:hAnsi="Times New Roman"/>
          <w:b/>
          <w:bCs/>
          <w:sz w:val="24"/>
          <w:szCs w:val="24"/>
        </w:rPr>
        <w:t>(</w:t>
      </w:r>
      <w:r w:rsidR="001E1DEE">
        <w:rPr>
          <w:rFonts w:ascii="Times New Roman" w:hAnsi="Times New Roman"/>
          <w:b/>
          <w:bCs/>
          <w:sz w:val="24"/>
          <w:szCs w:val="24"/>
        </w:rPr>
        <w:t>convenings</w:t>
      </w:r>
      <w:r w:rsidR="00600CAB">
        <w:rPr>
          <w:rFonts w:ascii="Times New Roman" w:hAnsi="Times New Roman"/>
          <w:b/>
          <w:bCs/>
          <w:sz w:val="24"/>
          <w:szCs w:val="24"/>
        </w:rPr>
        <w:t>/</w:t>
      </w:r>
      <w:r w:rsidR="00910ED7">
        <w:rPr>
          <w:rFonts w:ascii="Times New Roman" w:hAnsi="Times New Roman"/>
          <w:b/>
          <w:bCs/>
          <w:sz w:val="24"/>
          <w:szCs w:val="24"/>
        </w:rPr>
        <w:t>products</w:t>
      </w:r>
      <w:r w:rsidR="00600CAB">
        <w:rPr>
          <w:rFonts w:ascii="Times New Roman" w:hAnsi="Times New Roman"/>
          <w:b/>
          <w:bCs/>
          <w:sz w:val="24"/>
          <w:szCs w:val="24"/>
        </w:rPr>
        <w:t>/</w:t>
      </w:r>
      <w:r w:rsidR="00910ED7">
        <w:rPr>
          <w:rFonts w:ascii="Times New Roman" w:hAnsi="Times New Roman"/>
          <w:b/>
          <w:bCs/>
          <w:sz w:val="24"/>
          <w:szCs w:val="24"/>
        </w:rPr>
        <w:t>services</w:t>
      </w:r>
      <w:r w:rsidR="00600CAB">
        <w:rPr>
          <w:rFonts w:ascii="Times New Roman" w:hAnsi="Times New Roman"/>
          <w:b/>
          <w:bCs/>
          <w:sz w:val="24"/>
          <w:szCs w:val="24"/>
        </w:rPr>
        <w:t>)</w:t>
      </w:r>
      <w:r w:rsidR="00910ED7">
        <w:rPr>
          <w:rFonts w:ascii="Times New Roman" w:hAnsi="Times New Roman"/>
          <w:b/>
          <w:bCs/>
          <w:sz w:val="24"/>
          <w:szCs w:val="24"/>
        </w:rPr>
        <w:t xml:space="preserve">? </w:t>
      </w:r>
    </w:p>
    <w:p w:rsidR="00910ED7" w:rsidP="00910ED7" w14:paraId="3617EF03" w14:textId="6E4E5450">
      <w:pPr>
        <w:pStyle w:val="TableTextLeft"/>
        <w:textboxTightWrap w:val="allLines"/>
        <w:numPr>
          <w:ilvl w:val="1"/>
          <w:numId w:val="20"/>
        </w:numPr>
        <w:rPr>
          <w:rFonts w:ascii="Times New Roman" w:hAnsi="Times New Roman"/>
          <w:b/>
          <w:bCs/>
          <w:sz w:val="24"/>
          <w:szCs w:val="24"/>
        </w:rPr>
      </w:pPr>
      <w:r>
        <w:rPr>
          <w:rFonts w:ascii="Times New Roman" w:hAnsi="Times New Roman"/>
          <w:sz w:val="24"/>
          <w:szCs w:val="24"/>
        </w:rPr>
        <w:t>Were you aware of them?</w:t>
      </w:r>
      <w:r>
        <w:rPr>
          <w:rFonts w:ascii="Times New Roman" w:hAnsi="Times New Roman"/>
          <w:b/>
          <w:bCs/>
          <w:sz w:val="24"/>
          <w:szCs w:val="24"/>
        </w:rPr>
        <w:t xml:space="preserve"> </w:t>
      </w:r>
    </w:p>
    <w:p w:rsidR="001A188E" w:rsidRPr="007C34F1" w:rsidP="00910ED7" w14:paraId="623B13FF" w14:textId="1D1B4767">
      <w:pPr>
        <w:pStyle w:val="TableTextLeft"/>
        <w:textboxTightWrap w:val="allLines"/>
        <w:numPr>
          <w:ilvl w:val="1"/>
          <w:numId w:val="20"/>
        </w:numPr>
        <w:rPr>
          <w:rFonts w:ascii="Times New Roman" w:hAnsi="Times New Roman"/>
          <w:sz w:val="24"/>
          <w:szCs w:val="24"/>
        </w:rPr>
      </w:pPr>
      <w:r w:rsidRPr="007C34F1">
        <w:rPr>
          <w:rFonts w:ascii="Times New Roman" w:hAnsi="Times New Roman"/>
          <w:sz w:val="24"/>
          <w:szCs w:val="24"/>
        </w:rPr>
        <w:t>What would help you to use them?</w:t>
      </w:r>
    </w:p>
    <w:p w:rsidR="003D6EDE" w:rsidP="00910ED7" w14:paraId="3F911540" w14:textId="1B8E4FB5">
      <w:pPr>
        <w:pStyle w:val="TableTextLeft"/>
        <w:textboxTightWrap w:val="allLines"/>
        <w:numPr>
          <w:ilvl w:val="1"/>
          <w:numId w:val="20"/>
        </w:numPr>
        <w:rPr>
          <w:rFonts w:ascii="Times New Roman" w:hAnsi="Times New Roman"/>
          <w:sz w:val="24"/>
          <w:szCs w:val="24"/>
        </w:rPr>
      </w:pPr>
      <w:r w:rsidRPr="003D6EDE">
        <w:rPr>
          <w:rFonts w:ascii="Times New Roman" w:hAnsi="Times New Roman"/>
          <w:sz w:val="24"/>
          <w:szCs w:val="24"/>
        </w:rPr>
        <w:t xml:space="preserve">If you wanted to use them, would you know </w:t>
      </w:r>
      <w:r w:rsidR="00C9774B">
        <w:rPr>
          <w:rFonts w:ascii="Times New Roman" w:hAnsi="Times New Roman"/>
          <w:sz w:val="24"/>
          <w:szCs w:val="24"/>
        </w:rPr>
        <w:t xml:space="preserve">how </w:t>
      </w:r>
      <w:r w:rsidRPr="003D6EDE">
        <w:rPr>
          <w:rFonts w:ascii="Times New Roman" w:hAnsi="Times New Roman"/>
          <w:sz w:val="24"/>
          <w:szCs w:val="24"/>
        </w:rPr>
        <w:t xml:space="preserve">to access them? </w:t>
      </w:r>
    </w:p>
    <w:p w:rsidR="00B50F5B" w:rsidP="00E8677B" w14:paraId="6DD749CE" w14:textId="77777777">
      <w:pPr>
        <w:pStyle w:val="TableTextLeft"/>
        <w:textboxTightWrap w:val="allLines"/>
        <w:rPr>
          <w:rFonts w:ascii="Times New Roman" w:hAnsi="Times New Roman"/>
          <w:sz w:val="24"/>
          <w:szCs w:val="24"/>
        </w:rPr>
      </w:pPr>
    </w:p>
    <w:p w:rsidR="00B50F5B" w:rsidRPr="000C1E24" w:rsidP="00B50F5B" w14:paraId="2B207EAF" w14:textId="77777777">
      <w:pPr>
        <w:pStyle w:val="TableTextLeft"/>
        <w:textboxTightWrap w:val="allLines"/>
        <w:numPr>
          <w:ilvl w:val="0"/>
          <w:numId w:val="20"/>
        </w:numPr>
        <w:rPr>
          <w:rFonts w:ascii="Times New Roman" w:hAnsi="Times New Roman"/>
          <w:sz w:val="24"/>
          <w:szCs w:val="24"/>
        </w:rPr>
      </w:pPr>
      <w:r w:rsidRPr="000C1E24">
        <w:rPr>
          <w:rFonts w:ascii="Times New Roman" w:hAnsi="Times New Roman"/>
          <w:b/>
          <w:bCs/>
          <w:sz w:val="24"/>
          <w:szCs w:val="24"/>
        </w:rPr>
        <w:t xml:space="preserve">Have you attended a CIPAC meeting? These are defined as only those meetings that will result in and/or are intended to seek consensus advice or recommendations. </w:t>
      </w:r>
    </w:p>
    <w:p w:rsidR="00B50F5B" w:rsidP="000C1E24" w14:paraId="53DA2997" w14:textId="41611284">
      <w:pPr>
        <w:pStyle w:val="TableTextLeft"/>
        <w:textboxTightWrap w:val="allLines"/>
        <w:numPr>
          <w:ilvl w:val="1"/>
          <w:numId w:val="20"/>
        </w:numPr>
        <w:rPr>
          <w:rFonts w:ascii="Times New Roman" w:hAnsi="Times New Roman"/>
          <w:sz w:val="24"/>
          <w:szCs w:val="24"/>
        </w:rPr>
      </w:pPr>
      <w:r w:rsidRPr="00B50F5B">
        <w:rPr>
          <w:rFonts w:ascii="Times New Roman" w:hAnsi="Times New Roman"/>
          <w:sz w:val="24"/>
          <w:szCs w:val="24"/>
        </w:rPr>
        <w:t>IF YES</w:t>
      </w:r>
      <w:r>
        <w:rPr>
          <w:rFonts w:ascii="Times New Roman" w:hAnsi="Times New Roman"/>
          <w:sz w:val="24"/>
          <w:szCs w:val="24"/>
        </w:rPr>
        <w:t>:</w:t>
      </w:r>
      <w:r w:rsidRPr="00B50F5B">
        <w:rPr>
          <w:rFonts w:ascii="Times New Roman" w:hAnsi="Times New Roman"/>
          <w:sz w:val="24"/>
          <w:szCs w:val="24"/>
        </w:rPr>
        <w:t xml:space="preserve"> Which meeting(s) did you attend and did you find them to be helpful or valuable? Why or why not?</w:t>
      </w:r>
    </w:p>
    <w:p w:rsidR="00E8677B" w:rsidP="00E8677B" w14:paraId="7893F819" w14:textId="2B8CC79B">
      <w:pPr>
        <w:pStyle w:val="ListParagraph"/>
        <w:numPr>
          <w:ilvl w:val="0"/>
          <w:numId w:val="2"/>
        </w:numPr>
        <w:rPr>
          <w:rFonts w:ascii="Times New Roman" w:hAnsi="Times New Roman"/>
          <w:b/>
          <w:bCs/>
          <w:szCs w:val="24"/>
        </w:rPr>
      </w:pPr>
      <w:r w:rsidRPr="00C05951">
        <w:rPr>
          <w:rFonts w:ascii="Times New Roman" w:hAnsi="Times New Roman"/>
          <w:b/>
          <w:bCs/>
          <w:szCs w:val="24"/>
        </w:rPr>
        <w:t xml:space="preserve">Are there any </w:t>
      </w:r>
      <w:r w:rsidR="00E009FA">
        <w:rPr>
          <w:rFonts w:ascii="Times New Roman" w:hAnsi="Times New Roman"/>
          <w:b/>
          <w:bCs/>
          <w:szCs w:val="24"/>
        </w:rPr>
        <w:t xml:space="preserve">convenings, products, or </w:t>
      </w:r>
      <w:r w:rsidRPr="00C05951">
        <w:rPr>
          <w:rFonts w:ascii="Times New Roman" w:hAnsi="Times New Roman"/>
          <w:b/>
          <w:bCs/>
          <w:szCs w:val="24"/>
        </w:rPr>
        <w:t xml:space="preserve">services </w:t>
      </w:r>
      <w:r w:rsidR="00E009FA">
        <w:rPr>
          <w:rFonts w:ascii="Times New Roman" w:hAnsi="Times New Roman"/>
          <w:b/>
          <w:bCs/>
          <w:szCs w:val="24"/>
        </w:rPr>
        <w:t xml:space="preserve">not </w:t>
      </w:r>
      <w:r>
        <w:rPr>
          <w:rFonts w:ascii="Times New Roman" w:hAnsi="Times New Roman"/>
          <w:b/>
          <w:bCs/>
          <w:szCs w:val="24"/>
        </w:rPr>
        <w:t>currently</w:t>
      </w:r>
      <w:r w:rsidRPr="00C05951">
        <w:rPr>
          <w:rFonts w:ascii="Times New Roman" w:hAnsi="Times New Roman"/>
          <w:b/>
          <w:bCs/>
          <w:szCs w:val="24"/>
        </w:rPr>
        <w:t xml:space="preserve"> provided by CISA that your organization would find helpful?</w:t>
      </w:r>
    </w:p>
    <w:p w:rsidR="00B225A2" w:rsidP="00E8677B" w14:paraId="06C17329" w14:textId="77777777">
      <w:pPr>
        <w:pStyle w:val="TableTextLeft"/>
        <w:textboxTightWrap w:val="allLines"/>
        <w:numPr>
          <w:ilvl w:val="1"/>
          <w:numId w:val="2"/>
        </w:numPr>
        <w:rPr>
          <w:rFonts w:ascii="Times New Roman" w:hAnsi="Times New Roman"/>
          <w:sz w:val="24"/>
          <w:szCs w:val="24"/>
        </w:rPr>
      </w:pPr>
      <w:r>
        <w:rPr>
          <w:rFonts w:ascii="Times New Roman" w:hAnsi="Times New Roman"/>
          <w:sz w:val="24"/>
          <w:szCs w:val="24"/>
        </w:rPr>
        <w:t xml:space="preserve">IF YES: </w:t>
      </w:r>
      <w:r w:rsidR="00FF0D74">
        <w:rPr>
          <w:rFonts w:ascii="Times New Roman" w:hAnsi="Times New Roman"/>
          <w:sz w:val="24"/>
          <w:szCs w:val="24"/>
        </w:rPr>
        <w:t xml:space="preserve">Why would that </w:t>
      </w:r>
      <w:r w:rsidR="00D8702B">
        <w:rPr>
          <w:rFonts w:ascii="Times New Roman" w:hAnsi="Times New Roman"/>
          <w:sz w:val="24"/>
          <w:szCs w:val="24"/>
        </w:rPr>
        <w:t>[</w:t>
      </w:r>
      <w:r w:rsidR="00E009FA">
        <w:rPr>
          <w:rFonts w:ascii="Times New Roman" w:hAnsi="Times New Roman"/>
          <w:sz w:val="24"/>
          <w:szCs w:val="24"/>
        </w:rPr>
        <w:t>convening/</w:t>
      </w:r>
      <w:r w:rsidR="00D8702B">
        <w:rPr>
          <w:rFonts w:ascii="Times New Roman" w:hAnsi="Times New Roman"/>
          <w:sz w:val="24"/>
          <w:szCs w:val="24"/>
        </w:rPr>
        <w:t xml:space="preserve">product/service] be helpful? </w:t>
      </w:r>
    </w:p>
    <w:p w:rsidR="00E8677B" w:rsidP="00E8677B" w14:paraId="5FA1CA18" w14:textId="00D5022F">
      <w:pPr>
        <w:pStyle w:val="TableTextLeft"/>
        <w:textboxTightWrap w:val="allLines"/>
        <w:numPr>
          <w:ilvl w:val="1"/>
          <w:numId w:val="2"/>
        </w:numPr>
        <w:rPr>
          <w:rFonts w:ascii="Times New Roman" w:hAnsi="Times New Roman"/>
          <w:sz w:val="24"/>
          <w:szCs w:val="24"/>
        </w:rPr>
      </w:pPr>
      <w:r w:rsidRPr="009E2156">
        <w:rPr>
          <w:rFonts w:ascii="Times New Roman" w:hAnsi="Times New Roman"/>
          <w:sz w:val="24"/>
          <w:szCs w:val="24"/>
        </w:rPr>
        <w:t xml:space="preserve">Have you </w:t>
      </w:r>
      <w:r>
        <w:rPr>
          <w:rFonts w:ascii="Times New Roman" w:hAnsi="Times New Roman"/>
          <w:sz w:val="24"/>
          <w:szCs w:val="24"/>
        </w:rPr>
        <w:t>made this request to your CISA contacts</w:t>
      </w:r>
      <w:r w:rsidRPr="009E2156">
        <w:rPr>
          <w:rFonts w:ascii="Times New Roman" w:hAnsi="Times New Roman"/>
          <w:sz w:val="24"/>
          <w:szCs w:val="24"/>
        </w:rPr>
        <w:t xml:space="preserve">? </w:t>
      </w:r>
    </w:p>
    <w:p w:rsidR="00E8677B" w:rsidRPr="009E2156" w:rsidP="00E8677B" w14:paraId="5CD2F407" w14:textId="77777777">
      <w:pPr>
        <w:pStyle w:val="TableTextLeft"/>
        <w:textboxTightWrap w:val="allLines"/>
        <w:numPr>
          <w:ilvl w:val="2"/>
          <w:numId w:val="2"/>
        </w:numPr>
        <w:rPr>
          <w:rFonts w:ascii="Times New Roman" w:hAnsi="Times New Roman"/>
          <w:sz w:val="24"/>
          <w:szCs w:val="24"/>
        </w:rPr>
      </w:pPr>
      <w:r>
        <w:rPr>
          <w:rFonts w:ascii="Times New Roman" w:hAnsi="Times New Roman"/>
          <w:sz w:val="24"/>
          <w:szCs w:val="24"/>
        </w:rPr>
        <w:t xml:space="preserve">IF YES: </w:t>
      </w:r>
      <w:r w:rsidRPr="009E2156">
        <w:rPr>
          <w:rFonts w:ascii="Times New Roman" w:hAnsi="Times New Roman"/>
          <w:sz w:val="24"/>
          <w:szCs w:val="24"/>
        </w:rPr>
        <w:t xml:space="preserve">How </w:t>
      </w:r>
      <w:r>
        <w:rPr>
          <w:rFonts w:ascii="Times New Roman" w:hAnsi="Times New Roman"/>
          <w:sz w:val="24"/>
          <w:szCs w:val="24"/>
        </w:rPr>
        <w:t>did</w:t>
      </w:r>
      <w:r w:rsidRPr="009E2156">
        <w:rPr>
          <w:rFonts w:ascii="Times New Roman" w:hAnsi="Times New Roman"/>
          <w:sz w:val="24"/>
          <w:szCs w:val="24"/>
        </w:rPr>
        <w:t xml:space="preserve"> CISA responded to the request?</w:t>
      </w:r>
    </w:p>
    <w:p w:rsidR="00E8677B" w:rsidP="00E8677B" w14:paraId="23E88D4E" w14:textId="77777777">
      <w:pPr>
        <w:pStyle w:val="TableTextLeft"/>
        <w:textboxTightWrap w:val="allLines"/>
        <w:numPr>
          <w:ilvl w:val="2"/>
          <w:numId w:val="2"/>
        </w:numPr>
        <w:rPr>
          <w:rFonts w:ascii="Times New Roman" w:hAnsi="Times New Roman"/>
          <w:sz w:val="24"/>
          <w:szCs w:val="24"/>
        </w:rPr>
      </w:pPr>
      <w:r>
        <w:rPr>
          <w:rFonts w:ascii="Times New Roman" w:hAnsi="Times New Roman"/>
          <w:sz w:val="24"/>
          <w:szCs w:val="24"/>
        </w:rPr>
        <w:t>IF NO: Why have you not made this request to CISA</w:t>
      </w:r>
      <w:r w:rsidRPr="009E2156">
        <w:rPr>
          <w:rFonts w:ascii="Times New Roman" w:hAnsi="Times New Roman"/>
          <w:sz w:val="24"/>
          <w:szCs w:val="24"/>
        </w:rPr>
        <w:t>?</w:t>
      </w:r>
      <w:r>
        <w:rPr>
          <w:rFonts w:ascii="Times New Roman" w:hAnsi="Times New Roman"/>
          <w:sz w:val="24"/>
          <w:szCs w:val="24"/>
        </w:rPr>
        <w:t xml:space="preserve"> How do you think they would respond? </w:t>
      </w:r>
    </w:p>
    <w:p w:rsidR="00E8677B" w:rsidP="00E8677B" w14:paraId="2B81BE3B" w14:textId="77777777">
      <w:pPr>
        <w:pStyle w:val="TableTextLeft"/>
        <w:textboxTightWrap w:val="allLines"/>
        <w:ind w:left="2160"/>
        <w:rPr>
          <w:rFonts w:ascii="Times New Roman" w:hAnsi="Times New Roman"/>
          <w:sz w:val="24"/>
          <w:szCs w:val="24"/>
        </w:rPr>
      </w:pPr>
    </w:p>
    <w:p w:rsidR="003F422C" w:rsidRPr="000B7938" w:rsidP="003F422C" w14:paraId="63B8F3D3" w14:textId="0FA343D9">
      <w:pPr>
        <w:pStyle w:val="ListParagraph"/>
        <w:numPr>
          <w:ilvl w:val="0"/>
          <w:numId w:val="2"/>
        </w:numPr>
        <w:rPr>
          <w:rFonts w:ascii="Times New Roman" w:hAnsi="Times New Roman"/>
          <w:b/>
          <w:bCs/>
          <w:szCs w:val="24"/>
        </w:rPr>
      </w:pPr>
      <w:r w:rsidRPr="000B7938">
        <w:rPr>
          <w:rFonts w:ascii="Times New Roman" w:hAnsi="Times New Roman"/>
          <w:b/>
          <w:bCs/>
          <w:szCs w:val="24"/>
        </w:rPr>
        <w:t xml:space="preserve">Were there any </w:t>
      </w:r>
      <w:r w:rsidR="00036C26">
        <w:rPr>
          <w:rFonts w:ascii="Times New Roman" w:hAnsi="Times New Roman"/>
          <w:b/>
          <w:bCs/>
          <w:szCs w:val="24"/>
        </w:rPr>
        <w:t>other convenings, products, or services</w:t>
      </w:r>
      <w:r>
        <w:rPr>
          <w:rFonts w:ascii="Times New Roman" w:hAnsi="Times New Roman"/>
          <w:b/>
          <w:bCs/>
          <w:szCs w:val="24"/>
        </w:rPr>
        <w:t xml:space="preserve"> provided by CISA</w:t>
      </w:r>
      <w:r w:rsidRPr="000B7938">
        <w:rPr>
          <w:rFonts w:ascii="Times New Roman" w:hAnsi="Times New Roman"/>
          <w:b/>
          <w:bCs/>
          <w:szCs w:val="24"/>
        </w:rPr>
        <w:t xml:space="preserve"> that your organization used that we have not yet talked about?</w:t>
      </w:r>
    </w:p>
    <w:p w:rsidR="003F422C" w:rsidP="003F422C" w14:paraId="496EBEF7" w14:textId="7FAD2226">
      <w:pPr>
        <w:pStyle w:val="ListParagraph"/>
        <w:numPr>
          <w:ilvl w:val="1"/>
          <w:numId w:val="2"/>
        </w:numPr>
        <w:spacing w:before="0"/>
        <w:rPr>
          <w:rFonts w:ascii="Times New Roman" w:hAnsi="Times New Roman"/>
          <w:szCs w:val="24"/>
        </w:rPr>
      </w:pPr>
      <w:r>
        <w:rPr>
          <w:rFonts w:ascii="Times New Roman" w:hAnsi="Times New Roman"/>
          <w:szCs w:val="24"/>
        </w:rPr>
        <w:t xml:space="preserve">How helpful did you find </w:t>
      </w:r>
      <w:r w:rsidR="00747C89">
        <w:rPr>
          <w:rFonts w:ascii="Times New Roman" w:hAnsi="Times New Roman"/>
          <w:szCs w:val="24"/>
        </w:rPr>
        <w:t>[</w:t>
      </w:r>
      <w:r w:rsidR="00036C26">
        <w:rPr>
          <w:rFonts w:ascii="Times New Roman" w:hAnsi="Times New Roman"/>
          <w:szCs w:val="24"/>
        </w:rPr>
        <w:t>convening/product/service</w:t>
      </w:r>
      <w:r w:rsidR="00747C89">
        <w:rPr>
          <w:rFonts w:ascii="Times New Roman" w:hAnsi="Times New Roman"/>
          <w:szCs w:val="24"/>
        </w:rPr>
        <w:t>]</w:t>
      </w:r>
      <w:r>
        <w:rPr>
          <w:rFonts w:ascii="Times New Roman" w:hAnsi="Times New Roman"/>
          <w:szCs w:val="24"/>
        </w:rPr>
        <w:t>?</w:t>
      </w:r>
    </w:p>
    <w:p w:rsidR="00611064" w:rsidRPr="00B4092E" w:rsidP="00B4092E" w14:paraId="3AD274F1" w14:textId="07117739">
      <w:pPr>
        <w:pStyle w:val="ListParagraph"/>
        <w:numPr>
          <w:ilvl w:val="1"/>
          <w:numId w:val="2"/>
        </w:numPr>
        <w:spacing w:before="0"/>
        <w:rPr>
          <w:rFonts w:ascii="Times New Roman" w:hAnsi="Times New Roman"/>
          <w:szCs w:val="24"/>
        </w:rPr>
      </w:pPr>
      <w:r w:rsidRPr="467BBBD4">
        <w:rPr>
          <w:rFonts w:ascii="Times New Roman" w:hAnsi="Times New Roman"/>
        </w:rPr>
        <w:t>Di</w:t>
      </w:r>
      <w:r w:rsidRPr="467BBBD4" w:rsidR="00BF75DA">
        <w:rPr>
          <w:rFonts w:ascii="Times New Roman" w:hAnsi="Times New Roman"/>
        </w:rPr>
        <w:t>d</w:t>
      </w:r>
      <w:r w:rsidRPr="467BBBD4" w:rsidR="00937C8E">
        <w:rPr>
          <w:rFonts w:ascii="Times New Roman" w:hAnsi="Times New Roman"/>
        </w:rPr>
        <w:t xml:space="preserve"> having this [</w:t>
      </w:r>
      <w:r w:rsidR="00036C26">
        <w:rPr>
          <w:rFonts w:ascii="Times New Roman" w:hAnsi="Times New Roman"/>
        </w:rPr>
        <w:t>convening/product/service</w:t>
      </w:r>
      <w:r w:rsidRPr="467BBBD4" w:rsidR="00937C8E">
        <w:rPr>
          <w:rFonts w:ascii="Times New Roman" w:hAnsi="Times New Roman"/>
        </w:rPr>
        <w:t xml:space="preserve">] </w:t>
      </w:r>
      <w:r w:rsidRPr="467BBBD4" w:rsidR="000031C9">
        <w:rPr>
          <w:rFonts w:ascii="Times New Roman" w:hAnsi="Times New Roman"/>
        </w:rPr>
        <w:t xml:space="preserve">result in your organization </w:t>
      </w:r>
      <w:r w:rsidRPr="467BBBD4" w:rsidR="000031C9">
        <w:rPr>
          <w:rFonts w:ascii="Times New Roman" w:hAnsi="Times New Roman"/>
        </w:rPr>
        <w:t>making a decision</w:t>
      </w:r>
      <w:r w:rsidRPr="467BBBD4" w:rsidR="000031C9">
        <w:rPr>
          <w:rFonts w:ascii="Times New Roman" w:hAnsi="Times New Roman"/>
        </w:rPr>
        <w:t xml:space="preserve"> or taking an action</w:t>
      </w:r>
      <w:r w:rsidRPr="467BBBD4" w:rsidR="00B40C39">
        <w:rPr>
          <w:rFonts w:ascii="Times New Roman" w:hAnsi="Times New Roman"/>
        </w:rPr>
        <w:t xml:space="preserve"> to improve </w:t>
      </w:r>
      <w:r w:rsidRPr="467BBBD4" w:rsidR="00F169D3">
        <w:rPr>
          <w:rFonts w:ascii="Times New Roman" w:hAnsi="Times New Roman"/>
        </w:rPr>
        <w:t>risk reduction at you</w:t>
      </w:r>
      <w:r w:rsidRPr="467BBBD4" w:rsidR="00B40C39">
        <w:rPr>
          <w:rFonts w:ascii="Times New Roman" w:hAnsi="Times New Roman"/>
        </w:rPr>
        <w:t xml:space="preserve"> organization</w:t>
      </w:r>
      <w:r w:rsidRPr="467BBBD4" w:rsidR="000031C9">
        <w:rPr>
          <w:rFonts w:ascii="Times New Roman" w:hAnsi="Times New Roman"/>
        </w:rPr>
        <w:t>?</w:t>
      </w:r>
      <w:r w:rsidRPr="467BBBD4" w:rsidR="00F169D3">
        <w:rPr>
          <w:rFonts w:ascii="Times New Roman" w:hAnsi="Times New Roman"/>
        </w:rPr>
        <w:t xml:space="preserve"> IF YES: How?</w:t>
      </w:r>
      <w:r w:rsidRPr="467BBBD4" w:rsidR="000031C9">
        <w:rPr>
          <w:rFonts w:ascii="Times New Roman" w:hAnsi="Times New Roman"/>
        </w:rPr>
        <w:t xml:space="preserve"> </w:t>
      </w:r>
    </w:p>
    <w:p w:rsidR="003F422C" w:rsidP="003F422C" w14:paraId="38A0F75A" w14:textId="358D1531">
      <w:pPr>
        <w:pStyle w:val="ListParagraph"/>
        <w:numPr>
          <w:ilvl w:val="1"/>
          <w:numId w:val="2"/>
        </w:numPr>
        <w:spacing w:before="0"/>
        <w:rPr>
          <w:rFonts w:ascii="Times New Roman" w:hAnsi="Times New Roman"/>
          <w:szCs w:val="24"/>
        </w:rPr>
      </w:pPr>
      <w:r w:rsidRPr="467BBBD4">
        <w:rPr>
          <w:rFonts w:ascii="Times New Roman" w:hAnsi="Times New Roman"/>
        </w:rPr>
        <w:t xml:space="preserve">What material did this </w:t>
      </w:r>
      <w:r w:rsidR="00036C26">
        <w:rPr>
          <w:rFonts w:ascii="Times New Roman" w:hAnsi="Times New Roman"/>
        </w:rPr>
        <w:t>[convening/</w:t>
      </w:r>
      <w:r w:rsidRPr="467BBBD4">
        <w:rPr>
          <w:rFonts w:ascii="Times New Roman" w:hAnsi="Times New Roman"/>
        </w:rPr>
        <w:t>training</w:t>
      </w:r>
      <w:r w:rsidR="00036C26">
        <w:rPr>
          <w:rFonts w:ascii="Times New Roman" w:hAnsi="Times New Roman"/>
        </w:rPr>
        <w:t>/product]</w:t>
      </w:r>
      <w:r w:rsidRPr="467BBBD4">
        <w:rPr>
          <w:rFonts w:ascii="Times New Roman" w:hAnsi="Times New Roman"/>
        </w:rPr>
        <w:t xml:space="preserve"> cover?</w:t>
      </w:r>
    </w:p>
    <w:p w:rsidR="003F422C" w:rsidRPr="00853219" w:rsidP="00CD108F" w14:paraId="732472FB" w14:textId="60F9E77B">
      <w:pPr>
        <w:pStyle w:val="ListParagraph"/>
        <w:spacing w:before="0"/>
        <w:ind w:left="1440" w:firstLine="0"/>
        <w:rPr>
          <w:rFonts w:ascii="Times New Roman" w:hAnsi="Times New Roman"/>
          <w:szCs w:val="24"/>
        </w:rPr>
      </w:pPr>
    </w:p>
    <w:p w:rsidR="008850C5" w:rsidRPr="00360331" w:rsidP="008850C5" w14:paraId="5E0FECB3" w14:textId="2689D7AF">
      <w:pPr>
        <w:pStyle w:val="ListParagraph"/>
        <w:numPr>
          <w:ilvl w:val="0"/>
          <w:numId w:val="18"/>
        </w:numPr>
        <w:rPr>
          <w:rFonts w:ascii="Times New Roman" w:hAnsi="Times New Roman"/>
          <w:b/>
          <w:bCs/>
          <w:szCs w:val="24"/>
        </w:rPr>
      </w:pPr>
      <w:r>
        <w:rPr>
          <w:rFonts w:ascii="Times New Roman" w:hAnsi="Times New Roman"/>
          <w:b/>
          <w:bCs/>
          <w:szCs w:val="24"/>
        </w:rPr>
        <w:t>Now let’s talk about how your organization has improved risk reduction</w:t>
      </w:r>
      <w:r w:rsidR="003B276A">
        <w:rPr>
          <w:rFonts w:ascii="Times New Roman" w:hAnsi="Times New Roman"/>
          <w:b/>
          <w:bCs/>
          <w:szCs w:val="24"/>
        </w:rPr>
        <w:t xml:space="preserve"> and how that relates to each </w:t>
      </w:r>
      <w:r w:rsidR="00116D1B">
        <w:rPr>
          <w:rFonts w:ascii="Times New Roman" w:hAnsi="Times New Roman"/>
          <w:b/>
          <w:bCs/>
          <w:szCs w:val="24"/>
        </w:rPr>
        <w:t xml:space="preserve">convening, </w:t>
      </w:r>
      <w:r w:rsidR="003B276A">
        <w:rPr>
          <w:rFonts w:ascii="Times New Roman" w:hAnsi="Times New Roman"/>
          <w:b/>
          <w:bCs/>
          <w:szCs w:val="24"/>
        </w:rPr>
        <w:t xml:space="preserve">product, </w:t>
      </w:r>
      <w:r w:rsidR="003E3196">
        <w:rPr>
          <w:rFonts w:ascii="Times New Roman" w:hAnsi="Times New Roman"/>
          <w:b/>
          <w:bCs/>
          <w:szCs w:val="24"/>
        </w:rPr>
        <w:t xml:space="preserve">or </w:t>
      </w:r>
      <w:r w:rsidR="003B276A">
        <w:rPr>
          <w:rFonts w:ascii="Times New Roman" w:hAnsi="Times New Roman"/>
          <w:b/>
          <w:bCs/>
          <w:szCs w:val="24"/>
        </w:rPr>
        <w:t>service we’ve discussed</w:t>
      </w:r>
      <w:r>
        <w:rPr>
          <w:rFonts w:ascii="Times New Roman" w:hAnsi="Times New Roman"/>
          <w:b/>
          <w:bCs/>
          <w:szCs w:val="24"/>
        </w:rPr>
        <w:t>.</w:t>
      </w:r>
    </w:p>
    <w:p w:rsidR="00235FC5" w:rsidRPr="003A5AF5" w:rsidP="00235FC5" w14:paraId="7ECC4A71" w14:textId="77777777">
      <w:pPr>
        <w:pStyle w:val="ListParagraph"/>
        <w:numPr>
          <w:ilvl w:val="1"/>
          <w:numId w:val="18"/>
        </w:numPr>
        <w:spacing w:before="0"/>
        <w:rPr>
          <w:rFonts w:ascii="Times New Roman" w:hAnsi="Times New Roman"/>
          <w:szCs w:val="24"/>
        </w:rPr>
      </w:pPr>
      <w:r w:rsidRPr="003A5AF5">
        <w:rPr>
          <w:rFonts w:ascii="Times New Roman" w:hAnsi="Times New Roman"/>
          <w:szCs w:val="24"/>
        </w:rPr>
        <w:t>How do you measure or assess risk?</w:t>
      </w:r>
    </w:p>
    <w:p w:rsidR="00C102B2" w:rsidP="00C102B2" w14:paraId="725A0CCB" w14:textId="0BCBB541">
      <w:pPr>
        <w:pStyle w:val="ListParagraph"/>
        <w:numPr>
          <w:ilvl w:val="1"/>
          <w:numId w:val="18"/>
        </w:numPr>
        <w:spacing w:before="0"/>
        <w:rPr>
          <w:rFonts w:ascii="Times New Roman" w:hAnsi="Times New Roman"/>
          <w:szCs w:val="24"/>
        </w:rPr>
      </w:pPr>
      <w:r>
        <w:rPr>
          <w:rFonts w:ascii="Times New Roman" w:hAnsi="Times New Roman"/>
          <w:szCs w:val="24"/>
        </w:rPr>
        <w:t>What would you say are the most common changes implemented since working with CISA?</w:t>
      </w:r>
      <w:r w:rsidR="003A35BF">
        <w:rPr>
          <w:rFonts w:ascii="Times New Roman" w:hAnsi="Times New Roman"/>
          <w:szCs w:val="24"/>
        </w:rPr>
        <w:t xml:space="preserve"> What </w:t>
      </w:r>
      <w:r w:rsidR="008D4E9A">
        <w:rPr>
          <w:rFonts w:ascii="Times New Roman" w:hAnsi="Times New Roman"/>
          <w:szCs w:val="24"/>
        </w:rPr>
        <w:t xml:space="preserve">specifically </w:t>
      </w:r>
      <w:r w:rsidR="003A35BF">
        <w:rPr>
          <w:rFonts w:ascii="Times New Roman" w:hAnsi="Times New Roman"/>
          <w:szCs w:val="24"/>
        </w:rPr>
        <w:t>prompted that change?</w:t>
      </w:r>
      <w:r w:rsidR="002815AB">
        <w:rPr>
          <w:rFonts w:ascii="Times New Roman" w:hAnsi="Times New Roman"/>
          <w:szCs w:val="24"/>
        </w:rPr>
        <w:t xml:space="preserve"> </w:t>
      </w:r>
      <w:r w:rsidR="000F469D">
        <w:rPr>
          <w:rFonts w:ascii="Times New Roman" w:hAnsi="Times New Roman"/>
          <w:szCs w:val="24"/>
        </w:rPr>
        <w:t>[</w:t>
      </w:r>
      <w:r w:rsidR="002815AB">
        <w:rPr>
          <w:rFonts w:ascii="Times New Roman" w:hAnsi="Times New Roman"/>
          <w:szCs w:val="24"/>
        </w:rPr>
        <w:t>PROBE FOR SPECIFIC</w:t>
      </w:r>
      <w:r w:rsidR="001C3034">
        <w:rPr>
          <w:rFonts w:ascii="Times New Roman" w:hAnsi="Times New Roman"/>
          <w:szCs w:val="24"/>
        </w:rPr>
        <w:t xml:space="preserve"> DETAIL ABOUT CHANGES, IMPROVEMENTS, ETC.</w:t>
      </w:r>
      <w:r w:rsidR="00B60FCF">
        <w:rPr>
          <w:rFonts w:ascii="Times New Roman" w:hAnsi="Times New Roman"/>
          <w:szCs w:val="24"/>
        </w:rPr>
        <w:t xml:space="preserve"> For example,</w:t>
      </w:r>
      <w:r w:rsidR="00FE1575">
        <w:rPr>
          <w:rFonts w:ascii="Times New Roman" w:hAnsi="Times New Roman"/>
          <w:szCs w:val="24"/>
        </w:rPr>
        <w:t xml:space="preserve"> </w:t>
      </w:r>
      <w:r w:rsidR="007B2A22">
        <w:rPr>
          <w:rFonts w:ascii="Times New Roman" w:hAnsi="Times New Roman"/>
          <w:szCs w:val="24"/>
        </w:rPr>
        <w:t xml:space="preserve">updated policies/plans, </w:t>
      </w:r>
      <w:r w:rsidR="00B044FD">
        <w:rPr>
          <w:rFonts w:ascii="Times New Roman" w:hAnsi="Times New Roman"/>
          <w:szCs w:val="24"/>
        </w:rPr>
        <w:t xml:space="preserve">updated or new emergency action plan, </w:t>
      </w:r>
      <w:r w:rsidR="007B2A22">
        <w:rPr>
          <w:rFonts w:ascii="Times New Roman" w:hAnsi="Times New Roman"/>
          <w:szCs w:val="24"/>
        </w:rPr>
        <w:t>new positions/functions, new security measures/processes</w:t>
      </w:r>
      <w:r w:rsidR="00B044FD">
        <w:rPr>
          <w:rFonts w:ascii="Times New Roman" w:hAnsi="Times New Roman"/>
          <w:szCs w:val="24"/>
        </w:rPr>
        <w:t>, new training courses or programs]</w:t>
      </w:r>
    </w:p>
    <w:p w:rsidR="00FA1E0E" w:rsidP="00876A1F" w14:paraId="39F1D3A8" w14:textId="3FC86140">
      <w:pPr>
        <w:pStyle w:val="ListParagraph"/>
        <w:numPr>
          <w:ilvl w:val="1"/>
          <w:numId w:val="18"/>
        </w:numPr>
        <w:spacing w:before="0"/>
        <w:rPr>
          <w:rFonts w:ascii="Times New Roman" w:hAnsi="Times New Roman"/>
          <w:szCs w:val="24"/>
        </w:rPr>
      </w:pPr>
      <w:r>
        <w:rPr>
          <w:rFonts w:ascii="Times New Roman" w:hAnsi="Times New Roman"/>
          <w:szCs w:val="24"/>
        </w:rPr>
        <w:t>What challenges has your organization</w:t>
      </w:r>
      <w:r w:rsidR="00EF0050">
        <w:rPr>
          <w:rFonts w:ascii="Times New Roman" w:hAnsi="Times New Roman"/>
          <w:szCs w:val="24"/>
        </w:rPr>
        <w:t xml:space="preserve"> faced</w:t>
      </w:r>
      <w:r>
        <w:rPr>
          <w:rFonts w:ascii="Times New Roman" w:hAnsi="Times New Roman"/>
          <w:szCs w:val="24"/>
        </w:rPr>
        <w:t>, if any,</w:t>
      </w:r>
      <w:r w:rsidR="00EF0050">
        <w:rPr>
          <w:rFonts w:ascii="Times New Roman" w:hAnsi="Times New Roman"/>
          <w:szCs w:val="24"/>
        </w:rPr>
        <w:t xml:space="preserve"> in </w:t>
      </w:r>
      <w:r w:rsidR="009D4F85">
        <w:rPr>
          <w:rFonts w:ascii="Times New Roman" w:hAnsi="Times New Roman"/>
          <w:szCs w:val="24"/>
        </w:rPr>
        <w:t xml:space="preserve">making your organization more secure? </w:t>
      </w:r>
    </w:p>
    <w:p w:rsidR="004F518B" w:rsidP="007C34F1" w14:paraId="05E848BD" w14:textId="12864606">
      <w:pPr>
        <w:pStyle w:val="ListParagraph"/>
        <w:numPr>
          <w:ilvl w:val="2"/>
          <w:numId w:val="18"/>
        </w:numPr>
        <w:spacing w:before="0"/>
        <w:rPr>
          <w:rFonts w:ascii="Times New Roman" w:hAnsi="Times New Roman"/>
          <w:szCs w:val="24"/>
        </w:rPr>
      </w:pPr>
      <w:r>
        <w:rPr>
          <w:rFonts w:ascii="Times New Roman" w:hAnsi="Times New Roman"/>
          <w:szCs w:val="24"/>
        </w:rPr>
        <w:t xml:space="preserve">On the other hand, what </w:t>
      </w:r>
      <w:r w:rsidR="00CC272A">
        <w:rPr>
          <w:rFonts w:ascii="Times New Roman" w:hAnsi="Times New Roman"/>
          <w:szCs w:val="24"/>
        </w:rPr>
        <w:t xml:space="preserve">kinds of </w:t>
      </w:r>
      <w:r w:rsidR="00920AA8">
        <w:rPr>
          <w:rFonts w:ascii="Times New Roman" w:hAnsi="Times New Roman"/>
          <w:szCs w:val="24"/>
        </w:rPr>
        <w:t>things</w:t>
      </w:r>
      <w:r w:rsidR="008E7025">
        <w:rPr>
          <w:rFonts w:ascii="Times New Roman" w:hAnsi="Times New Roman"/>
          <w:szCs w:val="24"/>
        </w:rPr>
        <w:t>, if any,</w:t>
      </w:r>
      <w:r w:rsidR="000713EE">
        <w:rPr>
          <w:rFonts w:ascii="Times New Roman" w:hAnsi="Times New Roman"/>
          <w:szCs w:val="24"/>
        </w:rPr>
        <w:t xml:space="preserve"> </w:t>
      </w:r>
      <w:r>
        <w:rPr>
          <w:rFonts w:ascii="Times New Roman" w:hAnsi="Times New Roman"/>
          <w:szCs w:val="24"/>
        </w:rPr>
        <w:t>ha</w:t>
      </w:r>
      <w:r w:rsidR="000713EE">
        <w:rPr>
          <w:rFonts w:ascii="Times New Roman" w:hAnsi="Times New Roman"/>
          <w:szCs w:val="24"/>
        </w:rPr>
        <w:t>ve</w:t>
      </w:r>
      <w:r>
        <w:rPr>
          <w:rFonts w:ascii="Times New Roman" w:hAnsi="Times New Roman"/>
          <w:szCs w:val="24"/>
        </w:rPr>
        <w:t xml:space="preserve"> helped </w:t>
      </w:r>
      <w:r w:rsidR="006E6053">
        <w:rPr>
          <w:rFonts w:ascii="Times New Roman" w:hAnsi="Times New Roman"/>
          <w:szCs w:val="24"/>
        </w:rPr>
        <w:t>make your organization more secure</w:t>
      </w:r>
      <w:r w:rsidR="00CC272A">
        <w:rPr>
          <w:rFonts w:ascii="Times New Roman" w:hAnsi="Times New Roman"/>
          <w:szCs w:val="24"/>
        </w:rPr>
        <w:t>?</w:t>
      </w:r>
    </w:p>
    <w:p w:rsidR="00A94DB9" w:rsidP="00A94DB9" w14:paraId="2DFCABFA" w14:textId="77777777">
      <w:pPr>
        <w:pStyle w:val="ListParagraph"/>
        <w:numPr>
          <w:ilvl w:val="1"/>
          <w:numId w:val="18"/>
        </w:numPr>
        <w:spacing w:before="0"/>
        <w:rPr>
          <w:rFonts w:ascii="Times New Roman" w:hAnsi="Times New Roman"/>
          <w:szCs w:val="24"/>
        </w:rPr>
      </w:pPr>
      <w:r>
        <w:rPr>
          <w:rFonts w:ascii="Times New Roman" w:hAnsi="Times New Roman"/>
          <w:szCs w:val="24"/>
        </w:rPr>
        <w:t>Is there more that your organization needs to do to improve risk reduction?</w:t>
      </w:r>
    </w:p>
    <w:p w:rsidR="009D4F85" w:rsidP="00876A1F" w14:paraId="0BCC6961" w14:textId="178B9452">
      <w:pPr>
        <w:pStyle w:val="ListParagraph"/>
        <w:numPr>
          <w:ilvl w:val="1"/>
          <w:numId w:val="18"/>
        </w:numPr>
        <w:spacing w:before="0"/>
        <w:rPr>
          <w:rFonts w:ascii="Times New Roman" w:hAnsi="Times New Roman"/>
          <w:szCs w:val="24"/>
        </w:rPr>
      </w:pPr>
      <w:r w:rsidRPr="467BBBD4">
        <w:rPr>
          <w:rFonts w:ascii="Times New Roman" w:hAnsi="Times New Roman"/>
        </w:rPr>
        <w:t>Is there anything else CISA can do to help improve risk reduction in your organization?</w:t>
      </w:r>
    </w:p>
    <w:p w:rsidR="00464A5A" w:rsidRPr="00B96419" w:rsidP="00464A5A" w14:paraId="3DAAE9D3" w14:textId="6D809578">
      <w:pPr>
        <w:rPr>
          <w:rFonts w:ascii="Times New Roman" w:hAnsi="Times New Roman"/>
          <w:szCs w:val="24"/>
          <w:u w:val="single"/>
        </w:rPr>
      </w:pPr>
      <w:r w:rsidRPr="00B96419">
        <w:rPr>
          <w:rFonts w:ascii="Times New Roman" w:hAnsi="Times New Roman"/>
          <w:szCs w:val="24"/>
          <w:u w:val="single"/>
        </w:rPr>
        <w:t>Stakeholder Relationship</w:t>
      </w:r>
    </w:p>
    <w:p w:rsidR="00464A5A" w:rsidRPr="00F76E92" w:rsidP="00464A5A" w14:paraId="78F314C7" w14:textId="1367A8E9">
      <w:pPr>
        <w:rPr>
          <w:rFonts w:ascii="Times New Roman" w:hAnsi="Times New Roman"/>
          <w:b/>
          <w:bCs/>
          <w:szCs w:val="24"/>
        </w:rPr>
      </w:pPr>
      <w:r w:rsidRPr="00F76E92">
        <w:rPr>
          <w:rFonts w:ascii="Times New Roman" w:hAnsi="Times New Roman"/>
          <w:b/>
          <w:bCs/>
          <w:szCs w:val="24"/>
        </w:rPr>
        <w:t xml:space="preserve">Now let’s talk about the relationship between your organization and CISA. We know there may be others at your organization who engage with CISA, but we would like to know </w:t>
      </w:r>
      <w:r w:rsidRPr="003A5AF5">
        <w:rPr>
          <w:rFonts w:ascii="Times New Roman" w:hAnsi="Times New Roman"/>
          <w:b/>
          <w:bCs/>
          <w:i/>
          <w:iCs/>
          <w:szCs w:val="24"/>
        </w:rPr>
        <w:t>your own perspective</w:t>
      </w:r>
      <w:r w:rsidRPr="00F76E92">
        <w:rPr>
          <w:rFonts w:ascii="Times New Roman" w:hAnsi="Times New Roman"/>
          <w:b/>
          <w:bCs/>
          <w:szCs w:val="24"/>
        </w:rPr>
        <w:t xml:space="preserve"> of how the organizations relates.</w:t>
      </w:r>
    </w:p>
    <w:p w:rsidR="007A6B67" w:rsidP="009B3E90" w14:paraId="6DD42F53" w14:textId="4570FE42">
      <w:pPr>
        <w:pStyle w:val="ListParagraph"/>
        <w:numPr>
          <w:ilvl w:val="0"/>
          <w:numId w:val="9"/>
        </w:numPr>
        <w:spacing w:before="0"/>
        <w:rPr>
          <w:rFonts w:ascii="Times New Roman" w:hAnsi="Times New Roman"/>
          <w:b/>
          <w:bCs/>
          <w:szCs w:val="24"/>
        </w:rPr>
      </w:pPr>
      <w:r>
        <w:rPr>
          <w:rFonts w:ascii="Times New Roman" w:hAnsi="Times New Roman"/>
          <w:b/>
          <w:bCs/>
          <w:szCs w:val="24"/>
        </w:rPr>
        <w:t xml:space="preserve">How would you describe your organization’s </w:t>
      </w:r>
      <w:r w:rsidR="00940C6A">
        <w:rPr>
          <w:rFonts w:ascii="Times New Roman" w:hAnsi="Times New Roman"/>
          <w:b/>
          <w:bCs/>
          <w:szCs w:val="24"/>
        </w:rPr>
        <w:t>current relationship with the CISA (CF/CM/Nuclear) sector team?</w:t>
      </w:r>
    </w:p>
    <w:p w:rsidR="00940C6A" w:rsidP="007C34F1" w14:paraId="480D6F84" w14:textId="77777777">
      <w:pPr>
        <w:pStyle w:val="ListParagraph"/>
        <w:spacing w:before="0"/>
        <w:ind w:left="720" w:firstLine="0"/>
        <w:rPr>
          <w:rFonts w:ascii="Times New Roman" w:hAnsi="Times New Roman"/>
          <w:b/>
          <w:bCs/>
          <w:szCs w:val="24"/>
        </w:rPr>
      </w:pPr>
    </w:p>
    <w:p w:rsidR="00464A5A" w:rsidRPr="003E65B2" w:rsidP="009B3E90" w14:paraId="46B34B28" w14:textId="4C272AA4">
      <w:pPr>
        <w:pStyle w:val="ListParagraph"/>
        <w:numPr>
          <w:ilvl w:val="0"/>
          <w:numId w:val="9"/>
        </w:numPr>
        <w:spacing w:before="0"/>
        <w:rPr>
          <w:rFonts w:ascii="Times New Roman" w:hAnsi="Times New Roman"/>
          <w:b/>
          <w:bCs/>
          <w:szCs w:val="24"/>
        </w:rPr>
      </w:pPr>
      <w:r w:rsidRPr="004A0253">
        <w:rPr>
          <w:rFonts w:ascii="Times New Roman" w:hAnsi="Times New Roman"/>
          <w:szCs w:val="24"/>
        </w:rPr>
        <w:t>[</w:t>
      </w:r>
      <w:r w:rsidRPr="007E038A">
        <w:rPr>
          <w:rFonts w:ascii="Times New Roman" w:hAnsi="Times New Roman"/>
          <w:szCs w:val="24"/>
        </w:rPr>
        <w:t>IF ANY ITEM AT C1 OR C2 IS DISAGREE OR STRONGLY DISAGREE:</w:t>
      </w:r>
      <w:r>
        <w:rPr>
          <w:rFonts w:ascii="Times New Roman" w:hAnsi="Times New Roman"/>
          <w:szCs w:val="24"/>
        </w:rPr>
        <w:t>]</w:t>
      </w:r>
      <w:r>
        <w:rPr>
          <w:rFonts w:ascii="Times New Roman" w:hAnsi="Times New Roman"/>
          <w:b/>
          <w:bCs/>
          <w:szCs w:val="24"/>
        </w:rPr>
        <w:t xml:space="preserve"> </w:t>
      </w:r>
      <w:r w:rsidRPr="003E65B2" w:rsidR="00956B7C">
        <w:rPr>
          <w:rFonts w:ascii="Times New Roman" w:hAnsi="Times New Roman"/>
          <w:b/>
          <w:bCs/>
          <w:szCs w:val="24"/>
        </w:rPr>
        <w:t xml:space="preserve">In the </w:t>
      </w:r>
      <w:r>
        <w:rPr>
          <w:rFonts w:ascii="Times New Roman" w:hAnsi="Times New Roman"/>
          <w:b/>
          <w:bCs/>
          <w:szCs w:val="24"/>
        </w:rPr>
        <w:t>s</w:t>
      </w:r>
      <w:r w:rsidRPr="003E65B2" w:rsidR="00956B7C">
        <w:rPr>
          <w:rFonts w:ascii="Times New Roman" w:hAnsi="Times New Roman"/>
          <w:b/>
          <w:bCs/>
          <w:szCs w:val="24"/>
        </w:rPr>
        <w:t xml:space="preserve">urvey, you </w:t>
      </w:r>
      <w:r>
        <w:rPr>
          <w:rFonts w:ascii="Times New Roman" w:hAnsi="Times New Roman"/>
          <w:b/>
          <w:bCs/>
          <w:szCs w:val="24"/>
        </w:rPr>
        <w:t>[disagreed/strongly disagreed] with the statement(s) [FILL STATEMENT].</w:t>
      </w:r>
      <w:r w:rsidRPr="003E65B2" w:rsidR="00DC56B9">
        <w:rPr>
          <w:rFonts w:ascii="Times New Roman" w:hAnsi="Times New Roman"/>
          <w:b/>
          <w:bCs/>
          <w:szCs w:val="24"/>
        </w:rPr>
        <w:t xml:space="preserve"> </w:t>
      </w:r>
      <w:r>
        <w:rPr>
          <w:rFonts w:ascii="Times New Roman" w:hAnsi="Times New Roman"/>
          <w:b/>
          <w:bCs/>
          <w:szCs w:val="24"/>
        </w:rPr>
        <w:t xml:space="preserve">Can you tell me more about </w:t>
      </w:r>
      <w:r w:rsidR="00687AD3">
        <w:rPr>
          <w:rFonts w:ascii="Times New Roman" w:hAnsi="Times New Roman"/>
          <w:b/>
          <w:bCs/>
          <w:szCs w:val="24"/>
        </w:rPr>
        <w:t xml:space="preserve">why you </w:t>
      </w:r>
      <w:r w:rsidR="00700804">
        <w:rPr>
          <w:rFonts w:ascii="Times New Roman" w:hAnsi="Times New Roman"/>
          <w:b/>
          <w:bCs/>
          <w:szCs w:val="24"/>
        </w:rPr>
        <w:t>[</w:t>
      </w:r>
      <w:r w:rsidR="00EF6271">
        <w:rPr>
          <w:rFonts w:ascii="Times New Roman" w:hAnsi="Times New Roman"/>
          <w:b/>
          <w:bCs/>
          <w:szCs w:val="24"/>
        </w:rPr>
        <w:t>dis</w:t>
      </w:r>
      <w:r w:rsidR="00700804">
        <w:rPr>
          <w:rFonts w:ascii="Times New Roman" w:hAnsi="Times New Roman"/>
          <w:b/>
          <w:bCs/>
          <w:szCs w:val="24"/>
        </w:rPr>
        <w:t xml:space="preserve">agree/strongly disagree] with </w:t>
      </w:r>
      <w:r>
        <w:rPr>
          <w:rFonts w:ascii="Times New Roman" w:hAnsi="Times New Roman"/>
          <w:b/>
          <w:bCs/>
          <w:szCs w:val="24"/>
        </w:rPr>
        <w:t>that</w:t>
      </w:r>
      <w:r w:rsidR="00700804">
        <w:rPr>
          <w:rFonts w:ascii="Times New Roman" w:hAnsi="Times New Roman"/>
          <w:b/>
          <w:bCs/>
          <w:szCs w:val="24"/>
        </w:rPr>
        <w:t>/those statement(s)</w:t>
      </w:r>
      <w:r w:rsidRPr="003E65B2" w:rsidR="00DC56B9">
        <w:rPr>
          <w:rFonts w:ascii="Times New Roman" w:hAnsi="Times New Roman"/>
          <w:b/>
          <w:bCs/>
          <w:szCs w:val="24"/>
        </w:rPr>
        <w:t>?</w:t>
      </w:r>
    </w:p>
    <w:p w:rsidR="003103CB" w:rsidRPr="003E65B2" w:rsidP="003103CB" w14:paraId="03EFEBCE" w14:textId="77777777">
      <w:pPr>
        <w:pStyle w:val="ListParagraph"/>
        <w:spacing w:before="0"/>
        <w:ind w:left="2160" w:firstLine="0"/>
        <w:rPr>
          <w:rFonts w:ascii="Times New Roman" w:hAnsi="Times New Roman"/>
          <w:szCs w:val="24"/>
        </w:rPr>
      </w:pPr>
    </w:p>
    <w:p w:rsidR="009B68A2" w:rsidRPr="001770A6" w:rsidP="001770A6" w14:paraId="5C891249" w14:textId="7CF85E1D">
      <w:pPr>
        <w:pStyle w:val="ListParagraph"/>
        <w:numPr>
          <w:ilvl w:val="0"/>
          <w:numId w:val="9"/>
        </w:numPr>
        <w:spacing w:before="0"/>
        <w:rPr>
          <w:rFonts w:ascii="Times New Roman" w:hAnsi="Times New Roman"/>
          <w:b/>
          <w:bCs/>
          <w:szCs w:val="24"/>
        </w:rPr>
      </w:pPr>
      <w:r w:rsidRPr="001770A6">
        <w:rPr>
          <w:rFonts w:ascii="Times New Roman" w:hAnsi="Times New Roman"/>
          <w:b/>
          <w:bCs/>
          <w:szCs w:val="24"/>
        </w:rPr>
        <w:t>Can you think of</w:t>
      </w:r>
      <w:r w:rsidRPr="001770A6" w:rsidR="00757607">
        <w:rPr>
          <w:rFonts w:ascii="Times New Roman" w:hAnsi="Times New Roman"/>
          <w:b/>
          <w:bCs/>
          <w:szCs w:val="24"/>
        </w:rPr>
        <w:t xml:space="preserve"> anything that CISA could do to improve their relationship with your organization?</w:t>
      </w:r>
    </w:p>
    <w:p w:rsidR="00CA6120" w:rsidP="009B68A2" w14:paraId="4CAB01DD" w14:textId="2ED84613">
      <w:pPr>
        <w:pStyle w:val="ListParagraph"/>
        <w:numPr>
          <w:ilvl w:val="1"/>
          <w:numId w:val="9"/>
        </w:numPr>
        <w:spacing w:before="0"/>
        <w:rPr>
          <w:rFonts w:ascii="Times New Roman" w:hAnsi="Times New Roman"/>
          <w:szCs w:val="24"/>
        </w:rPr>
      </w:pPr>
      <w:r>
        <w:rPr>
          <w:rFonts w:ascii="Times New Roman" w:hAnsi="Times New Roman"/>
          <w:szCs w:val="24"/>
        </w:rPr>
        <w:t>Is there anything about your organization’s relationship with CISA that you really appreciate?</w:t>
      </w:r>
    </w:p>
    <w:p w:rsidR="00685F23" w:rsidP="009B68A2" w14:paraId="2CAB840F" w14:textId="3E9052F1">
      <w:pPr>
        <w:pStyle w:val="ListParagraph"/>
        <w:numPr>
          <w:ilvl w:val="1"/>
          <w:numId w:val="9"/>
        </w:numPr>
        <w:spacing w:before="0"/>
        <w:rPr>
          <w:rFonts w:ascii="Times New Roman" w:hAnsi="Times New Roman"/>
          <w:szCs w:val="24"/>
        </w:rPr>
      </w:pPr>
      <w:r>
        <w:rPr>
          <w:rFonts w:ascii="Times New Roman" w:hAnsi="Times New Roman"/>
          <w:szCs w:val="24"/>
        </w:rPr>
        <w:t xml:space="preserve">Do you think your </w:t>
      </w:r>
      <w:r w:rsidR="00662F96">
        <w:rPr>
          <w:rFonts w:ascii="Times New Roman" w:hAnsi="Times New Roman"/>
          <w:szCs w:val="24"/>
        </w:rPr>
        <w:t>individual</w:t>
      </w:r>
      <w:r w:rsidR="00697F27">
        <w:rPr>
          <w:rFonts w:ascii="Times New Roman" w:hAnsi="Times New Roman"/>
          <w:szCs w:val="24"/>
        </w:rPr>
        <w:t xml:space="preserve"> relationship with </w:t>
      </w:r>
      <w:r w:rsidR="00881384">
        <w:rPr>
          <w:rFonts w:ascii="Times New Roman" w:hAnsi="Times New Roman"/>
          <w:szCs w:val="24"/>
        </w:rPr>
        <w:t xml:space="preserve">the </w:t>
      </w:r>
      <w:r w:rsidR="00697F27">
        <w:rPr>
          <w:rFonts w:ascii="Times New Roman" w:hAnsi="Times New Roman"/>
          <w:szCs w:val="24"/>
        </w:rPr>
        <w:t xml:space="preserve">CISA </w:t>
      </w:r>
      <w:r w:rsidR="00881384">
        <w:rPr>
          <w:rFonts w:ascii="Times New Roman" w:hAnsi="Times New Roman"/>
          <w:szCs w:val="24"/>
        </w:rPr>
        <w:t>(</w:t>
      </w:r>
      <w:r w:rsidRPr="00881384" w:rsidR="00881384">
        <w:rPr>
          <w:rFonts w:ascii="Times New Roman" w:hAnsi="Times New Roman"/>
          <w:szCs w:val="24"/>
        </w:rPr>
        <w:t>CF/CM/Nuclear) sector team</w:t>
      </w:r>
      <w:r w:rsidR="00881384">
        <w:rPr>
          <w:rFonts w:ascii="Times New Roman" w:hAnsi="Times New Roman"/>
          <w:szCs w:val="24"/>
        </w:rPr>
        <w:t xml:space="preserve"> </w:t>
      </w:r>
      <w:r>
        <w:rPr>
          <w:rFonts w:ascii="Times New Roman" w:hAnsi="Times New Roman"/>
          <w:szCs w:val="24"/>
        </w:rPr>
        <w:t xml:space="preserve">may be </w:t>
      </w:r>
      <w:r w:rsidR="009D74C1">
        <w:rPr>
          <w:rFonts w:ascii="Times New Roman" w:hAnsi="Times New Roman"/>
          <w:szCs w:val="24"/>
        </w:rPr>
        <w:t xml:space="preserve">different than from your organization’s perspective? </w:t>
      </w:r>
      <w:r w:rsidR="003A5AF5">
        <w:rPr>
          <w:rFonts w:ascii="Times New Roman" w:hAnsi="Times New Roman"/>
          <w:szCs w:val="24"/>
        </w:rPr>
        <w:t>IF YES: How is it different?</w:t>
      </w:r>
    </w:p>
    <w:p w:rsidR="00DB37B1" w:rsidRPr="002A0EDC" w:rsidP="00DB37B1" w14:paraId="15FF25D5" w14:textId="77777777">
      <w:pPr>
        <w:pStyle w:val="ListParagraph"/>
        <w:spacing w:before="0"/>
        <w:ind w:left="1440" w:firstLine="0"/>
        <w:rPr>
          <w:rFonts w:ascii="Times New Roman" w:hAnsi="Times New Roman"/>
          <w:szCs w:val="24"/>
        </w:rPr>
      </w:pPr>
    </w:p>
    <w:p w:rsidR="002C4A39" w:rsidP="00F76E92" w14:paraId="55D2FAAF" w14:textId="7D276B88">
      <w:pPr>
        <w:pStyle w:val="ListParagraph"/>
        <w:numPr>
          <w:ilvl w:val="0"/>
          <w:numId w:val="9"/>
        </w:numPr>
        <w:spacing w:before="0"/>
        <w:rPr>
          <w:rFonts w:ascii="Times New Roman" w:hAnsi="Times New Roman"/>
          <w:b/>
          <w:bCs/>
          <w:szCs w:val="24"/>
        </w:rPr>
      </w:pPr>
      <w:r w:rsidRPr="003E65B2">
        <w:rPr>
          <w:rFonts w:ascii="Times New Roman" w:hAnsi="Times New Roman"/>
          <w:b/>
          <w:bCs/>
          <w:szCs w:val="24"/>
        </w:rPr>
        <w:t xml:space="preserve">How do you feel about the amount of engagement with the CISA </w:t>
      </w:r>
      <w:r w:rsidRPr="00FC279E" w:rsidR="00FC279E">
        <w:rPr>
          <w:rFonts w:ascii="Times New Roman" w:hAnsi="Times New Roman"/>
          <w:b/>
          <w:bCs/>
          <w:szCs w:val="24"/>
        </w:rPr>
        <w:t>(CF/CM/Nuclear)</w:t>
      </w:r>
      <w:r w:rsidR="00FC279E">
        <w:rPr>
          <w:rFonts w:ascii="Times New Roman" w:hAnsi="Times New Roman"/>
          <w:b/>
          <w:bCs/>
          <w:szCs w:val="24"/>
        </w:rPr>
        <w:t xml:space="preserve"> </w:t>
      </w:r>
      <w:r w:rsidRPr="003E65B2">
        <w:rPr>
          <w:rFonts w:ascii="Times New Roman" w:hAnsi="Times New Roman"/>
          <w:b/>
          <w:bCs/>
          <w:szCs w:val="24"/>
        </w:rPr>
        <w:t xml:space="preserve">sector? </w:t>
      </w:r>
      <w:r w:rsidR="00F76E92">
        <w:rPr>
          <w:rFonts w:ascii="Times New Roman" w:hAnsi="Times New Roman"/>
          <w:b/>
          <w:bCs/>
          <w:i/>
          <w:iCs/>
          <w:szCs w:val="24"/>
        </w:rPr>
        <w:t xml:space="preserve">Probe if </w:t>
      </w:r>
      <w:r w:rsidR="00F76E92">
        <w:rPr>
          <w:rFonts w:ascii="Times New Roman" w:hAnsi="Times New Roman"/>
          <w:b/>
          <w:bCs/>
          <w:i/>
          <w:iCs/>
          <w:szCs w:val="24"/>
        </w:rPr>
        <w:t>necessary</w:t>
      </w:r>
      <w:r w:rsidR="00F76E92">
        <w:rPr>
          <w:rFonts w:ascii="Times New Roman" w:hAnsi="Times New Roman"/>
          <w:b/>
          <w:bCs/>
          <w:szCs w:val="24"/>
        </w:rPr>
        <w:t xml:space="preserve"> Do you feel like it is too much, too little, or just right?</w:t>
      </w:r>
    </w:p>
    <w:p w:rsidR="00CC6F40" w:rsidRPr="00F76E92" w:rsidP="007C34F1" w14:paraId="028E18DE" w14:textId="77777777">
      <w:pPr>
        <w:pStyle w:val="ListParagraph"/>
        <w:spacing w:before="0"/>
        <w:ind w:left="720" w:firstLine="0"/>
        <w:rPr>
          <w:rFonts w:ascii="Times New Roman" w:hAnsi="Times New Roman"/>
          <w:b/>
          <w:bCs/>
          <w:szCs w:val="24"/>
        </w:rPr>
      </w:pPr>
    </w:p>
    <w:p w:rsidR="003B276A" w:rsidRPr="00F76E92" w:rsidP="00F76E92" w14:paraId="19E8BFA0" w14:textId="174A5C18">
      <w:pPr>
        <w:pStyle w:val="ListParagraph"/>
        <w:numPr>
          <w:ilvl w:val="0"/>
          <w:numId w:val="9"/>
        </w:numPr>
        <w:spacing w:before="0"/>
        <w:rPr>
          <w:rFonts w:ascii="Times New Roman" w:hAnsi="Times New Roman"/>
          <w:b/>
          <w:bCs/>
          <w:szCs w:val="24"/>
        </w:rPr>
      </w:pPr>
      <w:r>
        <w:rPr>
          <w:rFonts w:ascii="Times New Roman" w:hAnsi="Times New Roman"/>
          <w:b/>
        </w:rPr>
        <w:t>Do the</w:t>
      </w:r>
      <w:r w:rsidRPr="467BBBD4">
        <w:rPr>
          <w:rFonts w:ascii="Times New Roman" w:hAnsi="Times New Roman"/>
          <w:b/>
        </w:rPr>
        <w:t xml:space="preserve"> convening</w:t>
      </w:r>
      <w:r>
        <w:rPr>
          <w:rFonts w:ascii="Times New Roman" w:hAnsi="Times New Roman"/>
          <w:b/>
        </w:rPr>
        <w:t>s</w:t>
      </w:r>
      <w:r w:rsidR="00F66E26">
        <w:rPr>
          <w:rFonts w:ascii="Times New Roman" w:hAnsi="Times New Roman"/>
          <w:b/>
        </w:rPr>
        <w:t>, products, and/or services</w:t>
      </w:r>
      <w:r w:rsidRPr="467BBBD4">
        <w:rPr>
          <w:rFonts w:ascii="Times New Roman" w:hAnsi="Times New Roman"/>
          <w:b/>
        </w:rPr>
        <w:t xml:space="preserve"> </w:t>
      </w:r>
      <w:r w:rsidRPr="467BBBD4" w:rsidR="00E72D17">
        <w:rPr>
          <w:rFonts w:ascii="Times New Roman" w:hAnsi="Times New Roman"/>
          <w:b/>
        </w:rPr>
        <w:t>affect</w:t>
      </w:r>
      <w:r w:rsidRPr="467BBBD4">
        <w:rPr>
          <w:rFonts w:ascii="Times New Roman" w:hAnsi="Times New Roman"/>
          <w:b/>
        </w:rPr>
        <w:t xml:space="preserve"> your relationship with CISA</w:t>
      </w:r>
      <w:r w:rsidR="009508BD">
        <w:rPr>
          <w:rFonts w:ascii="Times New Roman" w:hAnsi="Times New Roman"/>
          <w:b/>
        </w:rPr>
        <w:t>? If so, how</w:t>
      </w:r>
      <w:r w:rsidRPr="467BBBD4">
        <w:rPr>
          <w:rFonts w:ascii="Times New Roman" w:hAnsi="Times New Roman"/>
          <w:b/>
        </w:rPr>
        <w:t xml:space="preserve">? </w:t>
      </w:r>
      <w:r w:rsidR="00413454">
        <w:rPr>
          <w:rFonts w:ascii="Times New Roman" w:hAnsi="Times New Roman"/>
          <w:b/>
        </w:rPr>
        <w:t xml:space="preserve">[If needed: </w:t>
      </w:r>
      <w:r w:rsidRPr="467BBBD4">
        <w:rPr>
          <w:rFonts w:ascii="Times New Roman" w:hAnsi="Times New Roman"/>
          <w:b/>
        </w:rPr>
        <w:t>For example, do</w:t>
      </w:r>
      <w:r w:rsidR="0031471E">
        <w:rPr>
          <w:rFonts w:ascii="Times New Roman" w:hAnsi="Times New Roman"/>
          <w:b/>
        </w:rPr>
        <w:t xml:space="preserve"> </w:t>
      </w:r>
      <w:r w:rsidR="005452FC">
        <w:rPr>
          <w:rFonts w:ascii="Times New Roman" w:hAnsi="Times New Roman"/>
          <w:b/>
        </w:rPr>
        <w:t>the convenings, products, and/or services</w:t>
      </w:r>
      <w:r w:rsidRPr="467BBBD4">
        <w:rPr>
          <w:rFonts w:ascii="Times New Roman" w:hAnsi="Times New Roman"/>
          <w:b/>
        </w:rPr>
        <w:t xml:space="preserve"> help with building and sustaining </w:t>
      </w:r>
      <w:r w:rsidRPr="467BBBD4" w:rsidR="001414BA">
        <w:rPr>
          <w:rFonts w:ascii="Times New Roman" w:hAnsi="Times New Roman"/>
          <w:b/>
        </w:rPr>
        <w:t xml:space="preserve">a </w:t>
      </w:r>
      <w:r w:rsidRPr="467BBBD4">
        <w:rPr>
          <w:rFonts w:ascii="Times New Roman" w:hAnsi="Times New Roman"/>
          <w:b/>
        </w:rPr>
        <w:t>trusted relationship</w:t>
      </w:r>
      <w:r w:rsidR="00FE60C5">
        <w:rPr>
          <w:rFonts w:ascii="Times New Roman" w:hAnsi="Times New Roman"/>
          <w:b/>
        </w:rPr>
        <w:t xml:space="preserve"> with CISA</w:t>
      </w:r>
      <w:r w:rsidR="00F532C7">
        <w:rPr>
          <w:rFonts w:ascii="Times New Roman" w:hAnsi="Times New Roman"/>
          <w:b/>
        </w:rPr>
        <w:t>?</w:t>
      </w:r>
      <w:r w:rsidRPr="467BBBD4" w:rsidR="0055077C">
        <w:rPr>
          <w:rFonts w:ascii="Times New Roman" w:hAnsi="Times New Roman"/>
          <w:b/>
        </w:rPr>
        <w:t xml:space="preserve"> </w:t>
      </w:r>
      <w:r w:rsidR="00F532C7">
        <w:rPr>
          <w:rFonts w:ascii="Times New Roman" w:hAnsi="Times New Roman"/>
          <w:b/>
        </w:rPr>
        <w:t>Or</w:t>
      </w:r>
      <w:r w:rsidRPr="467BBBD4" w:rsidR="0055077C">
        <w:rPr>
          <w:rFonts w:ascii="Times New Roman" w:hAnsi="Times New Roman"/>
          <w:b/>
        </w:rPr>
        <w:t xml:space="preserve"> do</w:t>
      </w:r>
      <w:r w:rsidRPr="467BBBD4" w:rsidR="00F24244">
        <w:rPr>
          <w:rFonts w:ascii="Times New Roman" w:hAnsi="Times New Roman"/>
          <w:b/>
        </w:rPr>
        <w:t xml:space="preserve"> </w:t>
      </w:r>
      <w:r w:rsidR="005452FC">
        <w:rPr>
          <w:rFonts w:ascii="Times New Roman" w:hAnsi="Times New Roman"/>
          <w:b/>
        </w:rPr>
        <w:t>they</w:t>
      </w:r>
      <w:r w:rsidRPr="467BBBD4" w:rsidR="00F24244">
        <w:rPr>
          <w:rFonts w:ascii="Times New Roman" w:hAnsi="Times New Roman"/>
          <w:b/>
        </w:rPr>
        <w:t xml:space="preserve"> not have any </w:t>
      </w:r>
      <w:r w:rsidRPr="467BBBD4" w:rsidR="00E604B3">
        <w:rPr>
          <w:rFonts w:ascii="Times New Roman" w:hAnsi="Times New Roman"/>
          <w:b/>
        </w:rPr>
        <w:t xml:space="preserve">effect on </w:t>
      </w:r>
      <w:r w:rsidR="00FE60C5">
        <w:rPr>
          <w:rFonts w:ascii="Times New Roman" w:hAnsi="Times New Roman"/>
          <w:b/>
        </w:rPr>
        <w:t>the</w:t>
      </w:r>
      <w:r w:rsidRPr="467BBBD4" w:rsidR="00E604B3">
        <w:rPr>
          <w:rFonts w:ascii="Times New Roman" w:hAnsi="Times New Roman"/>
          <w:b/>
        </w:rPr>
        <w:t xml:space="preserve"> relationship</w:t>
      </w:r>
      <w:r w:rsidRPr="467BBBD4">
        <w:rPr>
          <w:rFonts w:ascii="Times New Roman" w:hAnsi="Times New Roman"/>
          <w:b/>
        </w:rPr>
        <w:t>?</w:t>
      </w:r>
      <w:r w:rsidR="00F532C7">
        <w:rPr>
          <w:rFonts w:ascii="Times New Roman" w:hAnsi="Times New Roman"/>
          <w:b/>
        </w:rPr>
        <w:t>]</w:t>
      </w:r>
    </w:p>
    <w:p w:rsidR="0070252F" w:rsidRPr="00C05951" w:rsidP="0070252F" w14:paraId="07C49826" w14:textId="7479A373">
      <w:pPr>
        <w:pStyle w:val="ListParagraph"/>
        <w:numPr>
          <w:ilvl w:val="0"/>
          <w:numId w:val="9"/>
        </w:numPr>
        <w:rPr>
          <w:rFonts w:ascii="Times New Roman" w:hAnsi="Times New Roman"/>
          <w:b/>
          <w:bCs/>
          <w:szCs w:val="24"/>
        </w:rPr>
      </w:pPr>
      <w:r w:rsidRPr="467BBBD4">
        <w:rPr>
          <w:rFonts w:ascii="Times New Roman" w:hAnsi="Times New Roman"/>
          <w:b/>
        </w:rPr>
        <w:t>D</w:t>
      </w:r>
      <w:r w:rsidRPr="467BBBD4">
        <w:rPr>
          <w:rFonts w:ascii="Times New Roman" w:hAnsi="Times New Roman"/>
          <w:b/>
        </w:rPr>
        <w:t xml:space="preserve">o you feel that CISA </w:t>
      </w:r>
      <w:r w:rsidRPr="467BBBD4" w:rsidR="00D220DE">
        <w:rPr>
          <w:rFonts w:ascii="Times New Roman" w:hAnsi="Times New Roman"/>
          <w:b/>
        </w:rPr>
        <w:t xml:space="preserve">understands </w:t>
      </w:r>
      <w:r w:rsidRPr="467BBBD4" w:rsidR="00113EAB">
        <w:rPr>
          <w:rFonts w:ascii="Times New Roman" w:hAnsi="Times New Roman"/>
          <w:b/>
        </w:rPr>
        <w:t xml:space="preserve">and </w:t>
      </w:r>
      <w:r w:rsidRPr="467BBBD4">
        <w:rPr>
          <w:rFonts w:ascii="Times New Roman" w:hAnsi="Times New Roman"/>
          <w:b/>
        </w:rPr>
        <w:t>is responsive to your needs as an organization?</w:t>
      </w:r>
      <w:r w:rsidRPr="467BBBD4" w:rsidR="00B23B24">
        <w:rPr>
          <w:rFonts w:ascii="Times New Roman" w:hAnsi="Times New Roman"/>
          <w:b/>
        </w:rPr>
        <w:t xml:space="preserve"> How so?</w:t>
      </w:r>
    </w:p>
    <w:p w:rsidR="00620676" w:rsidP="0070252F" w14:paraId="2987A066" w14:textId="77777777">
      <w:pPr>
        <w:pStyle w:val="ListParagraph"/>
        <w:numPr>
          <w:ilvl w:val="1"/>
          <w:numId w:val="9"/>
        </w:numPr>
        <w:rPr>
          <w:rFonts w:ascii="Times New Roman" w:hAnsi="Times New Roman"/>
          <w:szCs w:val="24"/>
        </w:rPr>
      </w:pPr>
      <w:r>
        <w:rPr>
          <w:rFonts w:ascii="Times New Roman" w:hAnsi="Times New Roman"/>
          <w:szCs w:val="24"/>
        </w:rPr>
        <w:t>Do you ever give feedback to your contacts at CISA?</w:t>
      </w:r>
    </w:p>
    <w:p w:rsidR="00C102B2" w:rsidP="003A5AF5" w14:paraId="5858DAA4" w14:textId="12A094F7">
      <w:pPr>
        <w:pStyle w:val="ListParagraph"/>
        <w:numPr>
          <w:ilvl w:val="1"/>
          <w:numId w:val="9"/>
        </w:numPr>
        <w:rPr>
          <w:rFonts w:ascii="Times New Roman" w:hAnsi="Times New Roman"/>
          <w:szCs w:val="24"/>
        </w:rPr>
      </w:pPr>
      <w:r>
        <w:rPr>
          <w:rFonts w:ascii="Times New Roman" w:hAnsi="Times New Roman"/>
          <w:szCs w:val="24"/>
        </w:rPr>
        <w:t xml:space="preserve">How do you feel your contacts at CISA would receive feedback </w:t>
      </w:r>
      <w:r w:rsidR="00E7451E">
        <w:rPr>
          <w:rFonts w:ascii="Times New Roman" w:hAnsi="Times New Roman"/>
          <w:szCs w:val="24"/>
        </w:rPr>
        <w:t>from you and your organization?</w:t>
      </w:r>
    </w:p>
    <w:p w:rsidR="003A5AF5" w:rsidP="003A5AF5" w14:paraId="357F81BA" w14:textId="2E3E6811">
      <w:pPr>
        <w:rPr>
          <w:rFonts w:ascii="Times New Roman" w:hAnsi="Times New Roman"/>
          <w:szCs w:val="24"/>
        </w:rPr>
      </w:pPr>
    </w:p>
    <w:p w:rsidR="00937A95" w:rsidP="00247265" w14:paraId="68A9A745" w14:textId="1ADD5EFF">
      <w:pPr>
        <w:pStyle w:val="ListParagraph"/>
        <w:numPr>
          <w:ilvl w:val="0"/>
          <w:numId w:val="30"/>
        </w:numPr>
        <w:rPr>
          <w:rFonts w:ascii="Times New Roman" w:hAnsi="Times New Roman"/>
          <w:b/>
          <w:bCs/>
          <w:szCs w:val="24"/>
        </w:rPr>
      </w:pPr>
      <w:r>
        <w:rPr>
          <w:rFonts w:ascii="Times New Roman" w:hAnsi="Times New Roman"/>
          <w:b/>
          <w:bCs/>
          <w:szCs w:val="24"/>
        </w:rPr>
        <w:t>How has being a member of CISA’s [CM/CF/Nuclear</w:t>
      </w:r>
      <w:r w:rsidR="007B163E">
        <w:rPr>
          <w:rFonts w:ascii="Times New Roman" w:hAnsi="Times New Roman"/>
          <w:b/>
          <w:bCs/>
          <w:szCs w:val="24"/>
        </w:rPr>
        <w:t>] Sector impacted</w:t>
      </w:r>
      <w:r w:rsidR="00DE5E41">
        <w:rPr>
          <w:rFonts w:ascii="Times New Roman" w:hAnsi="Times New Roman"/>
          <w:b/>
          <w:bCs/>
          <w:szCs w:val="24"/>
        </w:rPr>
        <w:t xml:space="preserve"> your organization’s reputation </w:t>
      </w:r>
      <w:r w:rsidR="00995D96">
        <w:rPr>
          <w:rFonts w:ascii="Times New Roman" w:hAnsi="Times New Roman"/>
          <w:b/>
          <w:bCs/>
          <w:szCs w:val="24"/>
        </w:rPr>
        <w:t>and relationships with your clients?</w:t>
      </w:r>
    </w:p>
    <w:p w:rsidR="00247265" w:rsidP="00247265" w14:paraId="7925464F" w14:textId="79024F50">
      <w:pPr>
        <w:pStyle w:val="ListParagraph"/>
        <w:numPr>
          <w:ilvl w:val="0"/>
          <w:numId w:val="30"/>
        </w:numPr>
        <w:rPr>
          <w:rFonts w:ascii="Times New Roman" w:hAnsi="Times New Roman"/>
          <w:b/>
          <w:bCs/>
          <w:szCs w:val="24"/>
        </w:rPr>
      </w:pPr>
      <w:r>
        <w:rPr>
          <w:rFonts w:ascii="Times New Roman" w:hAnsi="Times New Roman"/>
          <w:b/>
          <w:bCs/>
          <w:szCs w:val="24"/>
        </w:rPr>
        <w:t>Overall, d</w:t>
      </w:r>
      <w:r w:rsidRPr="00456961">
        <w:rPr>
          <w:rFonts w:ascii="Times New Roman" w:hAnsi="Times New Roman"/>
          <w:b/>
          <w:bCs/>
          <w:szCs w:val="24"/>
        </w:rPr>
        <w:t>o you consider CISA to be a reliable and trusted source?</w:t>
      </w:r>
    </w:p>
    <w:p w:rsidR="00247265" w:rsidRPr="00456961" w:rsidP="00456961" w14:paraId="0DBB94F9" w14:textId="77777777">
      <w:pPr>
        <w:pStyle w:val="ListParagraph"/>
        <w:numPr>
          <w:ilvl w:val="1"/>
          <w:numId w:val="30"/>
        </w:numPr>
        <w:spacing w:after="0"/>
        <w:rPr>
          <w:rFonts w:ascii="Times New Roman" w:hAnsi="Times New Roman"/>
          <w:b/>
          <w:bCs/>
          <w:szCs w:val="24"/>
        </w:rPr>
      </w:pPr>
      <w:r w:rsidRPr="00456961">
        <w:rPr>
          <w:rFonts w:ascii="Times New Roman" w:hAnsi="Times New Roman"/>
          <w:szCs w:val="24"/>
        </w:rPr>
        <w:t>IF YES:  Why?</w:t>
      </w:r>
    </w:p>
    <w:p w:rsidR="00456961" w:rsidRPr="00456961" w:rsidP="00456961" w14:paraId="77CF7A47" w14:textId="77777777">
      <w:pPr>
        <w:pStyle w:val="ListParagraph"/>
        <w:numPr>
          <w:ilvl w:val="2"/>
          <w:numId w:val="30"/>
        </w:numPr>
        <w:spacing w:before="0"/>
        <w:rPr>
          <w:rFonts w:ascii="Times New Roman" w:hAnsi="Times New Roman"/>
          <w:b/>
          <w:bCs/>
          <w:szCs w:val="24"/>
        </w:rPr>
      </w:pPr>
      <w:r w:rsidRPr="00456961">
        <w:rPr>
          <w:rFonts w:ascii="Times New Roman" w:hAnsi="Times New Roman"/>
          <w:szCs w:val="24"/>
        </w:rPr>
        <w:t xml:space="preserve">How do you know that you can trust the information and resources that are provided by CISA? </w:t>
      </w:r>
    </w:p>
    <w:p w:rsidR="00456961" w:rsidRPr="00456961" w:rsidP="00456961" w14:paraId="63451F97" w14:textId="77777777">
      <w:pPr>
        <w:pStyle w:val="ListParagraph"/>
        <w:spacing w:before="0"/>
        <w:ind w:left="1440" w:firstLine="0"/>
        <w:rPr>
          <w:rFonts w:ascii="Times New Roman" w:hAnsi="Times New Roman"/>
          <w:b/>
          <w:bCs/>
          <w:szCs w:val="24"/>
        </w:rPr>
      </w:pPr>
    </w:p>
    <w:p w:rsidR="00CC6F40" w:rsidRPr="00F16E08" w:rsidP="00456961" w14:paraId="741F3E6B" w14:textId="753E7305">
      <w:pPr>
        <w:pStyle w:val="ListParagraph"/>
        <w:numPr>
          <w:ilvl w:val="1"/>
          <w:numId w:val="30"/>
        </w:numPr>
        <w:spacing w:before="0"/>
        <w:rPr>
          <w:rFonts w:ascii="Times New Roman" w:hAnsi="Times New Roman"/>
          <w:b/>
          <w:szCs w:val="24"/>
        </w:rPr>
      </w:pPr>
      <w:r w:rsidRPr="00456961">
        <w:rPr>
          <w:rFonts w:ascii="Times New Roman" w:hAnsi="Times New Roman"/>
          <w:szCs w:val="24"/>
        </w:rPr>
        <w:t>IF NO: Why not?</w:t>
      </w:r>
    </w:p>
    <w:p w:rsidR="000276E8" w:rsidRPr="00456961" w:rsidP="007C34F1" w14:paraId="53F90BC9" w14:textId="7404ED39">
      <w:pPr>
        <w:pStyle w:val="ListParagraph"/>
        <w:numPr>
          <w:ilvl w:val="2"/>
          <w:numId w:val="30"/>
        </w:numPr>
        <w:spacing w:before="0"/>
        <w:rPr>
          <w:rFonts w:ascii="Times New Roman" w:hAnsi="Times New Roman"/>
          <w:b/>
          <w:bCs/>
          <w:szCs w:val="24"/>
        </w:rPr>
      </w:pPr>
      <w:r>
        <w:rPr>
          <w:rFonts w:ascii="Times New Roman" w:hAnsi="Times New Roman"/>
          <w:szCs w:val="24"/>
        </w:rPr>
        <w:t xml:space="preserve">What can CISA do to become a </w:t>
      </w:r>
      <w:r w:rsidR="00483E27">
        <w:rPr>
          <w:rFonts w:ascii="Times New Roman" w:hAnsi="Times New Roman"/>
          <w:szCs w:val="24"/>
        </w:rPr>
        <w:t>reliable and trusted source?</w:t>
      </w:r>
    </w:p>
    <w:p w:rsidR="00FB75A5" w:rsidP="003A5AF5" w14:paraId="5A63DC6A" w14:textId="77777777">
      <w:pPr>
        <w:rPr>
          <w:rFonts w:ascii="Times New Roman" w:hAnsi="Times New Roman"/>
          <w:szCs w:val="24"/>
        </w:rPr>
      </w:pPr>
    </w:p>
    <w:p w:rsidR="003A5AF5" w:rsidRPr="00510DCA" w:rsidP="003A5AF5" w14:paraId="2B2B112B" w14:textId="68EE1872">
      <w:pPr>
        <w:rPr>
          <w:rFonts w:ascii="Times New Roman" w:hAnsi="Times New Roman"/>
          <w:b/>
          <w:bCs/>
          <w:szCs w:val="24"/>
        </w:rPr>
      </w:pPr>
      <w:r w:rsidRPr="00510DCA">
        <w:rPr>
          <w:rFonts w:ascii="Times New Roman" w:hAnsi="Times New Roman"/>
          <w:b/>
          <w:bCs/>
          <w:szCs w:val="24"/>
        </w:rPr>
        <w:t>Thank you so much for</w:t>
      </w:r>
      <w:r w:rsidR="00510DCA">
        <w:rPr>
          <w:rFonts w:ascii="Times New Roman" w:hAnsi="Times New Roman"/>
          <w:b/>
          <w:bCs/>
          <w:szCs w:val="24"/>
        </w:rPr>
        <w:t xml:space="preserve"> all</w:t>
      </w:r>
      <w:r w:rsidRPr="00510DCA">
        <w:rPr>
          <w:rFonts w:ascii="Times New Roman" w:hAnsi="Times New Roman"/>
          <w:b/>
          <w:bCs/>
          <w:szCs w:val="24"/>
        </w:rPr>
        <w:t xml:space="preserve"> your feedback</w:t>
      </w:r>
      <w:r w:rsidR="00510DCA">
        <w:rPr>
          <w:rFonts w:ascii="Times New Roman" w:hAnsi="Times New Roman"/>
          <w:b/>
          <w:bCs/>
          <w:szCs w:val="24"/>
        </w:rPr>
        <w:t xml:space="preserve"> so far</w:t>
      </w:r>
      <w:r w:rsidRPr="00510DCA">
        <w:rPr>
          <w:rFonts w:ascii="Times New Roman" w:hAnsi="Times New Roman"/>
          <w:b/>
          <w:bCs/>
          <w:szCs w:val="24"/>
        </w:rPr>
        <w:t>. It has been very helpful.  I just have one final question.</w:t>
      </w:r>
    </w:p>
    <w:p w:rsidR="007537D9" w:rsidP="007537D9" w14:paraId="165E5967" w14:textId="112CAE3A">
      <w:pPr>
        <w:pStyle w:val="ListParagraph"/>
        <w:numPr>
          <w:ilvl w:val="0"/>
          <w:numId w:val="21"/>
        </w:numPr>
        <w:rPr>
          <w:rFonts w:ascii="Times New Roman" w:hAnsi="Times New Roman"/>
          <w:szCs w:val="24"/>
        </w:rPr>
      </w:pPr>
      <w:r>
        <w:rPr>
          <w:rFonts w:ascii="Times New Roman" w:hAnsi="Times New Roman"/>
          <w:szCs w:val="24"/>
        </w:rPr>
        <w:t>If you could make one recommendation to CISA [Nuclear, CM, CF], what would it be?</w:t>
      </w:r>
    </w:p>
    <w:p w:rsidR="00510DCA" w:rsidP="00510DCA" w14:paraId="7A24A542" w14:textId="196DA10B">
      <w:pPr>
        <w:rPr>
          <w:rFonts w:ascii="Times New Roman" w:hAnsi="Times New Roman"/>
          <w:szCs w:val="24"/>
        </w:rPr>
      </w:pPr>
    </w:p>
    <w:p w:rsidR="00510DCA" w:rsidRPr="00510DCA" w:rsidP="00510DCA" w14:paraId="1DC7E0AA" w14:textId="584979B7">
      <w:pPr>
        <w:rPr>
          <w:rFonts w:ascii="Times New Roman" w:hAnsi="Times New Roman"/>
          <w:b/>
          <w:bCs/>
          <w:szCs w:val="24"/>
        </w:rPr>
      </w:pPr>
      <w:r w:rsidRPr="00510DCA">
        <w:rPr>
          <w:rFonts w:ascii="Times New Roman" w:hAnsi="Times New Roman"/>
          <w:b/>
          <w:bCs/>
          <w:szCs w:val="24"/>
        </w:rPr>
        <w:t xml:space="preserve">Thank you again! </w:t>
      </w:r>
    </w:p>
    <w:sectPr w:rsidSect="00B741E5">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7D52AD"/>
    <w:multiLevelType w:val="hybridMultilevel"/>
    <w:tmpl w:val="F15CF1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6592776"/>
    <w:multiLevelType w:val="hybridMultilevel"/>
    <w:tmpl w:val="7408DF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321BB0"/>
    <w:multiLevelType w:val="hybridMultilevel"/>
    <w:tmpl w:val="DA5E0AF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0AD076A1"/>
    <w:multiLevelType w:val="hybridMultilevel"/>
    <w:tmpl w:val="848424A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4">
    <w:nsid w:val="0B6F4468"/>
    <w:multiLevelType w:val="hybridMultilevel"/>
    <w:tmpl w:val="22D23EE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5">
    <w:nsid w:val="0E81104A"/>
    <w:multiLevelType w:val="hybridMultilevel"/>
    <w:tmpl w:val="40E64D44"/>
    <w:lvl w:ilvl="0">
      <w:start w:val="1"/>
      <w:numFmt w:val="bullet"/>
      <w:lvlText w:val=""/>
      <w:lvlJc w:val="left"/>
      <w:pPr>
        <w:ind w:left="4320" w:hanging="360"/>
      </w:pPr>
      <w:rPr>
        <w:rFonts w:ascii="Symbol" w:hAnsi="Symbol" w:hint="default"/>
      </w:rPr>
    </w:lvl>
    <w:lvl w:ilvl="1" w:tentative="1">
      <w:start w:val="1"/>
      <w:numFmt w:val="bullet"/>
      <w:lvlText w:val="o"/>
      <w:lvlJc w:val="left"/>
      <w:pPr>
        <w:ind w:left="5040" w:hanging="360"/>
      </w:pPr>
      <w:rPr>
        <w:rFonts w:ascii="Courier New" w:hAnsi="Courier New" w:cs="Courier New" w:hint="default"/>
      </w:rPr>
    </w:lvl>
    <w:lvl w:ilvl="2" w:tentative="1">
      <w:start w:val="1"/>
      <w:numFmt w:val="bullet"/>
      <w:lvlText w:val=""/>
      <w:lvlJc w:val="left"/>
      <w:pPr>
        <w:ind w:left="5760" w:hanging="360"/>
      </w:pPr>
      <w:rPr>
        <w:rFonts w:ascii="Wingdings" w:hAnsi="Wingdings" w:hint="default"/>
      </w:rPr>
    </w:lvl>
    <w:lvl w:ilvl="3" w:tentative="1">
      <w:start w:val="1"/>
      <w:numFmt w:val="bullet"/>
      <w:lvlText w:val=""/>
      <w:lvlJc w:val="left"/>
      <w:pPr>
        <w:ind w:left="6480" w:hanging="360"/>
      </w:pPr>
      <w:rPr>
        <w:rFonts w:ascii="Symbol" w:hAnsi="Symbol" w:hint="default"/>
      </w:rPr>
    </w:lvl>
    <w:lvl w:ilvl="4" w:tentative="1">
      <w:start w:val="1"/>
      <w:numFmt w:val="bullet"/>
      <w:lvlText w:val="o"/>
      <w:lvlJc w:val="left"/>
      <w:pPr>
        <w:ind w:left="7200" w:hanging="360"/>
      </w:pPr>
      <w:rPr>
        <w:rFonts w:ascii="Courier New" w:hAnsi="Courier New" w:cs="Courier New" w:hint="default"/>
      </w:rPr>
    </w:lvl>
    <w:lvl w:ilvl="5" w:tentative="1">
      <w:start w:val="1"/>
      <w:numFmt w:val="bullet"/>
      <w:lvlText w:val=""/>
      <w:lvlJc w:val="left"/>
      <w:pPr>
        <w:ind w:left="7920" w:hanging="360"/>
      </w:pPr>
      <w:rPr>
        <w:rFonts w:ascii="Wingdings" w:hAnsi="Wingdings" w:hint="default"/>
      </w:rPr>
    </w:lvl>
    <w:lvl w:ilvl="6" w:tentative="1">
      <w:start w:val="1"/>
      <w:numFmt w:val="bullet"/>
      <w:lvlText w:val=""/>
      <w:lvlJc w:val="left"/>
      <w:pPr>
        <w:ind w:left="8640" w:hanging="360"/>
      </w:pPr>
      <w:rPr>
        <w:rFonts w:ascii="Symbol" w:hAnsi="Symbol" w:hint="default"/>
      </w:rPr>
    </w:lvl>
    <w:lvl w:ilvl="7" w:tentative="1">
      <w:start w:val="1"/>
      <w:numFmt w:val="bullet"/>
      <w:lvlText w:val="o"/>
      <w:lvlJc w:val="left"/>
      <w:pPr>
        <w:ind w:left="9360" w:hanging="360"/>
      </w:pPr>
      <w:rPr>
        <w:rFonts w:ascii="Courier New" w:hAnsi="Courier New" w:cs="Courier New" w:hint="default"/>
      </w:rPr>
    </w:lvl>
    <w:lvl w:ilvl="8" w:tentative="1">
      <w:start w:val="1"/>
      <w:numFmt w:val="bullet"/>
      <w:lvlText w:val=""/>
      <w:lvlJc w:val="left"/>
      <w:pPr>
        <w:ind w:left="10080" w:hanging="360"/>
      </w:pPr>
      <w:rPr>
        <w:rFonts w:ascii="Wingdings" w:hAnsi="Wingdings" w:hint="default"/>
      </w:rPr>
    </w:lvl>
  </w:abstractNum>
  <w:abstractNum w:abstractNumId="6">
    <w:nsid w:val="10B36556"/>
    <w:multiLevelType w:val="hybridMultilevel"/>
    <w:tmpl w:val="E4B6DD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10528CB"/>
    <w:multiLevelType w:val="hybridMultilevel"/>
    <w:tmpl w:val="D6AAC2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5202B28"/>
    <w:multiLevelType w:val="hybridMultilevel"/>
    <w:tmpl w:val="B0923E7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
    <w:nsid w:val="182B6AA3"/>
    <w:multiLevelType w:val="hybridMultilevel"/>
    <w:tmpl w:val="73A62C0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1F1C347F"/>
    <w:multiLevelType w:val="hybridMultilevel"/>
    <w:tmpl w:val="456822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02012BA"/>
    <w:multiLevelType w:val="hybridMultilevel"/>
    <w:tmpl w:val="581EF17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203D6F1B"/>
    <w:multiLevelType w:val="hybridMultilevel"/>
    <w:tmpl w:val="5EC8AB6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3">
    <w:nsid w:val="272905E7"/>
    <w:multiLevelType w:val="hybridMultilevel"/>
    <w:tmpl w:val="2E2EE6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7B32BCB"/>
    <w:multiLevelType w:val="hybridMultilevel"/>
    <w:tmpl w:val="A26A38E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81E3DA9"/>
    <w:multiLevelType w:val="hybridMultilevel"/>
    <w:tmpl w:val="9280A1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9780911"/>
    <w:multiLevelType w:val="hybridMultilevel"/>
    <w:tmpl w:val="28A47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F6C72DC"/>
    <w:multiLevelType w:val="hybridMultilevel"/>
    <w:tmpl w:val="4E6611D4"/>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
    <w:nsid w:val="370D2CAE"/>
    <w:multiLevelType w:val="hybridMultilevel"/>
    <w:tmpl w:val="65F4C3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CA13D55"/>
    <w:multiLevelType w:val="hybridMultilevel"/>
    <w:tmpl w:val="048CAB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18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73D43F7"/>
    <w:multiLevelType w:val="hybridMultilevel"/>
    <w:tmpl w:val="596854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49546BBD"/>
    <w:multiLevelType w:val="hybridMultilevel"/>
    <w:tmpl w:val="F044192E"/>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54AC0939"/>
    <w:multiLevelType w:val="hybridMultilevel"/>
    <w:tmpl w:val="1A28F36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3">
    <w:nsid w:val="5F186557"/>
    <w:multiLevelType w:val="hybridMultilevel"/>
    <w:tmpl w:val="1288292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4">
    <w:nsid w:val="67561492"/>
    <w:multiLevelType w:val="hybridMultilevel"/>
    <w:tmpl w:val="AC8AA186"/>
    <w:lvl w:ilvl="0">
      <w:start w:val="1"/>
      <w:numFmt w:val="bullet"/>
      <w:lvlText w:val=""/>
      <w:lvlJc w:val="left"/>
      <w:pPr>
        <w:ind w:left="720" w:hanging="360"/>
      </w:pPr>
      <w:rPr>
        <w:rFonts w:ascii="Symbol" w:hAnsi="Symbol" w:hint="default"/>
      </w:rPr>
    </w:lvl>
    <w:lvl w:ilvl="1">
      <w:start w:val="1"/>
      <w:numFmt w:val="bullet"/>
      <w:lvlText w:val="o"/>
      <w:lvlJc w:val="left"/>
      <w:pPr>
        <w:ind w:left="99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8740873"/>
    <w:multiLevelType w:val="hybridMultilevel"/>
    <w:tmpl w:val="9692FD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DE81CAB"/>
    <w:multiLevelType w:val="hybridMultilevel"/>
    <w:tmpl w:val="26FCDD8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7">
    <w:nsid w:val="7299259C"/>
    <w:multiLevelType w:val="hybridMultilevel"/>
    <w:tmpl w:val="3A24F5F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55F11F2"/>
    <w:multiLevelType w:val="hybridMultilevel"/>
    <w:tmpl w:val="26F840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79CC5445"/>
    <w:multiLevelType w:val="hybridMultilevel"/>
    <w:tmpl w:val="6530748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num w:numId="1" w16cid:durableId="660886988">
    <w:abstractNumId w:val="11"/>
  </w:num>
  <w:num w:numId="2" w16cid:durableId="1305886234">
    <w:abstractNumId w:val="19"/>
  </w:num>
  <w:num w:numId="3" w16cid:durableId="1217935462">
    <w:abstractNumId w:val="15"/>
  </w:num>
  <w:num w:numId="4" w16cid:durableId="1576697466">
    <w:abstractNumId w:val="6"/>
  </w:num>
  <w:num w:numId="5" w16cid:durableId="1372999952">
    <w:abstractNumId w:val="17"/>
  </w:num>
  <w:num w:numId="6" w16cid:durableId="1852379086">
    <w:abstractNumId w:val="14"/>
  </w:num>
  <w:num w:numId="7" w16cid:durableId="17937414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52323152">
    <w:abstractNumId w:val="25"/>
  </w:num>
  <w:num w:numId="9" w16cid:durableId="1218126159">
    <w:abstractNumId w:val="24"/>
  </w:num>
  <w:num w:numId="10" w16cid:durableId="844831063">
    <w:abstractNumId w:val="21"/>
  </w:num>
  <w:num w:numId="11" w16cid:durableId="1151170323">
    <w:abstractNumId w:val="1"/>
  </w:num>
  <w:num w:numId="12" w16cid:durableId="1306933682">
    <w:abstractNumId w:val="9"/>
  </w:num>
  <w:num w:numId="13" w16cid:durableId="574439127">
    <w:abstractNumId w:val="2"/>
  </w:num>
  <w:num w:numId="14" w16cid:durableId="2072270048">
    <w:abstractNumId w:val="10"/>
  </w:num>
  <w:num w:numId="15" w16cid:durableId="1045301023">
    <w:abstractNumId w:val="5"/>
  </w:num>
  <w:num w:numId="16" w16cid:durableId="1083183330">
    <w:abstractNumId w:val="20"/>
  </w:num>
  <w:num w:numId="17" w16cid:durableId="662122155">
    <w:abstractNumId w:val="27"/>
  </w:num>
  <w:num w:numId="18" w16cid:durableId="1726754504">
    <w:abstractNumId w:val="28"/>
  </w:num>
  <w:num w:numId="19" w16cid:durableId="1528982050">
    <w:abstractNumId w:val="16"/>
  </w:num>
  <w:num w:numId="20" w16cid:durableId="372391401">
    <w:abstractNumId w:val="18"/>
  </w:num>
  <w:num w:numId="21" w16cid:durableId="2028632907">
    <w:abstractNumId w:val="0"/>
  </w:num>
  <w:num w:numId="22" w16cid:durableId="1777869388">
    <w:abstractNumId w:val="12"/>
  </w:num>
  <w:num w:numId="23" w16cid:durableId="31852902">
    <w:abstractNumId w:val="29"/>
  </w:num>
  <w:num w:numId="24" w16cid:durableId="326907684">
    <w:abstractNumId w:val="23"/>
  </w:num>
  <w:num w:numId="25" w16cid:durableId="2064088689">
    <w:abstractNumId w:val="3"/>
  </w:num>
  <w:num w:numId="26" w16cid:durableId="1218397344">
    <w:abstractNumId w:val="8"/>
  </w:num>
  <w:num w:numId="27" w16cid:durableId="598611477">
    <w:abstractNumId w:val="22"/>
  </w:num>
  <w:num w:numId="28" w16cid:durableId="1142045518">
    <w:abstractNumId w:val="4"/>
  </w:num>
  <w:num w:numId="29" w16cid:durableId="1472556344">
    <w:abstractNumId w:val="26"/>
  </w:num>
  <w:num w:numId="30" w16cid:durableId="20636747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271C"/>
    <w:rsid w:val="000031C9"/>
    <w:rsid w:val="000170ED"/>
    <w:rsid w:val="00020016"/>
    <w:rsid w:val="000236E7"/>
    <w:rsid w:val="0002516C"/>
    <w:rsid w:val="000276E8"/>
    <w:rsid w:val="0003292F"/>
    <w:rsid w:val="0003606D"/>
    <w:rsid w:val="00036C26"/>
    <w:rsid w:val="00043956"/>
    <w:rsid w:val="00043EFF"/>
    <w:rsid w:val="00046100"/>
    <w:rsid w:val="0004647D"/>
    <w:rsid w:val="0005230D"/>
    <w:rsid w:val="00056E82"/>
    <w:rsid w:val="000575B2"/>
    <w:rsid w:val="0006000D"/>
    <w:rsid w:val="00060C33"/>
    <w:rsid w:val="000621B8"/>
    <w:rsid w:val="000625CC"/>
    <w:rsid w:val="000642B7"/>
    <w:rsid w:val="000713EE"/>
    <w:rsid w:val="00073912"/>
    <w:rsid w:val="00076369"/>
    <w:rsid w:val="000902C8"/>
    <w:rsid w:val="00092CAF"/>
    <w:rsid w:val="000A29E7"/>
    <w:rsid w:val="000A4699"/>
    <w:rsid w:val="000B0A0B"/>
    <w:rsid w:val="000B0F23"/>
    <w:rsid w:val="000B1179"/>
    <w:rsid w:val="000B17CC"/>
    <w:rsid w:val="000B22AD"/>
    <w:rsid w:val="000B30DA"/>
    <w:rsid w:val="000B7938"/>
    <w:rsid w:val="000C1AB0"/>
    <w:rsid w:val="000C1E24"/>
    <w:rsid w:val="000C24FA"/>
    <w:rsid w:val="000E10BF"/>
    <w:rsid w:val="000E1B9F"/>
    <w:rsid w:val="000E58D2"/>
    <w:rsid w:val="000E62DF"/>
    <w:rsid w:val="000E73DF"/>
    <w:rsid w:val="000F0CB7"/>
    <w:rsid w:val="000F1A45"/>
    <w:rsid w:val="000F22B2"/>
    <w:rsid w:val="000F469D"/>
    <w:rsid w:val="0010597F"/>
    <w:rsid w:val="001069E1"/>
    <w:rsid w:val="00111F85"/>
    <w:rsid w:val="00113EAB"/>
    <w:rsid w:val="00114B3B"/>
    <w:rsid w:val="00116D1B"/>
    <w:rsid w:val="00127717"/>
    <w:rsid w:val="0013183B"/>
    <w:rsid w:val="0013310E"/>
    <w:rsid w:val="0013363A"/>
    <w:rsid w:val="001414BA"/>
    <w:rsid w:val="00143EFA"/>
    <w:rsid w:val="00145615"/>
    <w:rsid w:val="001518CD"/>
    <w:rsid w:val="00151E88"/>
    <w:rsid w:val="0015412B"/>
    <w:rsid w:val="001556B9"/>
    <w:rsid w:val="00155CF4"/>
    <w:rsid w:val="00156E96"/>
    <w:rsid w:val="00157B40"/>
    <w:rsid w:val="00157E0B"/>
    <w:rsid w:val="0016465F"/>
    <w:rsid w:val="0016565B"/>
    <w:rsid w:val="001712F1"/>
    <w:rsid w:val="001715BF"/>
    <w:rsid w:val="00172A91"/>
    <w:rsid w:val="001770A6"/>
    <w:rsid w:val="00177EB9"/>
    <w:rsid w:val="00183070"/>
    <w:rsid w:val="00183AD0"/>
    <w:rsid w:val="00185DA8"/>
    <w:rsid w:val="00195B56"/>
    <w:rsid w:val="00197E1F"/>
    <w:rsid w:val="001A188E"/>
    <w:rsid w:val="001A43EA"/>
    <w:rsid w:val="001A4C0C"/>
    <w:rsid w:val="001A7FE8"/>
    <w:rsid w:val="001B0815"/>
    <w:rsid w:val="001B7D54"/>
    <w:rsid w:val="001C3034"/>
    <w:rsid w:val="001D11C3"/>
    <w:rsid w:val="001E1DEE"/>
    <w:rsid w:val="001E4B7D"/>
    <w:rsid w:val="001F1BF4"/>
    <w:rsid w:val="001F2406"/>
    <w:rsid w:val="001F3A6A"/>
    <w:rsid w:val="001F3DEB"/>
    <w:rsid w:val="001F5A34"/>
    <w:rsid w:val="001F7EB3"/>
    <w:rsid w:val="00200269"/>
    <w:rsid w:val="00202169"/>
    <w:rsid w:val="0020479C"/>
    <w:rsid w:val="00204A50"/>
    <w:rsid w:val="00204A89"/>
    <w:rsid w:val="00205ADD"/>
    <w:rsid w:val="002075D0"/>
    <w:rsid w:val="0021271C"/>
    <w:rsid w:val="00223482"/>
    <w:rsid w:val="00226A4E"/>
    <w:rsid w:val="002313E2"/>
    <w:rsid w:val="00235FC5"/>
    <w:rsid w:val="00240677"/>
    <w:rsid w:val="00240879"/>
    <w:rsid w:val="00242DAF"/>
    <w:rsid w:val="0024489A"/>
    <w:rsid w:val="00245643"/>
    <w:rsid w:val="00247265"/>
    <w:rsid w:val="002474D8"/>
    <w:rsid w:val="0025103D"/>
    <w:rsid w:val="002535C0"/>
    <w:rsid w:val="00253D87"/>
    <w:rsid w:val="0025450C"/>
    <w:rsid w:val="00262AC4"/>
    <w:rsid w:val="00266368"/>
    <w:rsid w:val="00271197"/>
    <w:rsid w:val="0027210C"/>
    <w:rsid w:val="00276901"/>
    <w:rsid w:val="00277503"/>
    <w:rsid w:val="00277942"/>
    <w:rsid w:val="00277D79"/>
    <w:rsid w:val="00277F16"/>
    <w:rsid w:val="002815AB"/>
    <w:rsid w:val="00281746"/>
    <w:rsid w:val="002839AF"/>
    <w:rsid w:val="00283EED"/>
    <w:rsid w:val="00291850"/>
    <w:rsid w:val="002A0EDC"/>
    <w:rsid w:val="002A33A5"/>
    <w:rsid w:val="002A4D3C"/>
    <w:rsid w:val="002A6F72"/>
    <w:rsid w:val="002A716F"/>
    <w:rsid w:val="002A7C0D"/>
    <w:rsid w:val="002B2B7E"/>
    <w:rsid w:val="002B6ECA"/>
    <w:rsid w:val="002B7EDF"/>
    <w:rsid w:val="002C0719"/>
    <w:rsid w:val="002C0C17"/>
    <w:rsid w:val="002C4A39"/>
    <w:rsid w:val="002C66BD"/>
    <w:rsid w:val="002D287F"/>
    <w:rsid w:val="002D3974"/>
    <w:rsid w:val="002D465A"/>
    <w:rsid w:val="002E11AA"/>
    <w:rsid w:val="002E2634"/>
    <w:rsid w:val="002E54BF"/>
    <w:rsid w:val="002E75D2"/>
    <w:rsid w:val="002F0317"/>
    <w:rsid w:val="002F391C"/>
    <w:rsid w:val="0030610B"/>
    <w:rsid w:val="003061B0"/>
    <w:rsid w:val="003103CB"/>
    <w:rsid w:val="00313978"/>
    <w:rsid w:val="0031471E"/>
    <w:rsid w:val="003160D6"/>
    <w:rsid w:val="00321789"/>
    <w:rsid w:val="0032592F"/>
    <w:rsid w:val="003307CE"/>
    <w:rsid w:val="00333827"/>
    <w:rsid w:val="00335BEF"/>
    <w:rsid w:val="00336432"/>
    <w:rsid w:val="00341345"/>
    <w:rsid w:val="00341E3D"/>
    <w:rsid w:val="003439F7"/>
    <w:rsid w:val="00343E58"/>
    <w:rsid w:val="00346A8F"/>
    <w:rsid w:val="00350E69"/>
    <w:rsid w:val="00351BA1"/>
    <w:rsid w:val="00354136"/>
    <w:rsid w:val="00360331"/>
    <w:rsid w:val="003636C1"/>
    <w:rsid w:val="003663F0"/>
    <w:rsid w:val="00366DEA"/>
    <w:rsid w:val="00370D2D"/>
    <w:rsid w:val="00373D74"/>
    <w:rsid w:val="00380140"/>
    <w:rsid w:val="00382926"/>
    <w:rsid w:val="003912F6"/>
    <w:rsid w:val="00392C88"/>
    <w:rsid w:val="00395AED"/>
    <w:rsid w:val="00395B9C"/>
    <w:rsid w:val="0039737D"/>
    <w:rsid w:val="003A25F6"/>
    <w:rsid w:val="003A35BF"/>
    <w:rsid w:val="003A5AF5"/>
    <w:rsid w:val="003A6956"/>
    <w:rsid w:val="003B12A2"/>
    <w:rsid w:val="003B276A"/>
    <w:rsid w:val="003D10A1"/>
    <w:rsid w:val="003D27EE"/>
    <w:rsid w:val="003D4E3E"/>
    <w:rsid w:val="003D6CF3"/>
    <w:rsid w:val="003D6EDE"/>
    <w:rsid w:val="003D73A2"/>
    <w:rsid w:val="003E262F"/>
    <w:rsid w:val="003E2829"/>
    <w:rsid w:val="003E3196"/>
    <w:rsid w:val="003E40FF"/>
    <w:rsid w:val="003E4170"/>
    <w:rsid w:val="003E51BA"/>
    <w:rsid w:val="003E65B2"/>
    <w:rsid w:val="003E79FD"/>
    <w:rsid w:val="003F3A51"/>
    <w:rsid w:val="003F422C"/>
    <w:rsid w:val="003F5DB1"/>
    <w:rsid w:val="003F6308"/>
    <w:rsid w:val="003F7234"/>
    <w:rsid w:val="0040250A"/>
    <w:rsid w:val="00402A5A"/>
    <w:rsid w:val="00402BC1"/>
    <w:rsid w:val="00404527"/>
    <w:rsid w:val="00404BF5"/>
    <w:rsid w:val="004057B7"/>
    <w:rsid w:val="00413454"/>
    <w:rsid w:val="00417A3C"/>
    <w:rsid w:val="0042569D"/>
    <w:rsid w:val="0043054A"/>
    <w:rsid w:val="00431D3D"/>
    <w:rsid w:val="00434C63"/>
    <w:rsid w:val="00437A4C"/>
    <w:rsid w:val="004423A8"/>
    <w:rsid w:val="004548E3"/>
    <w:rsid w:val="00455BB8"/>
    <w:rsid w:val="00456961"/>
    <w:rsid w:val="0045749B"/>
    <w:rsid w:val="00460F59"/>
    <w:rsid w:val="00462675"/>
    <w:rsid w:val="00464104"/>
    <w:rsid w:val="00464A22"/>
    <w:rsid w:val="00464A5A"/>
    <w:rsid w:val="00466272"/>
    <w:rsid w:val="00474818"/>
    <w:rsid w:val="004806FC"/>
    <w:rsid w:val="00481278"/>
    <w:rsid w:val="004817FD"/>
    <w:rsid w:val="0048311E"/>
    <w:rsid w:val="00483E27"/>
    <w:rsid w:val="00484A5B"/>
    <w:rsid w:val="00486A5C"/>
    <w:rsid w:val="00490F7F"/>
    <w:rsid w:val="00491926"/>
    <w:rsid w:val="00496083"/>
    <w:rsid w:val="004A0253"/>
    <w:rsid w:val="004A32D3"/>
    <w:rsid w:val="004A4858"/>
    <w:rsid w:val="004A7727"/>
    <w:rsid w:val="004B173F"/>
    <w:rsid w:val="004B3372"/>
    <w:rsid w:val="004B3726"/>
    <w:rsid w:val="004B5D7F"/>
    <w:rsid w:val="004B7D76"/>
    <w:rsid w:val="004C4693"/>
    <w:rsid w:val="004C51DF"/>
    <w:rsid w:val="004C560D"/>
    <w:rsid w:val="004C7CA1"/>
    <w:rsid w:val="004C7F7D"/>
    <w:rsid w:val="004D260D"/>
    <w:rsid w:val="004E16D2"/>
    <w:rsid w:val="004F518B"/>
    <w:rsid w:val="004F53DE"/>
    <w:rsid w:val="004F5D07"/>
    <w:rsid w:val="00505698"/>
    <w:rsid w:val="00506ECE"/>
    <w:rsid w:val="00510DCA"/>
    <w:rsid w:val="00512558"/>
    <w:rsid w:val="0051631E"/>
    <w:rsid w:val="0053479E"/>
    <w:rsid w:val="00536D28"/>
    <w:rsid w:val="00541149"/>
    <w:rsid w:val="005452FC"/>
    <w:rsid w:val="0055027F"/>
    <w:rsid w:val="0055077C"/>
    <w:rsid w:val="00551F6A"/>
    <w:rsid w:val="00557791"/>
    <w:rsid w:val="0056038C"/>
    <w:rsid w:val="005608DB"/>
    <w:rsid w:val="00567304"/>
    <w:rsid w:val="00570569"/>
    <w:rsid w:val="005718BF"/>
    <w:rsid w:val="00575BFA"/>
    <w:rsid w:val="00584FEC"/>
    <w:rsid w:val="00585087"/>
    <w:rsid w:val="0059514C"/>
    <w:rsid w:val="00596FF6"/>
    <w:rsid w:val="00597473"/>
    <w:rsid w:val="005A1447"/>
    <w:rsid w:val="005A4ABA"/>
    <w:rsid w:val="005B11DA"/>
    <w:rsid w:val="005B26DD"/>
    <w:rsid w:val="005B5B0C"/>
    <w:rsid w:val="005B5FE5"/>
    <w:rsid w:val="005B660B"/>
    <w:rsid w:val="005C1A43"/>
    <w:rsid w:val="005C5982"/>
    <w:rsid w:val="005D09DF"/>
    <w:rsid w:val="005D1F69"/>
    <w:rsid w:val="005D2924"/>
    <w:rsid w:val="005D60B8"/>
    <w:rsid w:val="005E12B5"/>
    <w:rsid w:val="005F1818"/>
    <w:rsid w:val="005F3593"/>
    <w:rsid w:val="005F35B7"/>
    <w:rsid w:val="005F6C58"/>
    <w:rsid w:val="005F7D9D"/>
    <w:rsid w:val="00600CAB"/>
    <w:rsid w:val="0060357A"/>
    <w:rsid w:val="00605089"/>
    <w:rsid w:val="006055A2"/>
    <w:rsid w:val="0060567C"/>
    <w:rsid w:val="0060695D"/>
    <w:rsid w:val="00611064"/>
    <w:rsid w:val="00617076"/>
    <w:rsid w:val="00620676"/>
    <w:rsid w:val="00625D2D"/>
    <w:rsid w:val="00632D45"/>
    <w:rsid w:val="006362BB"/>
    <w:rsid w:val="0064069A"/>
    <w:rsid w:val="006422B2"/>
    <w:rsid w:val="00642834"/>
    <w:rsid w:val="00647504"/>
    <w:rsid w:val="00655AEE"/>
    <w:rsid w:val="00662F96"/>
    <w:rsid w:val="006706F7"/>
    <w:rsid w:val="006737BD"/>
    <w:rsid w:val="0068203E"/>
    <w:rsid w:val="0068425B"/>
    <w:rsid w:val="00685F23"/>
    <w:rsid w:val="00687AD3"/>
    <w:rsid w:val="00692E94"/>
    <w:rsid w:val="00694E58"/>
    <w:rsid w:val="00697F27"/>
    <w:rsid w:val="006A16A8"/>
    <w:rsid w:val="006A38FF"/>
    <w:rsid w:val="006A547D"/>
    <w:rsid w:val="006A6622"/>
    <w:rsid w:val="006B4A63"/>
    <w:rsid w:val="006B5976"/>
    <w:rsid w:val="006B7695"/>
    <w:rsid w:val="006C1A40"/>
    <w:rsid w:val="006C2D91"/>
    <w:rsid w:val="006C66C7"/>
    <w:rsid w:val="006D0C94"/>
    <w:rsid w:val="006D2593"/>
    <w:rsid w:val="006D4166"/>
    <w:rsid w:val="006D46C8"/>
    <w:rsid w:val="006D74A0"/>
    <w:rsid w:val="006E04D1"/>
    <w:rsid w:val="006E1C68"/>
    <w:rsid w:val="006E6053"/>
    <w:rsid w:val="006E7C1C"/>
    <w:rsid w:val="006F3F8B"/>
    <w:rsid w:val="006F726D"/>
    <w:rsid w:val="006F7C60"/>
    <w:rsid w:val="00700804"/>
    <w:rsid w:val="0070252F"/>
    <w:rsid w:val="00706614"/>
    <w:rsid w:val="007104DB"/>
    <w:rsid w:val="007168F2"/>
    <w:rsid w:val="00726860"/>
    <w:rsid w:val="00727B97"/>
    <w:rsid w:val="00730AD7"/>
    <w:rsid w:val="00733302"/>
    <w:rsid w:val="0073405A"/>
    <w:rsid w:val="00741451"/>
    <w:rsid w:val="00741B1F"/>
    <w:rsid w:val="00747C89"/>
    <w:rsid w:val="0075189A"/>
    <w:rsid w:val="007521F8"/>
    <w:rsid w:val="007537D9"/>
    <w:rsid w:val="00757607"/>
    <w:rsid w:val="00762877"/>
    <w:rsid w:val="0076369C"/>
    <w:rsid w:val="007654D4"/>
    <w:rsid w:val="0076661B"/>
    <w:rsid w:val="007666F3"/>
    <w:rsid w:val="00766CAA"/>
    <w:rsid w:val="00780031"/>
    <w:rsid w:val="007813DC"/>
    <w:rsid w:val="00781A3A"/>
    <w:rsid w:val="00781F16"/>
    <w:rsid w:val="00787E14"/>
    <w:rsid w:val="007918FD"/>
    <w:rsid w:val="00793EA9"/>
    <w:rsid w:val="00796B11"/>
    <w:rsid w:val="007A11A9"/>
    <w:rsid w:val="007A6B67"/>
    <w:rsid w:val="007B163E"/>
    <w:rsid w:val="007B2A22"/>
    <w:rsid w:val="007B54D1"/>
    <w:rsid w:val="007B6B56"/>
    <w:rsid w:val="007B7781"/>
    <w:rsid w:val="007C34F1"/>
    <w:rsid w:val="007D088A"/>
    <w:rsid w:val="007D2473"/>
    <w:rsid w:val="007D6E68"/>
    <w:rsid w:val="007D76A6"/>
    <w:rsid w:val="007D7887"/>
    <w:rsid w:val="007E038A"/>
    <w:rsid w:val="007E2107"/>
    <w:rsid w:val="007E6103"/>
    <w:rsid w:val="007F32CD"/>
    <w:rsid w:val="007F5215"/>
    <w:rsid w:val="007F78C2"/>
    <w:rsid w:val="00801229"/>
    <w:rsid w:val="0080486A"/>
    <w:rsid w:val="00807491"/>
    <w:rsid w:val="00807E18"/>
    <w:rsid w:val="00810C94"/>
    <w:rsid w:val="00814BFE"/>
    <w:rsid w:val="008211A8"/>
    <w:rsid w:val="0082209C"/>
    <w:rsid w:val="008236E0"/>
    <w:rsid w:val="008348AA"/>
    <w:rsid w:val="00834D1A"/>
    <w:rsid w:val="0084143E"/>
    <w:rsid w:val="00841CF5"/>
    <w:rsid w:val="00844269"/>
    <w:rsid w:val="00850B7B"/>
    <w:rsid w:val="0085102E"/>
    <w:rsid w:val="00853219"/>
    <w:rsid w:val="008618F1"/>
    <w:rsid w:val="00862201"/>
    <w:rsid w:val="00863CB3"/>
    <w:rsid w:val="00864EEB"/>
    <w:rsid w:val="0086786D"/>
    <w:rsid w:val="00871789"/>
    <w:rsid w:val="00871E48"/>
    <w:rsid w:val="00872B1C"/>
    <w:rsid w:val="00874BEB"/>
    <w:rsid w:val="00874C78"/>
    <w:rsid w:val="00876A1F"/>
    <w:rsid w:val="00877C97"/>
    <w:rsid w:val="00881384"/>
    <w:rsid w:val="0088185A"/>
    <w:rsid w:val="008850C5"/>
    <w:rsid w:val="00885DEF"/>
    <w:rsid w:val="008900DB"/>
    <w:rsid w:val="0089082E"/>
    <w:rsid w:val="0089185D"/>
    <w:rsid w:val="008A1F77"/>
    <w:rsid w:val="008A2999"/>
    <w:rsid w:val="008A340F"/>
    <w:rsid w:val="008A5D3E"/>
    <w:rsid w:val="008A6233"/>
    <w:rsid w:val="008B44BA"/>
    <w:rsid w:val="008B4BAA"/>
    <w:rsid w:val="008C2F58"/>
    <w:rsid w:val="008C4C00"/>
    <w:rsid w:val="008C5410"/>
    <w:rsid w:val="008C5E78"/>
    <w:rsid w:val="008D4E9A"/>
    <w:rsid w:val="008D52EC"/>
    <w:rsid w:val="008D5ABA"/>
    <w:rsid w:val="008E3C32"/>
    <w:rsid w:val="008E7025"/>
    <w:rsid w:val="008F17E9"/>
    <w:rsid w:val="008F7BC2"/>
    <w:rsid w:val="009007FC"/>
    <w:rsid w:val="00910ED7"/>
    <w:rsid w:val="0091139B"/>
    <w:rsid w:val="00913C78"/>
    <w:rsid w:val="009140AD"/>
    <w:rsid w:val="00914C3A"/>
    <w:rsid w:val="00915850"/>
    <w:rsid w:val="00915B27"/>
    <w:rsid w:val="00920AA8"/>
    <w:rsid w:val="00923F86"/>
    <w:rsid w:val="009261B0"/>
    <w:rsid w:val="00927F99"/>
    <w:rsid w:val="0093221A"/>
    <w:rsid w:val="00934220"/>
    <w:rsid w:val="009367E6"/>
    <w:rsid w:val="00937A95"/>
    <w:rsid w:val="00937C8E"/>
    <w:rsid w:val="00937D07"/>
    <w:rsid w:val="00940C6A"/>
    <w:rsid w:val="009508BD"/>
    <w:rsid w:val="00952008"/>
    <w:rsid w:val="0095360C"/>
    <w:rsid w:val="00956B7C"/>
    <w:rsid w:val="00957556"/>
    <w:rsid w:val="00967B58"/>
    <w:rsid w:val="00970387"/>
    <w:rsid w:val="009715AD"/>
    <w:rsid w:val="009837D8"/>
    <w:rsid w:val="00987CA7"/>
    <w:rsid w:val="0099581A"/>
    <w:rsid w:val="00995D96"/>
    <w:rsid w:val="009A3B8D"/>
    <w:rsid w:val="009A4970"/>
    <w:rsid w:val="009A56A6"/>
    <w:rsid w:val="009A5B94"/>
    <w:rsid w:val="009B00F4"/>
    <w:rsid w:val="009B3494"/>
    <w:rsid w:val="009B3E90"/>
    <w:rsid w:val="009B68A2"/>
    <w:rsid w:val="009C01F5"/>
    <w:rsid w:val="009C0B71"/>
    <w:rsid w:val="009D25DC"/>
    <w:rsid w:val="009D4F85"/>
    <w:rsid w:val="009D74C1"/>
    <w:rsid w:val="009E049A"/>
    <w:rsid w:val="009E2156"/>
    <w:rsid w:val="009E4440"/>
    <w:rsid w:val="009E5129"/>
    <w:rsid w:val="009E555F"/>
    <w:rsid w:val="009E729D"/>
    <w:rsid w:val="009E7CD9"/>
    <w:rsid w:val="009F032E"/>
    <w:rsid w:val="009F1DA3"/>
    <w:rsid w:val="009F401F"/>
    <w:rsid w:val="009F710F"/>
    <w:rsid w:val="00A010B5"/>
    <w:rsid w:val="00A0449A"/>
    <w:rsid w:val="00A053F0"/>
    <w:rsid w:val="00A05831"/>
    <w:rsid w:val="00A05D8C"/>
    <w:rsid w:val="00A1036F"/>
    <w:rsid w:val="00A209FA"/>
    <w:rsid w:val="00A216A7"/>
    <w:rsid w:val="00A2189A"/>
    <w:rsid w:val="00A23319"/>
    <w:rsid w:val="00A26E0E"/>
    <w:rsid w:val="00A27008"/>
    <w:rsid w:val="00A3659F"/>
    <w:rsid w:val="00A377C4"/>
    <w:rsid w:val="00A37FD5"/>
    <w:rsid w:val="00A420F6"/>
    <w:rsid w:val="00A470FF"/>
    <w:rsid w:val="00A51E5F"/>
    <w:rsid w:val="00A5228E"/>
    <w:rsid w:val="00A55547"/>
    <w:rsid w:val="00A6015A"/>
    <w:rsid w:val="00A61544"/>
    <w:rsid w:val="00A6277F"/>
    <w:rsid w:val="00A63561"/>
    <w:rsid w:val="00A664BD"/>
    <w:rsid w:val="00A733A3"/>
    <w:rsid w:val="00A73F4C"/>
    <w:rsid w:val="00A745B5"/>
    <w:rsid w:val="00A94DB9"/>
    <w:rsid w:val="00A97CEA"/>
    <w:rsid w:val="00AA0C30"/>
    <w:rsid w:val="00AA22E4"/>
    <w:rsid w:val="00AA2F59"/>
    <w:rsid w:val="00AA6E6D"/>
    <w:rsid w:val="00AA6F9B"/>
    <w:rsid w:val="00AA74EF"/>
    <w:rsid w:val="00AB2847"/>
    <w:rsid w:val="00AB32A4"/>
    <w:rsid w:val="00AB5868"/>
    <w:rsid w:val="00AC1762"/>
    <w:rsid w:val="00AC1FEE"/>
    <w:rsid w:val="00AC3446"/>
    <w:rsid w:val="00AC466A"/>
    <w:rsid w:val="00AC6CAA"/>
    <w:rsid w:val="00AD0940"/>
    <w:rsid w:val="00AE4F2E"/>
    <w:rsid w:val="00AF08E6"/>
    <w:rsid w:val="00AF368A"/>
    <w:rsid w:val="00AF73DD"/>
    <w:rsid w:val="00AF7BDA"/>
    <w:rsid w:val="00B00F0F"/>
    <w:rsid w:val="00B044FD"/>
    <w:rsid w:val="00B10327"/>
    <w:rsid w:val="00B12AFB"/>
    <w:rsid w:val="00B12C81"/>
    <w:rsid w:val="00B133F2"/>
    <w:rsid w:val="00B174A8"/>
    <w:rsid w:val="00B177EC"/>
    <w:rsid w:val="00B17CBB"/>
    <w:rsid w:val="00B218F8"/>
    <w:rsid w:val="00B225A2"/>
    <w:rsid w:val="00B23096"/>
    <w:rsid w:val="00B236A0"/>
    <w:rsid w:val="00B23B24"/>
    <w:rsid w:val="00B24645"/>
    <w:rsid w:val="00B30C77"/>
    <w:rsid w:val="00B348AF"/>
    <w:rsid w:val="00B348BD"/>
    <w:rsid w:val="00B36147"/>
    <w:rsid w:val="00B366C5"/>
    <w:rsid w:val="00B4092E"/>
    <w:rsid w:val="00B40C39"/>
    <w:rsid w:val="00B4195F"/>
    <w:rsid w:val="00B42323"/>
    <w:rsid w:val="00B50F5B"/>
    <w:rsid w:val="00B51D23"/>
    <w:rsid w:val="00B528DF"/>
    <w:rsid w:val="00B543D7"/>
    <w:rsid w:val="00B55E7F"/>
    <w:rsid w:val="00B607A3"/>
    <w:rsid w:val="00B60FCF"/>
    <w:rsid w:val="00B65104"/>
    <w:rsid w:val="00B6536E"/>
    <w:rsid w:val="00B66378"/>
    <w:rsid w:val="00B741E5"/>
    <w:rsid w:val="00B744EB"/>
    <w:rsid w:val="00B813A3"/>
    <w:rsid w:val="00B82F99"/>
    <w:rsid w:val="00B846F7"/>
    <w:rsid w:val="00B85AE0"/>
    <w:rsid w:val="00B96419"/>
    <w:rsid w:val="00B96AA3"/>
    <w:rsid w:val="00B971C8"/>
    <w:rsid w:val="00B977DA"/>
    <w:rsid w:val="00B97E13"/>
    <w:rsid w:val="00BB4041"/>
    <w:rsid w:val="00BB5DD4"/>
    <w:rsid w:val="00BC2262"/>
    <w:rsid w:val="00BC58C9"/>
    <w:rsid w:val="00BD00D5"/>
    <w:rsid w:val="00BD19DE"/>
    <w:rsid w:val="00BE0192"/>
    <w:rsid w:val="00BE5560"/>
    <w:rsid w:val="00BE57CB"/>
    <w:rsid w:val="00BF10DC"/>
    <w:rsid w:val="00BF4263"/>
    <w:rsid w:val="00BF5D5B"/>
    <w:rsid w:val="00BF75DA"/>
    <w:rsid w:val="00BF7719"/>
    <w:rsid w:val="00C021EB"/>
    <w:rsid w:val="00C04FFD"/>
    <w:rsid w:val="00C05951"/>
    <w:rsid w:val="00C07564"/>
    <w:rsid w:val="00C101F3"/>
    <w:rsid w:val="00C102B2"/>
    <w:rsid w:val="00C15A24"/>
    <w:rsid w:val="00C21CBA"/>
    <w:rsid w:val="00C36E45"/>
    <w:rsid w:val="00C3766E"/>
    <w:rsid w:val="00C41E1E"/>
    <w:rsid w:val="00C55A85"/>
    <w:rsid w:val="00C57CA8"/>
    <w:rsid w:val="00C612C2"/>
    <w:rsid w:val="00C613DA"/>
    <w:rsid w:val="00C65DC9"/>
    <w:rsid w:val="00C71288"/>
    <w:rsid w:val="00C728F1"/>
    <w:rsid w:val="00C85721"/>
    <w:rsid w:val="00C9138F"/>
    <w:rsid w:val="00C928AA"/>
    <w:rsid w:val="00C92BEC"/>
    <w:rsid w:val="00C9774B"/>
    <w:rsid w:val="00CA0B73"/>
    <w:rsid w:val="00CA583E"/>
    <w:rsid w:val="00CA598A"/>
    <w:rsid w:val="00CA5B5B"/>
    <w:rsid w:val="00CA6120"/>
    <w:rsid w:val="00CB27A3"/>
    <w:rsid w:val="00CB3652"/>
    <w:rsid w:val="00CB3AF6"/>
    <w:rsid w:val="00CB4608"/>
    <w:rsid w:val="00CB6B77"/>
    <w:rsid w:val="00CB7FA5"/>
    <w:rsid w:val="00CC2206"/>
    <w:rsid w:val="00CC272A"/>
    <w:rsid w:val="00CC51E0"/>
    <w:rsid w:val="00CC6F40"/>
    <w:rsid w:val="00CD09B0"/>
    <w:rsid w:val="00CD108F"/>
    <w:rsid w:val="00CD12F8"/>
    <w:rsid w:val="00CD4EF2"/>
    <w:rsid w:val="00CD644B"/>
    <w:rsid w:val="00CD6EAF"/>
    <w:rsid w:val="00CE0526"/>
    <w:rsid w:val="00CE400B"/>
    <w:rsid w:val="00CE55B6"/>
    <w:rsid w:val="00CF08F4"/>
    <w:rsid w:val="00CF3A92"/>
    <w:rsid w:val="00CF5A40"/>
    <w:rsid w:val="00D0266A"/>
    <w:rsid w:val="00D05CEF"/>
    <w:rsid w:val="00D06530"/>
    <w:rsid w:val="00D10D50"/>
    <w:rsid w:val="00D1224D"/>
    <w:rsid w:val="00D216E6"/>
    <w:rsid w:val="00D220DE"/>
    <w:rsid w:val="00D24E74"/>
    <w:rsid w:val="00D24F42"/>
    <w:rsid w:val="00D37C66"/>
    <w:rsid w:val="00D43827"/>
    <w:rsid w:val="00D45639"/>
    <w:rsid w:val="00D51F36"/>
    <w:rsid w:val="00D5550D"/>
    <w:rsid w:val="00D72EEF"/>
    <w:rsid w:val="00D808DD"/>
    <w:rsid w:val="00D8702B"/>
    <w:rsid w:val="00D874AB"/>
    <w:rsid w:val="00DA0FCA"/>
    <w:rsid w:val="00DA1211"/>
    <w:rsid w:val="00DA52B5"/>
    <w:rsid w:val="00DA6C13"/>
    <w:rsid w:val="00DB0B4E"/>
    <w:rsid w:val="00DB10CA"/>
    <w:rsid w:val="00DB1D03"/>
    <w:rsid w:val="00DB37B1"/>
    <w:rsid w:val="00DC4EAC"/>
    <w:rsid w:val="00DC56B9"/>
    <w:rsid w:val="00DC58B4"/>
    <w:rsid w:val="00DD0AC3"/>
    <w:rsid w:val="00DD219F"/>
    <w:rsid w:val="00DD48DB"/>
    <w:rsid w:val="00DD6D3F"/>
    <w:rsid w:val="00DE0352"/>
    <w:rsid w:val="00DE36D1"/>
    <w:rsid w:val="00DE5E41"/>
    <w:rsid w:val="00DE5E4D"/>
    <w:rsid w:val="00DE6229"/>
    <w:rsid w:val="00DE72BD"/>
    <w:rsid w:val="00DF09C6"/>
    <w:rsid w:val="00DF1B70"/>
    <w:rsid w:val="00DF299E"/>
    <w:rsid w:val="00DF3EBC"/>
    <w:rsid w:val="00DF4B80"/>
    <w:rsid w:val="00E009FA"/>
    <w:rsid w:val="00E0114C"/>
    <w:rsid w:val="00E048D7"/>
    <w:rsid w:val="00E04A1F"/>
    <w:rsid w:val="00E06167"/>
    <w:rsid w:val="00E14CF5"/>
    <w:rsid w:val="00E16BE2"/>
    <w:rsid w:val="00E16DC1"/>
    <w:rsid w:val="00E22DF3"/>
    <w:rsid w:val="00E23947"/>
    <w:rsid w:val="00E30BF9"/>
    <w:rsid w:val="00E32CE6"/>
    <w:rsid w:val="00E379C1"/>
    <w:rsid w:val="00E4053C"/>
    <w:rsid w:val="00E443B4"/>
    <w:rsid w:val="00E504C4"/>
    <w:rsid w:val="00E52863"/>
    <w:rsid w:val="00E570F0"/>
    <w:rsid w:val="00E604B3"/>
    <w:rsid w:val="00E63E97"/>
    <w:rsid w:val="00E64956"/>
    <w:rsid w:val="00E65110"/>
    <w:rsid w:val="00E663B5"/>
    <w:rsid w:val="00E715BB"/>
    <w:rsid w:val="00E72D17"/>
    <w:rsid w:val="00E7451E"/>
    <w:rsid w:val="00E74D3B"/>
    <w:rsid w:val="00E74D93"/>
    <w:rsid w:val="00E7515E"/>
    <w:rsid w:val="00E766A5"/>
    <w:rsid w:val="00E808FD"/>
    <w:rsid w:val="00E81845"/>
    <w:rsid w:val="00E81A71"/>
    <w:rsid w:val="00E83BBF"/>
    <w:rsid w:val="00E84C37"/>
    <w:rsid w:val="00E8677B"/>
    <w:rsid w:val="00E9324A"/>
    <w:rsid w:val="00E93C22"/>
    <w:rsid w:val="00E94203"/>
    <w:rsid w:val="00EA0EAE"/>
    <w:rsid w:val="00EA3279"/>
    <w:rsid w:val="00EA3999"/>
    <w:rsid w:val="00EB4AE1"/>
    <w:rsid w:val="00EB6C49"/>
    <w:rsid w:val="00EB79AA"/>
    <w:rsid w:val="00EC19AC"/>
    <w:rsid w:val="00EC7022"/>
    <w:rsid w:val="00ED07A4"/>
    <w:rsid w:val="00ED1641"/>
    <w:rsid w:val="00ED6BA4"/>
    <w:rsid w:val="00EE114D"/>
    <w:rsid w:val="00EE121F"/>
    <w:rsid w:val="00EE49F7"/>
    <w:rsid w:val="00EF0050"/>
    <w:rsid w:val="00EF5166"/>
    <w:rsid w:val="00EF6271"/>
    <w:rsid w:val="00EF76E3"/>
    <w:rsid w:val="00F01B9E"/>
    <w:rsid w:val="00F05C92"/>
    <w:rsid w:val="00F11836"/>
    <w:rsid w:val="00F11C3C"/>
    <w:rsid w:val="00F1234A"/>
    <w:rsid w:val="00F14500"/>
    <w:rsid w:val="00F169D3"/>
    <w:rsid w:val="00F16E08"/>
    <w:rsid w:val="00F23ED3"/>
    <w:rsid w:val="00F24244"/>
    <w:rsid w:val="00F26E56"/>
    <w:rsid w:val="00F272E4"/>
    <w:rsid w:val="00F31B4C"/>
    <w:rsid w:val="00F3227F"/>
    <w:rsid w:val="00F3312F"/>
    <w:rsid w:val="00F4095A"/>
    <w:rsid w:val="00F416E7"/>
    <w:rsid w:val="00F4458C"/>
    <w:rsid w:val="00F46BC0"/>
    <w:rsid w:val="00F530CE"/>
    <w:rsid w:val="00F532C7"/>
    <w:rsid w:val="00F57694"/>
    <w:rsid w:val="00F6168A"/>
    <w:rsid w:val="00F66E26"/>
    <w:rsid w:val="00F6764A"/>
    <w:rsid w:val="00F7466E"/>
    <w:rsid w:val="00F76E92"/>
    <w:rsid w:val="00F80315"/>
    <w:rsid w:val="00F82D94"/>
    <w:rsid w:val="00F84CE0"/>
    <w:rsid w:val="00F875E6"/>
    <w:rsid w:val="00F911C5"/>
    <w:rsid w:val="00F9608A"/>
    <w:rsid w:val="00F969F6"/>
    <w:rsid w:val="00F9721E"/>
    <w:rsid w:val="00FA1E0E"/>
    <w:rsid w:val="00FA25AD"/>
    <w:rsid w:val="00FA3359"/>
    <w:rsid w:val="00FA4872"/>
    <w:rsid w:val="00FA685F"/>
    <w:rsid w:val="00FB2266"/>
    <w:rsid w:val="00FB27D8"/>
    <w:rsid w:val="00FB4D21"/>
    <w:rsid w:val="00FB6666"/>
    <w:rsid w:val="00FB75A5"/>
    <w:rsid w:val="00FB7672"/>
    <w:rsid w:val="00FC1C91"/>
    <w:rsid w:val="00FC210F"/>
    <w:rsid w:val="00FC279E"/>
    <w:rsid w:val="00FC31A3"/>
    <w:rsid w:val="00FD2ACC"/>
    <w:rsid w:val="00FD50D0"/>
    <w:rsid w:val="00FE1575"/>
    <w:rsid w:val="00FE4105"/>
    <w:rsid w:val="00FE60C5"/>
    <w:rsid w:val="00FE751F"/>
    <w:rsid w:val="00FF021C"/>
    <w:rsid w:val="00FF08ED"/>
    <w:rsid w:val="00FF0D74"/>
    <w:rsid w:val="00FF3832"/>
    <w:rsid w:val="00FF39E7"/>
    <w:rsid w:val="00FF3A59"/>
    <w:rsid w:val="00FF5FD3"/>
    <w:rsid w:val="01DAA8A6"/>
    <w:rsid w:val="0535A9FF"/>
    <w:rsid w:val="0EAA3EC8"/>
    <w:rsid w:val="1290D077"/>
    <w:rsid w:val="12E05ADC"/>
    <w:rsid w:val="158122F8"/>
    <w:rsid w:val="18CD033A"/>
    <w:rsid w:val="1ADE62B2"/>
    <w:rsid w:val="1E9CEDE7"/>
    <w:rsid w:val="1EC97329"/>
    <w:rsid w:val="1F241D65"/>
    <w:rsid w:val="251EDDC9"/>
    <w:rsid w:val="252DB808"/>
    <w:rsid w:val="26D98A7E"/>
    <w:rsid w:val="2EFF7978"/>
    <w:rsid w:val="2F85F11C"/>
    <w:rsid w:val="316B3515"/>
    <w:rsid w:val="38AB46D1"/>
    <w:rsid w:val="467BBBD4"/>
    <w:rsid w:val="49EBF019"/>
    <w:rsid w:val="4FCD5FDE"/>
    <w:rsid w:val="5A677634"/>
    <w:rsid w:val="5B38A8DF"/>
    <w:rsid w:val="7515E8BC"/>
  </w:rsids>
  <w:docVars>
    <w:docVar w:name="__Grammarly_42___1" w:val="H4sIAAAAAAAEAKtWcslP9kxRslIyNDYyMzQ1tDCxNDYwNDM2NzBT0lEKTi0uzszPAymwqAUAe69Tr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F466553"/>
  <w15:chartTrackingRefBased/>
  <w15:docId w15:val="{3353DEF0-E2C6-4D8D-B78D-A1488C77E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1271C"/>
    <w:pPr>
      <w:spacing w:after="240" w:line="290" w:lineRule="exact"/>
    </w:pPr>
    <w:rPr>
      <w:rFonts w:eastAsia="Times New Roman" w:cs="Times New Roman"/>
      <w:sz w:val="24"/>
      <w:szCs w:val="20"/>
    </w:rPr>
  </w:style>
  <w:style w:type="paragraph" w:styleId="Heading1">
    <w:name w:val="heading 1"/>
    <w:basedOn w:val="Normal"/>
    <w:next w:val="Normal"/>
    <w:link w:val="Heading1Char"/>
    <w:uiPriority w:val="9"/>
    <w:qFormat/>
    <w:rsid w:val="003D6CF3"/>
    <w:pPr>
      <w:keepNext/>
      <w:keepLines/>
      <w:spacing w:before="240" w:after="0"/>
      <w:outlineLvl w:val="0"/>
    </w:pPr>
    <w:rPr>
      <w:rFonts w:asciiTheme="majorHAnsi" w:eastAsiaTheme="majorEastAsia" w:hAnsiTheme="majorHAnsi" w:cstheme="majorBidi"/>
      <w:color w:val="3A215E" w:themeColor="accent1" w:themeShade="BF"/>
      <w:sz w:val="32"/>
      <w:szCs w:val="32"/>
    </w:rPr>
  </w:style>
  <w:style w:type="paragraph" w:styleId="Heading2">
    <w:name w:val="heading 2"/>
    <w:basedOn w:val="Heading1"/>
    <w:next w:val="BodyText"/>
    <w:link w:val="Heading2Char"/>
    <w:qFormat/>
    <w:rsid w:val="003D6CF3"/>
    <w:pPr>
      <w:keepLines w:val="0"/>
      <w:spacing w:after="120" w:line="320" w:lineRule="exact"/>
      <w:outlineLvl w:val="1"/>
    </w:pPr>
    <w:rPr>
      <w:rFonts w:eastAsia="Times New Roman" w:cstheme="majorHAnsi"/>
      <w:color w:val="4F2D7F" w:themeColor="accent1"/>
      <w:kern w:val="32"/>
      <w:sz w:val="26"/>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271C"/>
    <w:pPr>
      <w:spacing w:before="240" w:after="60"/>
      <w:ind w:left="1260" w:hanging="1260"/>
    </w:pPr>
  </w:style>
  <w:style w:type="paragraph" w:customStyle="1" w:styleId="TableTextLeft">
    <w:name w:val="Table Text Left"/>
    <w:basedOn w:val="Normal"/>
    <w:uiPriority w:val="1"/>
    <w:qFormat/>
    <w:rsid w:val="0021271C"/>
    <w:pPr>
      <w:spacing w:after="0" w:line="240" w:lineRule="auto"/>
    </w:pPr>
    <w:rPr>
      <w:rFonts w:asciiTheme="majorHAnsi" w:hAnsiTheme="majorHAnsi"/>
      <w:sz w:val="20"/>
    </w:rPr>
  </w:style>
  <w:style w:type="paragraph" w:styleId="NoSpacing">
    <w:name w:val="No Spacing"/>
    <w:link w:val="NoSpacingChar"/>
    <w:uiPriority w:val="1"/>
    <w:qFormat/>
    <w:rsid w:val="0021271C"/>
    <w:pPr>
      <w:spacing w:after="0" w:line="240" w:lineRule="auto"/>
    </w:pPr>
    <w:rPr>
      <w:rFonts w:eastAsiaTheme="minorEastAsia"/>
    </w:rPr>
  </w:style>
  <w:style w:type="character" w:customStyle="1" w:styleId="NoSpacingChar">
    <w:name w:val="No Spacing Char"/>
    <w:basedOn w:val="DefaultParagraphFont"/>
    <w:link w:val="NoSpacing"/>
    <w:uiPriority w:val="1"/>
    <w:rsid w:val="0021271C"/>
    <w:rPr>
      <w:rFonts w:eastAsiaTheme="minorEastAsia"/>
    </w:rPr>
  </w:style>
  <w:style w:type="character" w:styleId="CommentReference">
    <w:name w:val="annotation reference"/>
    <w:basedOn w:val="DefaultParagraphFont"/>
    <w:uiPriority w:val="99"/>
    <w:semiHidden/>
    <w:unhideWhenUsed/>
    <w:rsid w:val="0021271C"/>
    <w:rPr>
      <w:sz w:val="16"/>
      <w:szCs w:val="16"/>
    </w:rPr>
  </w:style>
  <w:style w:type="paragraph" w:styleId="CommentText">
    <w:name w:val="annotation text"/>
    <w:basedOn w:val="Normal"/>
    <w:link w:val="CommentTextChar"/>
    <w:uiPriority w:val="99"/>
    <w:unhideWhenUsed/>
    <w:rsid w:val="0021271C"/>
    <w:pPr>
      <w:spacing w:after="160" w:line="240" w:lineRule="auto"/>
    </w:pPr>
    <w:rPr>
      <w:rFonts w:eastAsiaTheme="minorHAnsi" w:cstheme="minorBidi"/>
      <w:sz w:val="20"/>
    </w:rPr>
  </w:style>
  <w:style w:type="character" w:customStyle="1" w:styleId="CommentTextChar">
    <w:name w:val="Comment Text Char"/>
    <w:basedOn w:val="DefaultParagraphFont"/>
    <w:link w:val="CommentText"/>
    <w:uiPriority w:val="99"/>
    <w:rsid w:val="0021271C"/>
    <w:rPr>
      <w:sz w:val="20"/>
      <w:szCs w:val="20"/>
    </w:rPr>
  </w:style>
  <w:style w:type="paragraph" w:styleId="BalloonText">
    <w:name w:val="Balloon Text"/>
    <w:basedOn w:val="Normal"/>
    <w:link w:val="BalloonTextChar"/>
    <w:uiPriority w:val="99"/>
    <w:semiHidden/>
    <w:unhideWhenUsed/>
    <w:rsid w:val="002127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1C"/>
    <w:rPr>
      <w:rFonts w:ascii="Segoe UI" w:eastAsia="Times New Roman" w:hAnsi="Segoe UI" w:cs="Segoe UI"/>
      <w:sz w:val="18"/>
      <w:szCs w:val="18"/>
    </w:rPr>
  </w:style>
  <w:style w:type="character" w:styleId="Hyperlink">
    <w:name w:val="Hyperlink"/>
    <w:basedOn w:val="DefaultParagraphFont"/>
    <w:uiPriority w:val="99"/>
    <w:unhideWhenUsed/>
    <w:rsid w:val="00E16BE2"/>
    <w:rPr>
      <w:color w:val="4F2D7F" w:themeColor="hyperlink"/>
      <w:u w:val="single"/>
    </w:rPr>
  </w:style>
  <w:style w:type="character" w:styleId="UnresolvedMention">
    <w:name w:val="Unresolved Mention"/>
    <w:basedOn w:val="DefaultParagraphFont"/>
    <w:uiPriority w:val="99"/>
    <w:semiHidden/>
    <w:unhideWhenUsed/>
    <w:rsid w:val="00E16BE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04FFD"/>
    <w:pPr>
      <w:spacing w:after="240"/>
    </w:pPr>
    <w:rPr>
      <w:rFonts w:eastAsia="Times New Roman" w:cs="Times New Roman"/>
      <w:b/>
      <w:bCs/>
    </w:rPr>
  </w:style>
  <w:style w:type="character" w:customStyle="1" w:styleId="CommentSubjectChar">
    <w:name w:val="Comment Subject Char"/>
    <w:basedOn w:val="CommentTextChar"/>
    <w:link w:val="CommentSubject"/>
    <w:uiPriority w:val="99"/>
    <w:semiHidden/>
    <w:rsid w:val="00C04FFD"/>
    <w:rPr>
      <w:rFonts w:eastAsia="Times New Roman" w:cs="Times New Roman"/>
      <w:b/>
      <w:bCs/>
      <w:sz w:val="20"/>
      <w:szCs w:val="20"/>
    </w:rPr>
  </w:style>
  <w:style w:type="paragraph" w:styleId="Revision">
    <w:name w:val="Revision"/>
    <w:hidden/>
    <w:uiPriority w:val="99"/>
    <w:semiHidden/>
    <w:rsid w:val="00FA4872"/>
    <w:pPr>
      <w:spacing w:after="0" w:line="240" w:lineRule="auto"/>
    </w:pPr>
    <w:rPr>
      <w:rFonts w:eastAsia="Times New Roman" w:cs="Times New Roman"/>
      <w:sz w:val="24"/>
      <w:szCs w:val="20"/>
    </w:rPr>
  </w:style>
  <w:style w:type="character" w:customStyle="1" w:styleId="Heading2Char">
    <w:name w:val="Heading 2 Char"/>
    <w:basedOn w:val="DefaultParagraphFont"/>
    <w:link w:val="Heading2"/>
    <w:rsid w:val="003D6CF3"/>
    <w:rPr>
      <w:rFonts w:eastAsia="Times New Roman" w:asciiTheme="majorHAnsi" w:hAnsiTheme="majorHAnsi" w:cstheme="majorHAnsi"/>
      <w:color w:val="4F2D7F" w:themeColor="accent1"/>
      <w:kern w:val="32"/>
      <w:sz w:val="26"/>
      <w:szCs w:val="19"/>
    </w:rPr>
  </w:style>
  <w:style w:type="paragraph" w:styleId="BodyText">
    <w:name w:val="Body Text"/>
    <w:basedOn w:val="Normal"/>
    <w:link w:val="BodyTextChar"/>
    <w:qFormat/>
    <w:rsid w:val="003D6CF3"/>
    <w:pPr>
      <w:spacing w:after="120" w:line="240" w:lineRule="atLeast"/>
    </w:pPr>
    <w:rPr>
      <w:rFonts w:cs="Arial"/>
      <w:sz w:val="18"/>
    </w:rPr>
  </w:style>
  <w:style w:type="character" w:customStyle="1" w:styleId="BodyTextChar">
    <w:name w:val="Body Text Char"/>
    <w:basedOn w:val="DefaultParagraphFont"/>
    <w:link w:val="BodyText"/>
    <w:rsid w:val="003D6CF3"/>
    <w:rPr>
      <w:rFonts w:eastAsia="Times New Roman" w:cs="Arial"/>
      <w:sz w:val="18"/>
      <w:szCs w:val="20"/>
    </w:rPr>
  </w:style>
  <w:style w:type="character" w:customStyle="1" w:styleId="Heading1Char">
    <w:name w:val="Heading 1 Char"/>
    <w:basedOn w:val="DefaultParagraphFont"/>
    <w:link w:val="Heading1"/>
    <w:uiPriority w:val="9"/>
    <w:rsid w:val="003D6CF3"/>
    <w:rPr>
      <w:rFonts w:asciiTheme="majorHAnsi" w:eastAsiaTheme="majorEastAsia" w:hAnsiTheme="majorHAnsi" w:cstheme="majorBidi"/>
      <w:color w:val="3A215E" w:themeColor="accent1" w:themeShade="BF"/>
      <w:sz w:val="32"/>
      <w:szCs w:val="32"/>
    </w:rPr>
  </w:style>
  <w:style w:type="paragraph" w:styleId="Header">
    <w:name w:val="header"/>
    <w:basedOn w:val="Normal"/>
    <w:link w:val="HeaderChar"/>
    <w:uiPriority w:val="99"/>
    <w:semiHidden/>
    <w:unhideWhenUsed/>
    <w:rsid w:val="0010597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597F"/>
    <w:rPr>
      <w:rFonts w:eastAsia="Times New Roman" w:cs="Times New Roman"/>
      <w:sz w:val="24"/>
      <w:szCs w:val="20"/>
    </w:rPr>
  </w:style>
  <w:style w:type="paragraph" w:styleId="Footer">
    <w:name w:val="footer"/>
    <w:basedOn w:val="Normal"/>
    <w:link w:val="FooterChar"/>
    <w:uiPriority w:val="99"/>
    <w:semiHidden/>
    <w:unhideWhenUsed/>
    <w:rsid w:val="0010597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0597F"/>
    <w:rPr>
      <w:rFonts w:eastAsia="Times New Roman" w:cs="Times New Roman"/>
      <w:sz w:val="24"/>
      <w:szCs w:val="20"/>
    </w:rPr>
  </w:style>
  <w:style w:type="table" w:styleId="TableGrid">
    <w:name w:val="Table Grid"/>
    <w:basedOn w:val="TableNormal"/>
    <w:uiPriority w:val="39"/>
    <w:rsid w:val="007654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36147"/>
    <w:rPr>
      <w:color w:val="2B579A"/>
      <w:shd w:val="clear" w:color="auto" w:fill="E1DFDD"/>
    </w:rPr>
  </w:style>
  <w:style w:type="paragraph" w:customStyle="1" w:styleId="paragraph">
    <w:name w:val="paragraph"/>
    <w:basedOn w:val="Normal"/>
    <w:rsid w:val="00043956"/>
    <w:pPr>
      <w:spacing w:before="100" w:beforeAutospacing="1" w:after="100" w:afterAutospacing="1" w:line="240" w:lineRule="auto"/>
    </w:pPr>
    <w:rPr>
      <w:rFonts w:ascii="Times New Roman" w:hAnsi="Times New Roman"/>
      <w:szCs w:val="24"/>
    </w:rPr>
  </w:style>
  <w:style w:type="character" w:customStyle="1" w:styleId="normaltextrun">
    <w:name w:val="normaltextrun"/>
    <w:basedOn w:val="DefaultParagraphFont"/>
    <w:rsid w:val="00043956"/>
  </w:style>
  <w:style w:type="character" w:customStyle="1" w:styleId="eop">
    <w:name w:val="eop"/>
    <w:basedOn w:val="DefaultParagraphFont"/>
    <w:rsid w:val="00043956"/>
  </w:style>
  <w:style w:type="character" w:customStyle="1" w:styleId="spellingerror">
    <w:name w:val="spellingerror"/>
    <w:basedOn w:val="DefaultParagraphFont"/>
    <w:rsid w:val="00043956"/>
  </w:style>
  <w:style w:type="character" w:customStyle="1" w:styleId="contextualspellingandgrammarerror">
    <w:name w:val="contextualspellingandgrammarerror"/>
    <w:basedOn w:val="DefaultParagraphFont"/>
    <w:rsid w:val="000439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GTUS Ribbon (Themes)">
  <a:themeElements>
    <a:clrScheme name="GTUS Ribbon (Themes)">
      <a:dk1>
        <a:sysClr val="windowText" lastClr="000000"/>
      </a:dk1>
      <a:lt1>
        <a:srgbClr val="FFFFFF"/>
      </a:lt1>
      <a:dk2>
        <a:srgbClr val="75787B"/>
      </a:dk2>
      <a:lt2>
        <a:srgbClr val="DED8CF"/>
      </a:lt2>
      <a:accent1>
        <a:srgbClr val="4F2D7F"/>
      </a:accent1>
      <a:accent2>
        <a:srgbClr val="C8BEAF"/>
      </a:accent2>
      <a:accent3>
        <a:srgbClr val="00A7B5"/>
      </a:accent3>
      <a:accent4>
        <a:srgbClr val="9BD732"/>
      </a:accent4>
      <a:accent5>
        <a:srgbClr val="FF7D1E"/>
      </a:accent5>
      <a:accent6>
        <a:srgbClr val="E92841"/>
      </a:accent6>
      <a:hlink>
        <a:srgbClr val="4F2D7F"/>
      </a:hlink>
      <a:folHlink>
        <a:srgbClr val="E928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OCPOStatus xmlns="2180239d-0abf-47fe-a2ff-93ad2a6acf3a" xsi:nil="true"/>
    <FinalEmail xmlns="2180239d-0abf-47fe-a2ff-93ad2a6acf3a">No</FinalEmail>
    <PACTApprove xmlns="2180239d-0abf-47fe-a2ff-93ad2a6acf3a">No</PACTApprove>
    <IsParent xmlns="2180239d-0abf-47fe-a2ff-93ad2a6acf3a">false</IsParent>
    <OCIOApprove xmlns="2180239d-0abf-47fe-a2ff-93ad2a6acf3a">No</OCIOApprove>
    <UnderReviewDateOCC xmlns="2180239d-0abf-47fe-a2ff-93ad2a6acf3a" xsi:nil="true"/>
    <PRANumber xmlns="2180239d-0abf-47fe-a2ff-93ad2a6acf3a">PRA-OCFO-00002115</PRANumber>
    <StagesStatus xmlns="2180239d-0abf-47fe-a2ff-93ad2a6acf3a" xsi:nil="true"/>
    <OCIOStatus xmlns="2180239d-0abf-47fe-a2ff-93ad2a6acf3a" xsi:nil="true"/>
    <ROCISUpload xmlns="2180239d-0abf-47fe-a2ff-93ad2a6acf3a">No</ROCISUpload>
    <Stage xmlns="2180239d-0abf-47fe-a2ff-93ad2a6acf3a" xsi:nil="true"/>
    <PackageType xmlns="2180239d-0abf-47fe-a2ff-93ad2a6acf3a" xsi:nil="true"/>
    <RequestTitle xmlns="2180239d-0abf-47fe-a2ff-93ad2a6acf3a" xsi:nil="true"/>
    <SenttoOMB xmlns="2180239d-0abf-47fe-a2ff-93ad2a6acf3a">No</SenttoOMB>
    <UnderReviewDateOCIO xmlns="2180239d-0abf-47fe-a2ff-93ad2a6acf3a" xsi:nil="true"/>
    <OCEStatus xmlns="2180239d-0abf-47fe-a2ff-93ad2a6acf3a" xsi:nil="true"/>
    <UnderReviewDateCIO xmlns="2180239d-0abf-47fe-a2ff-93ad2a6acf3a" xsi:nil="true"/>
    <ProgramOffice xmlns="2180239d-0abf-47fe-a2ff-93ad2a6acf3a" xsi:nil="true"/>
    <UnderReviewDateOCCReg xmlns="2180239d-0abf-47fe-a2ff-93ad2a6acf3a" xsi:nil="true"/>
    <Comments xmlns="2180239d-0abf-47fe-a2ff-93ad2a6acf3a" xsi:nil="true"/>
    <DraftEmailSent_x003f_ xmlns="2180239d-0abf-47fe-a2ff-93ad2a6acf3a">No</DraftEmailSent_x003f_>
    <OCCRegulatoryApprove xmlns="2180239d-0abf-47fe-a2ff-93ad2a6acf3a">No</OCCRegulatoryApprove>
    <Requester xmlns="2180239d-0abf-47fe-a2ff-93ad2a6acf3a">
      <UserInfo>
        <DisplayName/>
        <AccountId xsi:nil="true"/>
        <AccountType/>
      </UserInfo>
    </Requester>
    <PublicComments xmlns="2180239d-0abf-47fe-a2ff-93ad2a6acf3a" xsi:nil="true"/>
    <OCCRegulatoryStatus xmlns="2180239d-0abf-47fe-a2ff-93ad2a6acf3a" xsi:nil="true"/>
    <OCCApprove xmlns="2180239d-0abf-47fe-a2ff-93ad2a6acf3a">No</OCCApprove>
    <OCIO_x002d_Current_x002d_Stage xmlns="2180239d-0abf-47fe-a2ff-93ad2a6acf3a" xsi:nil="true"/>
    <CIOApprove xmlns="2180239d-0abf-47fe-a2ff-93ad2a6acf3a">No</CIOApprove>
    <DHSHQEmail xmlns="2180239d-0abf-47fe-a2ff-93ad2a6acf3a">No</DHSHQEmail>
    <OCCStatus xmlns="2180239d-0abf-47fe-a2ff-93ad2a6acf3a" xsi:nil="true"/>
    <UnderReviewOCEPACT xmlns="2180239d-0abf-47fe-a2ff-93ad2a6acf3a" xsi:nil="true"/>
    <OCEApprove xmlns="2180239d-0abf-47fe-a2ff-93ad2a6acf3a">No</OCEApprove>
    <CIOStatus xmlns="2180239d-0abf-47fe-a2ff-93ad2a6acf3a" xsi:nil="true"/>
    <MEO_x002d_Review_x0020_Date xmlns="2180239d-0abf-47fe-a2ff-93ad2a6acf3a" xsi:nil="true"/>
    <TaxCatchAll xmlns="7930e7e9-e5f5-4f39-b126-2ecec21c1b10" xsi:nil="true"/>
    <lcf76f155ced4ddcb4097134ff3c332f xmlns="2180239d-0abf-47fe-a2ff-93ad2a6acf3a">
      <Terms xmlns="http://schemas.microsoft.com/office/infopath/2007/PartnerControls"/>
    </lcf76f155ced4ddcb4097134ff3c332f>
    <OCC_x0020_Reviewer_x0020_Name xmlns="2180239d-0abf-47fe-a2ff-93ad2a6acf3a">
      <UserInfo>
        <DisplayName/>
        <AccountId xsi:nil="true"/>
        <AccountType/>
      </UserInfo>
    </OCC_x0020_Reviewer_x0020_Nam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6CAD730B1073B4D802BC4182255FE43" ma:contentTypeVersion="52" ma:contentTypeDescription="Create a new document." ma:contentTypeScope="" ma:versionID="39dc510cb11af38b0421fae8f157715c">
  <xsd:schema xmlns:xsd="http://www.w3.org/2001/XMLSchema" xmlns:xs="http://www.w3.org/2001/XMLSchema" xmlns:p="http://schemas.microsoft.com/office/2006/metadata/properties" xmlns:ns2="2180239d-0abf-47fe-a2ff-93ad2a6acf3a" xmlns:ns3="7930e7e9-e5f5-4f39-b126-2ecec21c1b10" targetNamespace="http://schemas.microsoft.com/office/2006/metadata/properties" ma:root="true" ma:fieldsID="edb63941fe9143c2a6158fa52eaf42c1" ns2:_="" ns3:_="">
    <xsd:import namespace="2180239d-0abf-47fe-a2ff-93ad2a6acf3a"/>
    <xsd:import namespace="7930e7e9-e5f5-4f39-b126-2ecec21c1b10"/>
    <xsd:element name="properties">
      <xsd:complexType>
        <xsd:sequence>
          <xsd:element name="documentManagement">
            <xsd:complexType>
              <xsd:all>
                <xsd:element ref="ns2:PRANumber" minOccurs="0"/>
                <xsd:element ref="ns2:Requester" minOccurs="0"/>
                <xsd:element ref="ns2:IsParent" minOccurs="0"/>
                <xsd:element ref="ns2:Stage" minOccurs="0"/>
                <xsd:element ref="ns2:OCCStatus" minOccurs="0"/>
                <xsd:element ref="ns2:OCEStatus" minOccurs="0"/>
                <xsd:element ref="ns2:OCPOStatus" minOccurs="0"/>
                <xsd:element ref="ns2:ProgramOffice" minOccurs="0"/>
                <xsd:element ref="ns2:Comments" minOccurs="0"/>
                <xsd:element ref="ns2:OCIOStatus" minOccurs="0"/>
                <xsd:element ref="ns2:PackageType" minOccurs="0"/>
                <xsd:element ref="ns2:PublicComments" minOccurs="0"/>
                <xsd:element ref="ns2:CIOStatus" minOccurs="0"/>
                <xsd:element ref="ns2:OCCRegulatoryStatus" minOccurs="0"/>
                <xsd:element ref="ns2:RequestTitle" minOccurs="0"/>
                <xsd:element ref="ns2:DHSHQEmail" minOccurs="0"/>
                <xsd:element ref="ns2:DraftEmailSent_x003f_" minOccurs="0"/>
                <xsd:element ref="ns2:FinalEmail" minOccurs="0"/>
                <xsd:element ref="ns2:OCCApprove" minOccurs="0"/>
                <xsd:element ref="ns2:OCCRegulatoryApprove" minOccurs="0"/>
                <xsd:element ref="ns2:OCIOApprove" minOccurs="0"/>
                <xsd:element ref="ns2:OCEApprove" minOccurs="0"/>
                <xsd:element ref="ns2:OCIO_x002d_Current_x002d_Stage" minOccurs="0"/>
                <xsd:element ref="ns2:PACTApprove" minOccurs="0"/>
                <xsd:element ref="ns2:ROCISUpload" minOccurs="0"/>
                <xsd:element ref="ns2:SenttoOMB" minOccurs="0"/>
                <xsd:element ref="ns2:UnderReviewDateCIO" minOccurs="0"/>
                <xsd:element ref="ns2:UnderReviewDateOCC" minOccurs="0"/>
                <xsd:element ref="ns2:UnderReviewDateOCCReg" minOccurs="0"/>
                <xsd:element ref="ns2:UnderReviewDateOCIO" minOccurs="0"/>
                <xsd:element ref="ns2:UnderReviewOCEPACT" minOccurs="0"/>
                <xsd:element ref="ns2:CIOApprove" minOccurs="0"/>
                <xsd:element ref="ns2:StagesStatus"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O_x002d_Review_x0020_Date" minOccurs="0"/>
                <xsd:element ref="ns2:OCC_x0020_Reviewer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0239d-0abf-47fe-a2ff-93ad2a6acf3a" elementFormDefault="qualified">
    <xsd:import namespace="http://schemas.microsoft.com/office/2006/documentManagement/types"/>
    <xsd:import namespace="http://schemas.microsoft.com/office/infopath/2007/PartnerControls"/>
    <xsd:element name="PRANumber" ma:index="8" nillable="true" ma:displayName="PRA #" ma:internalName="PRANumber" ma:readOnly="false">
      <xsd:simpleType>
        <xsd:restriction base="dms:Text">
          <xsd:maxLength value="255"/>
        </xsd:restriction>
      </xsd:simpleType>
    </xsd:element>
    <xsd:element name="Requester" ma:index="9" nillable="true" ma:displayName="Requester" ma:list="UserInfo" ma:SharePointGroup="0" ma:internalName="Request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sParent" ma:index="10" nillable="true" ma:displayName="IsParent" ma:default="0" ma:internalName="IsParent" ma:readOnly="false">
      <xsd:simpleType>
        <xsd:restriction base="dms:Boolean"/>
      </xsd:simpleType>
    </xsd:element>
    <xsd:element name="Stage" ma:index="11" nillable="true" ma:displayName="Stage" ma:format="Dropdown" ma:internalName="Stage" ma:readOnly="false">
      <xsd:simpleType>
        <xsd:restriction base="dms:Choice">
          <xsd:enumeration value="Developing Collection Instruments/Drafting SS-A and 60-Day FRN"/>
          <xsd:enumeration value="Developing Generic Collections Form"/>
          <xsd:enumeration value="Pending OCE/PACT Approval (Generic Collection)"/>
          <xsd:enumeration value="Pending OCC Approval (60-Day FRN)"/>
          <xsd:enumeration value="Pending OCC Approval (Generic Collection)"/>
          <xsd:enumeration value="Pending OCIO Approval (Generic Collection)"/>
          <xsd:enumeration value="Pending PACT/OCE Approval (60-Day FRN)"/>
          <xsd:enumeration value="Pending OCIO Approval (60-Day FRN)"/>
          <xsd:enumeration value="Pending OCC Regulatory Approval (60-Day FRN)"/>
          <xsd:enumeration value="Pending Federal Docket Number (60-Day FRN)"/>
          <xsd:enumeration value="Pending CATT Approval (60 Day FRN)"/>
          <xsd:enumeration value="Pending CIO Signature (60-Day FRN)"/>
          <xsd:enumeration value="60-Day FRN Published"/>
          <xsd:enumeration value="Adjudicating 60-Day FRN Comments"/>
          <xsd:enumeration value="Drafting 30-Day FRN"/>
          <xsd:enumeration value="Pending PACT/OCE Approval (30-Day FRN)"/>
          <xsd:enumeration value="Pending OCIO Approval (30-Day FRN)"/>
          <xsd:enumeration value="Pending OCC Regulatory Approval (30-Day FRN)"/>
          <xsd:enumeration value="Pending OCC Approval (30-Day FRN)"/>
          <xsd:enumeration value="Pending CATT Approval (30 Day FRN)"/>
          <xsd:enumeration value="Pending CIO Signature (30-Day FRN)"/>
          <xsd:enumeration value="30-Day FRN Published"/>
          <xsd:enumeration value="Pending OCIO Approval"/>
          <xsd:enumeration value="Pending OCIO CATT Approval"/>
          <xsd:enumeration value="Generic Approved by OCIO"/>
          <xsd:enumeration value="Pending Upload to ROCIS"/>
          <xsd:enumeration value="With DHS HQ"/>
          <xsd:enumeration value="With OMB"/>
          <xsd:enumeration value="Approved By OMB"/>
          <xsd:enumeration value="Discontinued"/>
          <xsd:enumeration value="Remove PRA"/>
          <xsd:enumeration value="Test Stage"/>
        </xsd:restriction>
      </xsd:simpleType>
    </xsd:element>
    <xsd:element name="OCCStatus" ma:index="12" nillable="true" ma:displayName="OCC Status" ma:format="Dropdown" ma:internalName="OCCStatus" ma:readOnly="false">
      <xsd:simpleType>
        <xsd:restriction base="dms:Choice">
          <xsd:enumeration value="Pending"/>
          <xsd:enumeration value="Under Review"/>
          <xsd:enumeration value="More Information"/>
          <xsd:enumeration value="Approved"/>
        </xsd:restriction>
      </xsd:simpleType>
    </xsd:element>
    <xsd:element name="OCEStatus" ma:index="13" nillable="true" ma:displayName="OCE Status" ma:format="Dropdown" ma:internalName="OCEStatus" ma:readOnly="false">
      <xsd:simpleType>
        <xsd:restriction base="dms:Choice">
          <xsd:enumeration value="Pending"/>
          <xsd:enumeration value="Under Review"/>
          <xsd:enumeration value="More Information"/>
          <xsd:enumeration value="Approved"/>
        </xsd:restriction>
      </xsd:simpleType>
    </xsd:element>
    <xsd:element name="OCPOStatus" ma:index="14" nillable="true" ma:displayName="PACT Status" ma:format="Dropdown" ma:internalName="OCPOStatus" ma:readOnly="false">
      <xsd:simpleType>
        <xsd:restriction base="dms:Choice">
          <xsd:enumeration value="Pending"/>
          <xsd:enumeration value="Under Review"/>
          <xsd:enumeration value="More Information"/>
          <xsd:enumeration value="Approved"/>
        </xsd:restriction>
      </xsd:simpleType>
    </xsd:element>
    <xsd:element name="ProgramOffice" ma:index="15" nillable="true" ma:displayName="Program Office" ma:internalName="ProgramOffice" ma:readOnly="false">
      <xsd:simpleType>
        <xsd:restriction base="dms:Text">
          <xsd:maxLength value="255"/>
        </xsd:restriction>
      </xsd:simpleType>
    </xsd:element>
    <xsd:element name="Comments" ma:index="16" nillable="true" ma:displayName="Comments" ma:internalName="Comments" ma:readOnly="false">
      <xsd:simpleType>
        <xsd:restriction base="dms:Note"/>
      </xsd:simpleType>
    </xsd:element>
    <xsd:element name="OCIOStatus" ma:index="17" nillable="true" ma:displayName="OCIO Status" ma:format="Dropdown" ma:internalName="OCIOStatus" ma:readOnly="false">
      <xsd:simpleType>
        <xsd:restriction base="dms:Choice">
          <xsd:enumeration value="Pending"/>
          <xsd:enumeration value="Under Review"/>
          <xsd:enumeration value="More Information"/>
          <xsd:enumeration value="Approved"/>
        </xsd:restriction>
      </xsd:simpleType>
    </xsd:element>
    <xsd:element name="PackageType" ma:index="18" nillable="true" ma:displayName="Package Type" ma:internalName="PackageType" ma:readOnly="false">
      <xsd:simpleType>
        <xsd:restriction base="dms:Text">
          <xsd:maxLength value="255"/>
        </xsd:restriction>
      </xsd:simpleType>
    </xsd:element>
    <xsd:element name="PublicComments" ma:index="19" nillable="true" ma:displayName="Public Comments" ma:internalName="PublicComments" ma:readOnly="false">
      <xsd:simpleType>
        <xsd:restriction base="dms:Note"/>
      </xsd:simpleType>
    </xsd:element>
    <xsd:element name="CIOStatus" ma:index="20" nillable="true" ma:displayName="CIO Status" ma:format="Dropdown" ma:internalName="CIOStatus" ma:readOnly="false">
      <xsd:simpleType>
        <xsd:restriction base="dms:Choice">
          <xsd:enumeration value="Pending"/>
          <xsd:enumeration value="Under Review"/>
          <xsd:enumeration value="More Information"/>
          <xsd:enumeration value="Approved"/>
          <xsd:enumeration value="N/A"/>
        </xsd:restriction>
      </xsd:simpleType>
    </xsd:element>
    <xsd:element name="OCCRegulatoryStatus" ma:index="21" nillable="true" ma:displayName="OCC Regulatory Status" ma:format="Dropdown" ma:internalName="OCCRegulatoryStatus" ma:readOnly="false">
      <xsd:simpleType>
        <xsd:restriction base="dms:Choice">
          <xsd:enumeration value="Pending"/>
          <xsd:enumeration value="Under Review"/>
          <xsd:enumeration value="More Information"/>
          <xsd:enumeration value="Approved"/>
          <xsd:enumeration value="N/A"/>
        </xsd:restriction>
      </xsd:simpleType>
    </xsd:element>
    <xsd:element name="RequestTitle" ma:index="22" nillable="true" ma:displayName="Request Title" ma:internalName="RequestTitle" ma:readOnly="false">
      <xsd:simpleType>
        <xsd:restriction base="dms:Text">
          <xsd:maxLength value="255"/>
        </xsd:restriction>
      </xsd:simpleType>
    </xsd:element>
    <xsd:element name="DHSHQEmail" ma:index="23" nillable="true" ma:displayName="DHSHQEmail" ma:default="No" ma:format="Dropdown" ma:internalName="DHSHQEmail" ma:readOnly="false">
      <xsd:simpleType>
        <xsd:restriction base="dms:Choice">
          <xsd:enumeration value="No"/>
          <xsd:enumeration value="Yes"/>
        </xsd:restriction>
      </xsd:simpleType>
    </xsd:element>
    <xsd:element name="DraftEmailSent_x003f_" ma:index="24" nillable="true" ma:displayName="DraftEmailSent?" ma:default="No" ma:format="Dropdown" ma:internalName="DraftEmailSent_x003f_" ma:readOnly="false">
      <xsd:simpleType>
        <xsd:restriction base="dms:Choice">
          <xsd:enumeration value="Yes"/>
          <xsd:enumeration value="No"/>
        </xsd:restriction>
      </xsd:simpleType>
    </xsd:element>
    <xsd:element name="FinalEmail" ma:index="25" nillable="true" ma:displayName="FinalEmail" ma:default="No" ma:format="Dropdown" ma:internalName="FinalEmail" ma:readOnly="false">
      <xsd:simpleType>
        <xsd:restriction base="dms:Choice">
          <xsd:enumeration value="Yes"/>
          <xsd:enumeration value="No"/>
        </xsd:restriction>
      </xsd:simpleType>
    </xsd:element>
    <xsd:element name="OCCApprove" ma:index="26" nillable="true" ma:displayName="OCCApprove" ma:default="No" ma:format="Dropdown" ma:internalName="OCCApprove" ma:readOnly="false">
      <xsd:simpleType>
        <xsd:restriction base="dms:Choice">
          <xsd:enumeration value="Yes"/>
          <xsd:enumeration value="No"/>
          <xsd:enumeration value="Need More Information"/>
        </xsd:restriction>
      </xsd:simpleType>
    </xsd:element>
    <xsd:element name="OCCRegulatoryApprove" ma:index="27" nillable="true" ma:displayName="OCCRegulatoryApprove" ma:default="No" ma:format="Dropdown" ma:internalName="OCCRegulatoryApprove" ma:readOnly="false">
      <xsd:simpleType>
        <xsd:restriction base="dms:Choice">
          <xsd:enumeration value="Yes"/>
          <xsd:enumeration value="No"/>
          <xsd:enumeration value="Need More Information"/>
        </xsd:restriction>
      </xsd:simpleType>
    </xsd:element>
    <xsd:element name="OCIOApprove" ma:index="28" nillable="true" ma:displayName="OCIOApprove" ma:default="No" ma:format="Dropdown" ma:internalName="OCIOApprove" ma:readOnly="false">
      <xsd:simpleType>
        <xsd:restriction base="dms:Choice">
          <xsd:enumeration value="Yes"/>
          <xsd:enumeration value="No"/>
          <xsd:enumeration value="Need More Information"/>
        </xsd:restriction>
      </xsd:simpleType>
    </xsd:element>
    <xsd:element name="OCEApprove" ma:index="29" nillable="true" ma:displayName="OCEApprove" ma:default="No" ma:format="Dropdown" ma:internalName="OCEApprove" ma:readOnly="false">
      <xsd:simpleType>
        <xsd:restriction base="dms:Choice">
          <xsd:enumeration value="Yes"/>
          <xsd:enumeration value="No"/>
          <xsd:enumeration value="Need More Information"/>
        </xsd:restriction>
      </xsd:simpleType>
    </xsd:element>
    <xsd:element name="OCIO_x002d_Current_x002d_Stage" ma:index="30" nillable="true" ma:displayName="OCIO-Current-Stage" ma:format="Dropdown" ma:internalName="OCIO_x002d_Current_x002d_Stage" ma:readOnly="false">
      <xsd:simpleType>
        <xsd:restriction base="dms:Choice">
          <xsd:enumeration value="OCIO Generic Approval"/>
          <xsd:enumeration value="OCIO 60 Days FRN Approval"/>
          <xsd:enumeration value="OCIO 30 Days FRN Approval"/>
          <xsd:enumeration value="OCIO Pending 60 Days CATT Approval"/>
          <xsd:enumeration value="OCIO Pending 30 Days CATT Approval"/>
        </xsd:restriction>
      </xsd:simpleType>
    </xsd:element>
    <xsd:element name="PACTApprove" ma:index="31" nillable="true" ma:displayName="PACTApprove" ma:default="No" ma:format="Dropdown" ma:internalName="PACTApprove" ma:readOnly="false">
      <xsd:simpleType>
        <xsd:restriction base="dms:Choice">
          <xsd:enumeration value="Yes"/>
          <xsd:enumeration value="No"/>
          <xsd:enumeration value="Need More Information"/>
        </xsd:restriction>
      </xsd:simpleType>
    </xsd:element>
    <xsd:element name="ROCISUpload" ma:index="32" nillable="true" ma:displayName="ROCISUpload" ma:default="No" ma:format="Dropdown" ma:internalName="ROCISUpload" ma:readOnly="false">
      <xsd:simpleType>
        <xsd:restriction base="dms:Choice">
          <xsd:enumeration value="Yes"/>
          <xsd:enumeration value="No"/>
        </xsd:restriction>
      </xsd:simpleType>
    </xsd:element>
    <xsd:element name="SenttoOMB" ma:index="33" nillable="true" ma:displayName="SenttoOMB" ma:default="No" ma:format="Dropdown" ma:internalName="SenttoOMB" ma:readOnly="false">
      <xsd:simpleType>
        <xsd:restriction base="dms:Choice">
          <xsd:enumeration value="Yes"/>
          <xsd:enumeration value="No"/>
        </xsd:restriction>
      </xsd:simpleType>
    </xsd:element>
    <xsd:element name="UnderReviewDateCIO" ma:index="34" nillable="true" ma:displayName="UnderReviewDateCIO" ma:format="DateOnly" ma:internalName="UnderReviewDateCIO" ma:readOnly="false">
      <xsd:simpleType>
        <xsd:restriction base="dms:DateTime"/>
      </xsd:simpleType>
    </xsd:element>
    <xsd:element name="UnderReviewDateOCC" ma:index="35" nillable="true" ma:displayName="UnderReviewDateOCC" ma:format="DateOnly" ma:internalName="UnderReviewDateOCC" ma:readOnly="false">
      <xsd:simpleType>
        <xsd:restriction base="dms:DateTime"/>
      </xsd:simpleType>
    </xsd:element>
    <xsd:element name="UnderReviewDateOCCReg" ma:index="36" nillable="true" ma:displayName="UnderReviewDateOCCReg" ma:format="DateOnly" ma:internalName="UnderReviewDateOCCReg" ma:readOnly="false">
      <xsd:simpleType>
        <xsd:restriction base="dms:DateTime"/>
      </xsd:simpleType>
    </xsd:element>
    <xsd:element name="UnderReviewDateOCIO" ma:index="37" nillable="true" ma:displayName="UnderReviewDateOCIO" ma:format="DateOnly" ma:internalName="UnderReviewDateOCIO" ma:readOnly="false">
      <xsd:simpleType>
        <xsd:restriction base="dms:DateTime"/>
      </xsd:simpleType>
    </xsd:element>
    <xsd:element name="UnderReviewOCEPACT" ma:index="38" nillable="true" ma:displayName="UnderReviewOCEPACT" ma:format="DateOnly" ma:internalName="UnderReviewOCEPACT" ma:readOnly="false">
      <xsd:simpleType>
        <xsd:restriction base="dms:DateTime"/>
      </xsd:simpleType>
    </xsd:element>
    <xsd:element name="CIOApprove" ma:index="39" nillable="true" ma:displayName="CIOApprove" ma:default="No" ma:format="Dropdown" ma:internalName="CIOApprove" ma:readOnly="false">
      <xsd:simpleType>
        <xsd:restriction base="dms:Choice">
          <xsd:enumeration value="Yes"/>
          <xsd:enumeration value="No"/>
          <xsd:enumeration value="Need More Information"/>
        </xsd:restriction>
      </xsd:simpleType>
    </xsd:element>
    <xsd:element name="StagesStatus" ma:index="40" nillable="true" ma:displayName="Stages Status" ma:format="Dropdown" ma:internalName="StagesStatus" ma:readOnly="false">
      <xsd:simpleType>
        <xsd:restriction base="dms:Choice">
          <xsd:enumeration value="60 Days FRN"/>
          <xsd:enumeration value="30 Days FRN"/>
          <xsd:enumeration value="Collections"/>
        </xsd:restriction>
      </xsd:simpleType>
    </xsd:element>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SearchProperties" ma:index="43" nillable="true" ma:displayName="MediaServiceSearchProperties" ma:hidden="true" ma:internalName="MediaServiceSearchProperties" ma:readOnly="true">
      <xsd:simpleType>
        <xsd:restriction base="dms:Note"/>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8585d4ee-cc76-484b-aa76-7d13ebd50197" ma:termSetId="09814cd3-568e-fe90-9814-8d621ff8fb84" ma:anchorId="fba54fb3-c3e1-fe81-a776-ca4b69148c4d" ma:open="true" ma:isKeyword="false">
      <xsd:complexType>
        <xsd:sequence>
          <xsd:element ref="pc:Terms" minOccurs="0" maxOccurs="1"/>
        </xsd:sequence>
      </xsd:complexType>
    </xsd:element>
    <xsd:element name="MediaServiceDateTaken" ma:index="48" nillable="true" ma:displayName="MediaServiceDateTaken" ma:hidden="true" ma:indexed="true" ma:internalName="MediaServiceDateTaken" ma:readOnly="true">
      <xsd:simpleType>
        <xsd:restriction base="dms:Text"/>
      </xsd:simpleType>
    </xsd:element>
    <xsd:element name="MediaServiceOCR" ma:index="49" nillable="true" ma:displayName="Extracted Text" ma:internalName="MediaServiceOCR" ma:readOnly="true">
      <xsd:simpleType>
        <xsd:restriction base="dms:Note">
          <xsd:maxLength value="255"/>
        </xsd:restriction>
      </xsd:simpleType>
    </xsd:element>
    <xsd:element name="MediaServiceGenerationTime" ma:index="50" nillable="true" ma:displayName="MediaServiceGenerationTime" ma:hidden="true" ma:internalName="MediaServiceGenerationTime" ma:readOnly="true">
      <xsd:simpleType>
        <xsd:restriction base="dms:Text"/>
      </xsd:simpleType>
    </xsd:element>
    <xsd:element name="MediaServiceEventHashCode" ma:index="51" nillable="true" ma:displayName="MediaServiceEventHashCode" ma:hidden="true" ma:internalName="MediaServiceEventHashCode" ma:readOnly="true">
      <xsd:simpleType>
        <xsd:restriction base="dms:Text"/>
      </xsd:simpleType>
    </xsd:element>
    <xsd:element name="MEO_x002d_Review_x0020_Date" ma:index="52" nillable="true" ma:displayName="MEO-Review Date" ma:format="DateOnly" ma:internalName="MEO_x002d_Review_x0020_Date">
      <xsd:simpleType>
        <xsd:restriction base="dms:DateTime"/>
      </xsd:simpleType>
    </xsd:element>
    <xsd:element name="OCC_x0020_Reviewer_x0020_Name" ma:index="53" nillable="true" ma:displayName="OCC Reviewer Name" ma:list="UserInfo" ma:SharePointGroup="0" ma:internalName="OCC_x0020_Reviewer_x0020_Nam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30e7e9-e5f5-4f39-b126-2ecec21c1b10" elementFormDefault="qualified">
    <xsd:import namespace="http://schemas.microsoft.com/office/2006/documentManagement/types"/>
    <xsd:import namespace="http://schemas.microsoft.com/office/infopath/2007/PartnerControls"/>
    <xsd:element name="TaxCatchAll" ma:index="47" nillable="true" ma:displayName="Taxonomy Catch All Column" ma:hidden="true" ma:list="{0d0ffbe0-bc07-4d24-8532-c6622262300a}" ma:internalName="TaxCatchAll" ma:showField="CatchAllData" ma:web="7930e7e9-e5f5-4f39-b126-2ecec21c1b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20B9D9-3438-4531-A908-42F8BC30CD74}">
  <ds:schemaRefs>
    <ds:schemaRef ds:uri="3639d2dd-231a-4528-a2fd-646cdbd4ae10"/>
    <ds:schemaRef ds:uri="http://purl.org/dc/dcmitype/"/>
    <ds:schemaRef ds:uri="http://purl.org/dc/terms/"/>
    <ds:schemaRef ds:uri="http://schemas.microsoft.com/office/2006/metadata/properties"/>
    <ds:schemaRef ds:uri="http://schemas.openxmlformats.org/package/2006/metadata/core-properties"/>
    <ds:schemaRef ds:uri="http://schemas.microsoft.com/office/2006/documentManagement/types"/>
    <ds:schemaRef ds:uri="06c25d7a-4fbd-4bce-a75a-c0215039734e"/>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AD92E97B-C98E-4FAF-A47E-B63803FAB3EE}">
  <ds:schemaRefs/>
</ds:datastoreItem>
</file>

<file path=customXml/itemProps3.xml><?xml version="1.0" encoding="utf-8"?>
<ds:datastoreItem xmlns:ds="http://schemas.openxmlformats.org/officeDocument/2006/customXml" ds:itemID="{99F6F90B-DF4D-4516-A843-923B1CBC2F9C}">
  <ds:schemaRefs>
    <ds:schemaRef ds:uri="http://schemas.openxmlformats.org/officeDocument/2006/bibliography"/>
  </ds:schemaRefs>
</ds:datastoreItem>
</file>

<file path=customXml/itemProps4.xml><?xml version="1.0" encoding="utf-8"?>
<ds:datastoreItem xmlns:ds="http://schemas.openxmlformats.org/officeDocument/2006/customXml" ds:itemID="{1841FAB1-31C0-4542-AF00-BF352FD133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5</Pages>
  <Words>1521</Words>
  <Characters>8675</Characters>
  <Application>Microsoft Office Word</Application>
  <DocSecurity>0</DocSecurity>
  <Lines>72</Lines>
  <Paragraphs>20</Paragraphs>
  <ScaleCrop>false</ScaleCrop>
  <Company>Mathematica</Company>
  <LinksUpToDate>false</LinksUpToDate>
  <CharactersWithSpaces>1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pielfogel</dc:creator>
  <cp:lastModifiedBy>Park, Yunsoo</cp:lastModifiedBy>
  <cp:revision>22</cp:revision>
  <dcterms:created xsi:type="dcterms:W3CDTF">2023-10-06T01:02:00Z</dcterms:created>
  <dcterms:modified xsi:type="dcterms:W3CDTF">2024-05-1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CAD730B1073B4D802BC4182255FE43</vt:lpwstr>
  </property>
  <property fmtid="{D5CDD505-2E9C-101B-9397-08002B2CF9AE}" pid="3" name="DocumentSetDescription">
    <vt:lpwstr/>
  </property>
  <property fmtid="{D5CDD505-2E9C-101B-9397-08002B2CF9AE}" pid="4" name="MediaServiceImageTags">
    <vt:lpwstr/>
  </property>
  <property fmtid="{D5CDD505-2E9C-101B-9397-08002B2CF9AE}" pid="5" name="MSIP_Label_a2eef23d-2e95-4428-9a3c-2526d95b164a_ActionId">
    <vt:lpwstr>dac4eca7-f5eb-4212-a7bc-97e0612a8881</vt:lpwstr>
  </property>
  <property fmtid="{D5CDD505-2E9C-101B-9397-08002B2CF9AE}" pid="6" name="MSIP_Label_a2eef23d-2e95-4428-9a3c-2526d95b164a_ContentBits">
    <vt:lpwstr>0</vt:lpwstr>
  </property>
  <property fmtid="{D5CDD505-2E9C-101B-9397-08002B2CF9AE}" pid="7" name="MSIP_Label_a2eef23d-2e95-4428-9a3c-2526d95b164a_Enabled">
    <vt:lpwstr>True</vt:lpwstr>
  </property>
  <property fmtid="{D5CDD505-2E9C-101B-9397-08002B2CF9AE}" pid="8" name="MSIP_Label_a2eef23d-2e95-4428-9a3c-2526d95b164a_Method">
    <vt:lpwstr>Standard</vt:lpwstr>
  </property>
  <property fmtid="{D5CDD505-2E9C-101B-9397-08002B2CF9AE}" pid="9" name="MSIP_Label_a2eef23d-2e95-4428-9a3c-2526d95b164a_Name">
    <vt:lpwstr>For Official Use Only (FOUO)</vt:lpwstr>
  </property>
  <property fmtid="{D5CDD505-2E9C-101B-9397-08002B2CF9AE}" pid="10" name="MSIP_Label_a2eef23d-2e95-4428-9a3c-2526d95b164a_SetDate">
    <vt:lpwstr>2021-05-25T17:10:40Z</vt:lpwstr>
  </property>
  <property fmtid="{D5CDD505-2E9C-101B-9397-08002B2CF9AE}" pid="11" name="MSIP_Label_a2eef23d-2e95-4428-9a3c-2526d95b164a_SiteId">
    <vt:lpwstr>3ccde76c-946d-4a12-bb7a-fc9d0842354a</vt:lpwstr>
  </property>
  <property fmtid="{D5CDD505-2E9C-101B-9397-08002B2CF9AE}" pid="12" name="_dlc_DocIdItemGuid">
    <vt:lpwstr>4c999a4e-0863-46b7-9a96-dc39305a16c0</vt:lpwstr>
  </property>
  <property fmtid="{D5CDD505-2E9C-101B-9397-08002B2CF9AE}" pid="13" name="_ExtendedDescription">
    <vt:lpwstr/>
  </property>
</Properties>
</file>